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04F1F" w14:textId="410A493E" w:rsidR="001A11C8" w:rsidRPr="001B12AC" w:rsidRDefault="001A11C8" w:rsidP="00D45905">
      <w:pPr>
        <w:spacing w:before="240"/>
        <w:ind w:left="0"/>
        <w:jc w:val="left"/>
        <w:rPr>
          <w:rFonts w:ascii="Cambria" w:hAnsi="Cambria"/>
          <w:b/>
          <w:u w:val="single"/>
        </w:rPr>
      </w:pPr>
      <w:bookmarkStart w:id="0" w:name="_Toc521978636"/>
      <w:bookmarkStart w:id="1" w:name="_Toc523878296"/>
      <w:bookmarkStart w:id="2" w:name="OLE_LINK1"/>
      <w:r w:rsidRPr="001B12AC">
        <w:rPr>
          <w:rFonts w:ascii="Cambria" w:hAnsi="Cambria"/>
          <w:b/>
          <w:u w:val="single"/>
        </w:rPr>
        <w:t xml:space="preserve">Call to </w:t>
      </w:r>
      <w:r w:rsidR="00AD2705">
        <w:rPr>
          <w:rFonts w:ascii="Cambria" w:hAnsi="Cambria"/>
          <w:b/>
          <w:u w:val="single"/>
        </w:rPr>
        <w:t>O</w:t>
      </w:r>
      <w:r w:rsidRPr="001B12AC">
        <w:rPr>
          <w:rFonts w:ascii="Cambria" w:hAnsi="Cambria"/>
          <w:b/>
          <w:u w:val="single"/>
        </w:rPr>
        <w:t>rder</w:t>
      </w:r>
    </w:p>
    <w:p w14:paraId="7FD84654" w14:textId="71039CD2" w:rsidR="00AA60AD" w:rsidRDefault="00A301EA" w:rsidP="00AA60AD">
      <w:pPr>
        <w:ind w:left="0"/>
        <w:rPr>
          <w:rFonts w:ascii="Cambria" w:hAnsi="Cambria"/>
        </w:rPr>
      </w:pPr>
      <w:r>
        <w:rPr>
          <w:rFonts w:ascii="Cambria" w:hAnsi="Cambria"/>
        </w:rPr>
        <w:t xml:space="preserve">Mr. </w:t>
      </w:r>
      <w:r w:rsidR="009026C3">
        <w:rPr>
          <w:rFonts w:ascii="Cambria" w:hAnsi="Cambria"/>
        </w:rPr>
        <w:t>DuBose</w:t>
      </w:r>
      <w:r w:rsidR="001A11C8" w:rsidRPr="00E16AA4">
        <w:rPr>
          <w:rFonts w:ascii="Cambria" w:hAnsi="Cambria"/>
        </w:rPr>
        <w:t>, Board</w:t>
      </w:r>
      <w:r w:rsidR="005B2D98">
        <w:rPr>
          <w:rFonts w:ascii="Cambria" w:hAnsi="Cambria"/>
        </w:rPr>
        <w:t xml:space="preserve"> </w:t>
      </w:r>
      <w:r w:rsidR="00412F8D">
        <w:rPr>
          <w:rFonts w:ascii="Cambria" w:hAnsi="Cambria"/>
        </w:rPr>
        <w:t>Chairman</w:t>
      </w:r>
      <w:r w:rsidR="001A11C8" w:rsidRPr="00E16AA4">
        <w:rPr>
          <w:rFonts w:ascii="Cambria" w:hAnsi="Cambria"/>
        </w:rPr>
        <w:t xml:space="preserve">, called </w:t>
      </w:r>
      <w:r w:rsidR="002353C5">
        <w:rPr>
          <w:rFonts w:ascii="Cambria" w:hAnsi="Cambria"/>
        </w:rPr>
        <w:t xml:space="preserve">the regular meeting of the Board of Directors to order </w:t>
      </w:r>
      <w:r w:rsidR="00E577D6" w:rsidRPr="00E16AA4">
        <w:rPr>
          <w:rFonts w:ascii="Cambria" w:hAnsi="Cambria"/>
        </w:rPr>
        <w:t>at</w:t>
      </w:r>
      <w:r w:rsidR="002F5E0E" w:rsidRPr="00E16AA4">
        <w:rPr>
          <w:rFonts w:ascii="Cambria" w:hAnsi="Cambria"/>
        </w:rPr>
        <w:t xml:space="preserve"> </w:t>
      </w:r>
      <w:r w:rsidR="00AB21FA" w:rsidRPr="00DE2BF9">
        <w:rPr>
          <w:rFonts w:ascii="Cambria" w:hAnsi="Cambria"/>
        </w:rPr>
        <w:t>11:</w:t>
      </w:r>
      <w:r w:rsidR="007720D2">
        <w:rPr>
          <w:rFonts w:ascii="Cambria" w:hAnsi="Cambria"/>
        </w:rPr>
        <w:t>33</w:t>
      </w:r>
      <w:r w:rsidR="00C965DE" w:rsidRPr="00FB3E09">
        <w:rPr>
          <w:rFonts w:ascii="Cambria" w:hAnsi="Cambria"/>
        </w:rPr>
        <w:t xml:space="preserve"> a.m.</w:t>
      </w:r>
      <w:r w:rsidR="001A11C8" w:rsidRPr="001B12AC">
        <w:rPr>
          <w:rFonts w:ascii="Cambria" w:hAnsi="Cambria"/>
        </w:rPr>
        <w:t xml:space="preserve"> on</w:t>
      </w:r>
      <w:r w:rsidR="005562FE">
        <w:rPr>
          <w:rFonts w:ascii="Cambria" w:hAnsi="Cambria"/>
        </w:rPr>
        <w:t xml:space="preserve"> </w:t>
      </w:r>
      <w:r w:rsidR="00F73AA7">
        <w:rPr>
          <w:rFonts w:ascii="Cambria" w:hAnsi="Cambria"/>
        </w:rPr>
        <w:t>April 17</w:t>
      </w:r>
      <w:r w:rsidR="003601A7">
        <w:rPr>
          <w:rFonts w:ascii="Cambria" w:hAnsi="Cambria"/>
        </w:rPr>
        <w:t>, 2025</w:t>
      </w:r>
      <w:r w:rsidR="0070746D">
        <w:rPr>
          <w:rFonts w:ascii="Cambria" w:hAnsi="Cambria"/>
        </w:rPr>
        <w:t>.</w:t>
      </w:r>
      <w:r w:rsidR="00232B1E">
        <w:rPr>
          <w:rFonts w:ascii="Cambria" w:hAnsi="Cambria"/>
        </w:rPr>
        <w:t xml:space="preserve"> </w:t>
      </w:r>
      <w:r w:rsidR="00F61F4B">
        <w:rPr>
          <w:rFonts w:ascii="Cambria" w:hAnsi="Cambria"/>
        </w:rPr>
        <w:t xml:space="preserve">The meeting was held at </w:t>
      </w:r>
      <w:r w:rsidR="00560EA8">
        <w:rPr>
          <w:rFonts w:ascii="Cambria" w:hAnsi="Cambria"/>
        </w:rPr>
        <w:t>Visit Shreveport</w:t>
      </w:r>
      <w:r w:rsidR="00147B03">
        <w:rPr>
          <w:rFonts w:ascii="Cambria" w:hAnsi="Cambria"/>
        </w:rPr>
        <w:t>-Bossier</w:t>
      </w:r>
      <w:r w:rsidR="006C0F15">
        <w:rPr>
          <w:rFonts w:ascii="Cambria" w:hAnsi="Cambria"/>
        </w:rPr>
        <w:t>,</w:t>
      </w:r>
      <w:r w:rsidR="00F61F4B">
        <w:rPr>
          <w:rFonts w:ascii="Cambria" w:hAnsi="Cambria"/>
        </w:rPr>
        <w:t xml:space="preserve"> 629 Spring Street, Shreveport, LA. </w:t>
      </w:r>
    </w:p>
    <w:p w14:paraId="270EFE33" w14:textId="17EC1C4D" w:rsidR="001A11C8" w:rsidRPr="00FC3B9D" w:rsidRDefault="008952EE" w:rsidP="001A11C8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435E11">
        <w:rPr>
          <w:rFonts w:ascii="Cambria" w:hAnsi="Cambria"/>
          <w:b/>
          <w:u w:val="single"/>
        </w:rPr>
        <w:t>B</w:t>
      </w:r>
      <w:r w:rsidR="00E0564C" w:rsidRPr="00435E11">
        <w:rPr>
          <w:rFonts w:ascii="Cambria" w:hAnsi="Cambria"/>
          <w:b/>
          <w:u w:val="single"/>
        </w:rPr>
        <w:t>oard Members Present</w:t>
      </w:r>
      <w:r w:rsidR="001A11C8" w:rsidRPr="00435E11">
        <w:rPr>
          <w:rFonts w:ascii="Cambria" w:hAnsi="Cambria"/>
          <w:b/>
          <w:u w:val="single"/>
        </w:rPr>
        <w:t>:</w:t>
      </w:r>
      <w:r w:rsidR="00FD3EA4" w:rsidRPr="00435E11">
        <w:rPr>
          <w:rFonts w:ascii="Cambria" w:hAnsi="Cambria"/>
          <w:b/>
        </w:rPr>
        <w:t xml:space="preserve"> </w:t>
      </w:r>
      <w:r w:rsidR="00FC3B9D">
        <w:rPr>
          <w:rFonts w:ascii="Cambria" w:hAnsi="Cambria"/>
          <w:bCs/>
        </w:rPr>
        <w:t xml:space="preserve">Beth Smiley, Billy Anderson, Carlotta </w:t>
      </w:r>
      <w:r w:rsidR="003044C1">
        <w:rPr>
          <w:rFonts w:ascii="Cambria" w:hAnsi="Cambria"/>
          <w:bCs/>
        </w:rPr>
        <w:t>Askew-</w:t>
      </w:r>
      <w:r w:rsidR="00FC3B9D">
        <w:rPr>
          <w:rFonts w:ascii="Cambria" w:hAnsi="Cambria"/>
          <w:bCs/>
        </w:rPr>
        <w:t>Brown, Casey Hartley, Charles Johnson, Jason McKinney, Jerome DuBose</w:t>
      </w:r>
      <w:r w:rsidR="00B84EE4">
        <w:rPr>
          <w:rFonts w:ascii="Cambria" w:hAnsi="Cambria"/>
          <w:bCs/>
        </w:rPr>
        <w:t>, Joanna Folse-Alexander, Kelly Darden, Pam Glorioso, Rob Brown</w:t>
      </w:r>
      <w:r w:rsidR="005B688D">
        <w:rPr>
          <w:rFonts w:ascii="Cambria" w:hAnsi="Cambria"/>
          <w:bCs/>
        </w:rPr>
        <w:t>,</w:t>
      </w:r>
      <w:r w:rsidR="00B84EE4">
        <w:rPr>
          <w:rFonts w:ascii="Cambria" w:hAnsi="Cambria"/>
          <w:bCs/>
        </w:rPr>
        <w:t xml:space="preserve"> and Veronica Brown.</w:t>
      </w:r>
    </w:p>
    <w:p w14:paraId="142D95C3" w14:textId="075AE8AD" w:rsidR="008A6CE4" w:rsidRPr="00435E11" w:rsidRDefault="005C1E96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Board</w:t>
      </w:r>
      <w:r w:rsidR="001A11C8" w:rsidRPr="00435E11">
        <w:rPr>
          <w:rFonts w:ascii="Cambria" w:hAnsi="Cambria"/>
          <w:b/>
          <w:u w:val="single"/>
        </w:rPr>
        <w:t xml:space="preserve"> Members Absent</w:t>
      </w:r>
      <w:proofErr w:type="gramStart"/>
      <w:r w:rsidR="001A11C8" w:rsidRPr="00435E11">
        <w:rPr>
          <w:rFonts w:ascii="Cambria" w:hAnsi="Cambria"/>
          <w:b/>
          <w:u w:val="single"/>
        </w:rPr>
        <w:t>:</w:t>
      </w:r>
      <w:r w:rsidR="001A11C8" w:rsidRPr="00435E11">
        <w:rPr>
          <w:rFonts w:ascii="Cambria" w:hAnsi="Cambria"/>
        </w:rPr>
        <w:t xml:space="preserve"> </w:t>
      </w:r>
      <w:r w:rsidR="00770690" w:rsidRPr="00435E11">
        <w:rPr>
          <w:rFonts w:ascii="Cambria" w:hAnsi="Cambria"/>
        </w:rPr>
        <w:t xml:space="preserve"> </w:t>
      </w:r>
      <w:r w:rsidR="005B688D">
        <w:rPr>
          <w:rFonts w:ascii="Cambria" w:hAnsi="Cambria"/>
        </w:rPr>
        <w:t>Andrea</w:t>
      </w:r>
      <w:proofErr w:type="gramEnd"/>
      <w:r w:rsidR="005B688D">
        <w:rPr>
          <w:rFonts w:ascii="Cambria" w:hAnsi="Cambria"/>
        </w:rPr>
        <w:t xml:space="preserve"> Butler, Joanne Fayard, and Tiffany Evans</w:t>
      </w:r>
    </w:p>
    <w:p w14:paraId="76D5B380" w14:textId="2721EA45" w:rsidR="007D2374" w:rsidRDefault="001A11C8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Staff Members Present:</w:t>
      </w:r>
      <w:r w:rsidRPr="00435E11">
        <w:rPr>
          <w:rFonts w:ascii="Cambria" w:hAnsi="Cambria"/>
        </w:rPr>
        <w:t xml:space="preserve"> </w:t>
      </w:r>
      <w:r w:rsidR="00F44FE2" w:rsidRPr="00435E11">
        <w:rPr>
          <w:rFonts w:ascii="Cambria" w:hAnsi="Cambria"/>
        </w:rPr>
        <w:t>Stacy Brown</w:t>
      </w:r>
      <w:r w:rsidR="00F73AA7">
        <w:rPr>
          <w:rFonts w:ascii="Cambria" w:hAnsi="Cambria"/>
        </w:rPr>
        <w:t xml:space="preserve">, </w:t>
      </w:r>
      <w:r w:rsidR="00F44FE2" w:rsidRPr="00435E11">
        <w:rPr>
          <w:rFonts w:ascii="Cambria" w:hAnsi="Cambria"/>
        </w:rPr>
        <w:t>Aaron Bronson</w:t>
      </w:r>
      <w:r w:rsidR="005B688D">
        <w:rPr>
          <w:rFonts w:ascii="Cambria" w:hAnsi="Cambria"/>
        </w:rPr>
        <w:t>,</w:t>
      </w:r>
      <w:r w:rsidR="00F73AA7">
        <w:rPr>
          <w:rFonts w:ascii="Cambria" w:hAnsi="Cambria"/>
        </w:rPr>
        <w:t xml:space="preserve"> and Charlie Rice</w:t>
      </w:r>
    </w:p>
    <w:p w14:paraId="59112E52" w14:textId="3FC9FE18" w:rsidR="003E66BD" w:rsidRDefault="003E66BD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Opportunity for Public Comment: </w:t>
      </w:r>
      <w:r w:rsidRPr="00367D46">
        <w:rPr>
          <w:rFonts w:ascii="Cambria" w:hAnsi="Cambria"/>
          <w:bCs/>
        </w:rPr>
        <w:t xml:space="preserve">No public </w:t>
      </w:r>
      <w:r w:rsidR="007518B2" w:rsidRPr="00367D46">
        <w:rPr>
          <w:rFonts w:ascii="Cambria" w:hAnsi="Cambria"/>
          <w:bCs/>
        </w:rPr>
        <w:t>comment.</w:t>
      </w:r>
      <w:r w:rsidR="00B839B7">
        <w:rPr>
          <w:rFonts w:ascii="Cambria" w:hAnsi="Cambria"/>
          <w:bCs/>
        </w:rPr>
        <w:t xml:space="preserve"> </w:t>
      </w:r>
    </w:p>
    <w:p w14:paraId="22AC1DC2" w14:textId="69D4D9DE" w:rsidR="00544453" w:rsidRPr="005B688D" w:rsidRDefault="00F73AA7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Guest: </w:t>
      </w:r>
      <w:r w:rsidR="005749D4">
        <w:rPr>
          <w:rFonts w:ascii="Cambria" w:hAnsi="Cambria"/>
          <w:bCs/>
        </w:rPr>
        <w:t>John Dudley, Chasing Aces</w:t>
      </w:r>
      <w:r w:rsidR="00034E92">
        <w:rPr>
          <w:rFonts w:ascii="Cambria" w:hAnsi="Cambria"/>
          <w:bCs/>
        </w:rPr>
        <w:t>,</w:t>
      </w:r>
      <w:r w:rsidR="0015623C">
        <w:rPr>
          <w:rFonts w:ascii="Cambria" w:hAnsi="Cambria"/>
          <w:bCs/>
        </w:rPr>
        <w:t xml:space="preserve"> </w:t>
      </w:r>
      <w:r w:rsidR="005B688D">
        <w:rPr>
          <w:rFonts w:ascii="Cambria" w:hAnsi="Cambria"/>
          <w:bCs/>
        </w:rPr>
        <w:t>updated the</w:t>
      </w:r>
      <w:r w:rsidR="0015623C">
        <w:rPr>
          <w:rFonts w:ascii="Cambria" w:hAnsi="Cambria"/>
          <w:bCs/>
        </w:rPr>
        <w:t xml:space="preserve"> board on the progress and opening date</w:t>
      </w:r>
      <w:r w:rsidR="006D479E">
        <w:rPr>
          <w:rFonts w:ascii="Cambria" w:hAnsi="Cambria"/>
          <w:bCs/>
        </w:rPr>
        <w:t xml:space="preserve"> of June 1, 2025</w:t>
      </w:r>
      <w:r w:rsidR="0015623C">
        <w:rPr>
          <w:rFonts w:ascii="Cambria" w:hAnsi="Cambria"/>
          <w:bCs/>
        </w:rPr>
        <w:t xml:space="preserve">. </w:t>
      </w:r>
      <w:r w:rsidR="00034E92">
        <w:rPr>
          <w:rFonts w:ascii="Cambria" w:hAnsi="Cambria"/>
          <w:bCs/>
        </w:rPr>
        <w:t xml:space="preserve"> </w:t>
      </w:r>
    </w:p>
    <w:p w14:paraId="6009B67D" w14:textId="6D8316DE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Agenda</w:t>
      </w:r>
    </w:p>
    <w:p w14:paraId="0A418B52" w14:textId="0E1D1D47" w:rsidR="005253DF" w:rsidRPr="005253DF" w:rsidRDefault="00A301EA" w:rsidP="008B2BDE">
      <w:pPr>
        <w:tabs>
          <w:tab w:val="num" w:pos="0"/>
        </w:tabs>
        <w:spacing w:before="24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Mr. </w:t>
      </w:r>
      <w:r w:rsidR="009026C3">
        <w:rPr>
          <w:rFonts w:ascii="Cambria" w:hAnsi="Cambria"/>
          <w:bCs/>
        </w:rPr>
        <w:t>DuBose</w:t>
      </w:r>
      <w:r w:rsidR="008562A6">
        <w:rPr>
          <w:rFonts w:ascii="Cambria" w:hAnsi="Cambria"/>
          <w:bCs/>
        </w:rPr>
        <w:t xml:space="preserve"> called for a motion to approve the agenda</w:t>
      </w:r>
      <w:r w:rsidR="00A34A51">
        <w:rPr>
          <w:rFonts w:ascii="Cambria" w:hAnsi="Cambria"/>
          <w:bCs/>
        </w:rPr>
        <w:t>.</w:t>
      </w:r>
      <w:r w:rsidR="000C5B44">
        <w:rPr>
          <w:rFonts w:ascii="Cambria" w:hAnsi="Cambria"/>
          <w:bCs/>
        </w:rPr>
        <w:t xml:space="preserve"> </w:t>
      </w:r>
      <w:r w:rsidR="00996EBD">
        <w:rPr>
          <w:rFonts w:ascii="Cambria" w:hAnsi="Cambria"/>
          <w:bCs/>
        </w:rPr>
        <w:t>Mr. Johnson</w:t>
      </w:r>
      <w:r w:rsidR="00EB452D">
        <w:rPr>
          <w:rFonts w:ascii="Cambria" w:hAnsi="Cambria"/>
          <w:bCs/>
        </w:rPr>
        <w:t xml:space="preserve"> </w:t>
      </w:r>
      <w:r w:rsidR="00F55999">
        <w:rPr>
          <w:rFonts w:ascii="Cambria" w:hAnsi="Cambria"/>
          <w:bCs/>
        </w:rPr>
        <w:t>made a motion to approve</w:t>
      </w:r>
      <w:r w:rsidR="00397A80">
        <w:rPr>
          <w:rFonts w:ascii="Cambria" w:hAnsi="Cambria"/>
          <w:bCs/>
        </w:rPr>
        <w:t>,</w:t>
      </w:r>
      <w:r w:rsidR="00F55999">
        <w:rPr>
          <w:rFonts w:ascii="Cambria" w:hAnsi="Cambria"/>
          <w:bCs/>
        </w:rPr>
        <w:t xml:space="preserve"> </w:t>
      </w:r>
      <w:r w:rsidR="00D90521">
        <w:rPr>
          <w:rFonts w:ascii="Cambria" w:hAnsi="Cambria"/>
          <w:bCs/>
        </w:rPr>
        <w:t>which</w:t>
      </w:r>
      <w:r w:rsidR="00F55999">
        <w:rPr>
          <w:rFonts w:ascii="Cambria" w:hAnsi="Cambria"/>
          <w:bCs/>
        </w:rPr>
        <w:t xml:space="preserve"> </w:t>
      </w:r>
      <w:r w:rsidR="00C83EA6">
        <w:rPr>
          <w:rFonts w:ascii="Cambria" w:hAnsi="Cambria"/>
          <w:bCs/>
        </w:rPr>
        <w:t>Mr. McKinney</w:t>
      </w:r>
      <w:r w:rsidR="005D15B5">
        <w:rPr>
          <w:rFonts w:ascii="Cambria" w:hAnsi="Cambria"/>
          <w:bCs/>
        </w:rPr>
        <w:t xml:space="preserve"> </w:t>
      </w:r>
      <w:r w:rsidR="007B079F">
        <w:rPr>
          <w:rFonts w:ascii="Cambria" w:hAnsi="Cambria"/>
          <w:bCs/>
        </w:rPr>
        <w:t>seconded</w:t>
      </w:r>
      <w:r w:rsidR="00A23DDD">
        <w:rPr>
          <w:rFonts w:ascii="Cambria" w:hAnsi="Cambria"/>
          <w:bCs/>
        </w:rPr>
        <w:t>.</w:t>
      </w:r>
      <w:r w:rsidR="00F55999">
        <w:rPr>
          <w:rFonts w:ascii="Cambria" w:hAnsi="Cambria"/>
          <w:bCs/>
        </w:rPr>
        <w:t xml:space="preserve"> All in favor</w:t>
      </w:r>
      <w:r w:rsidR="00397A80">
        <w:rPr>
          <w:rFonts w:ascii="Cambria" w:hAnsi="Cambria"/>
          <w:bCs/>
        </w:rPr>
        <w:t>, none opposed,</w:t>
      </w:r>
      <w:r w:rsidR="00F55999">
        <w:rPr>
          <w:rFonts w:ascii="Cambria" w:hAnsi="Cambria"/>
          <w:bCs/>
        </w:rPr>
        <w:t xml:space="preserve"> with no public comment. </w:t>
      </w:r>
    </w:p>
    <w:p w14:paraId="024C9FA8" w14:textId="77777777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Minutes</w:t>
      </w:r>
    </w:p>
    <w:p w14:paraId="7F4CC34D" w14:textId="7D3BED3C" w:rsidR="00F15BF1" w:rsidRDefault="00F55E04" w:rsidP="00F55E04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</w:rPr>
        <w:t xml:space="preserve">Mr. </w:t>
      </w:r>
      <w:r w:rsidR="009026C3">
        <w:rPr>
          <w:rFonts w:ascii="Cambria" w:hAnsi="Cambria"/>
        </w:rPr>
        <w:t>DuBose</w:t>
      </w:r>
      <w:r w:rsidR="3E66E318" w:rsidRPr="0071595D">
        <w:rPr>
          <w:rFonts w:ascii="Cambria" w:hAnsi="Cambria"/>
        </w:rPr>
        <w:t xml:space="preserve"> called for a motion to approve the</w:t>
      </w:r>
      <w:r w:rsidR="6FCE2668" w:rsidRPr="0071595D">
        <w:rPr>
          <w:rFonts w:ascii="Cambria" w:hAnsi="Cambria"/>
        </w:rPr>
        <w:t xml:space="preserve"> </w:t>
      </w:r>
      <w:r w:rsidR="005749D4">
        <w:rPr>
          <w:rFonts w:ascii="Cambria" w:hAnsi="Cambria"/>
        </w:rPr>
        <w:t>March</w:t>
      </w:r>
      <w:r w:rsidR="00F91BA6">
        <w:rPr>
          <w:rFonts w:ascii="Cambria" w:hAnsi="Cambria"/>
        </w:rPr>
        <w:t xml:space="preserve"> 20</w:t>
      </w:r>
      <w:r w:rsidR="003601A7">
        <w:rPr>
          <w:rFonts w:ascii="Cambria" w:hAnsi="Cambria"/>
        </w:rPr>
        <w:t>, 2025</w:t>
      </w:r>
      <w:r w:rsidR="18DEA3D8" w:rsidRPr="0071595D">
        <w:rPr>
          <w:rFonts w:ascii="Cambria" w:hAnsi="Cambria"/>
        </w:rPr>
        <w:t>,</w:t>
      </w:r>
      <w:r w:rsidR="4D5E8318" w:rsidRPr="0071595D">
        <w:rPr>
          <w:rFonts w:ascii="Cambria" w:hAnsi="Cambria"/>
        </w:rPr>
        <w:t xml:space="preserve"> </w:t>
      </w:r>
      <w:r w:rsidR="6AA74795" w:rsidRPr="0071595D">
        <w:rPr>
          <w:rFonts w:ascii="Cambria" w:hAnsi="Cambria"/>
        </w:rPr>
        <w:t>regularly</w:t>
      </w:r>
      <w:r w:rsidR="6528F397" w:rsidRPr="0071595D">
        <w:rPr>
          <w:rFonts w:ascii="Cambria" w:hAnsi="Cambria"/>
        </w:rPr>
        <w:t xml:space="preserve"> scheduled </w:t>
      </w:r>
      <w:r w:rsidR="548F0578" w:rsidRPr="0071595D">
        <w:rPr>
          <w:rFonts w:ascii="Cambria" w:hAnsi="Cambria"/>
        </w:rPr>
        <w:t>b</w:t>
      </w:r>
      <w:r w:rsidR="6528F397" w:rsidRPr="0071595D">
        <w:rPr>
          <w:rFonts w:ascii="Cambria" w:hAnsi="Cambria"/>
        </w:rPr>
        <w:t>oard</w:t>
      </w:r>
      <w:r w:rsidR="6BD032F8" w:rsidRPr="0071595D">
        <w:rPr>
          <w:rFonts w:ascii="Cambria" w:hAnsi="Cambria"/>
        </w:rPr>
        <w:t xml:space="preserve"> </w:t>
      </w:r>
      <w:r w:rsidR="6528F397" w:rsidRPr="0071595D">
        <w:rPr>
          <w:rFonts w:ascii="Cambria" w:hAnsi="Cambria"/>
        </w:rPr>
        <w:t>m</w:t>
      </w:r>
      <w:r w:rsidR="3E66E318" w:rsidRPr="0071595D">
        <w:rPr>
          <w:rFonts w:ascii="Cambria" w:hAnsi="Cambria"/>
        </w:rPr>
        <w:t>eeting minutes</w:t>
      </w:r>
      <w:r w:rsidR="6CA16F26" w:rsidRPr="0071595D">
        <w:rPr>
          <w:rFonts w:ascii="Cambria" w:hAnsi="Cambria"/>
        </w:rPr>
        <w:t xml:space="preserve">. </w:t>
      </w:r>
      <w:r w:rsidR="00C83EA6">
        <w:rPr>
          <w:rFonts w:ascii="Cambria" w:hAnsi="Cambria"/>
        </w:rPr>
        <w:t xml:space="preserve">Ms. </w:t>
      </w:r>
      <w:r w:rsidR="00F44270">
        <w:rPr>
          <w:rFonts w:ascii="Cambria" w:hAnsi="Cambria"/>
        </w:rPr>
        <w:t>Glorioso</w:t>
      </w:r>
      <w:r w:rsidR="63EB47A9" w:rsidRPr="0071595D">
        <w:rPr>
          <w:rFonts w:ascii="Cambria" w:hAnsi="Cambria"/>
        </w:rPr>
        <w:t xml:space="preserve"> </w:t>
      </w:r>
      <w:r w:rsidR="6CA16F26" w:rsidRPr="0071595D">
        <w:rPr>
          <w:rFonts w:ascii="Cambria" w:hAnsi="Cambria"/>
        </w:rPr>
        <w:t xml:space="preserve">made a motion to </w:t>
      </w:r>
      <w:r w:rsidR="61DE3ACC" w:rsidRPr="0071595D">
        <w:rPr>
          <w:rFonts w:ascii="Cambria" w:hAnsi="Cambria"/>
        </w:rPr>
        <w:t>approve,</w:t>
      </w:r>
      <w:r w:rsidR="0A95E18A" w:rsidRPr="0071595D">
        <w:rPr>
          <w:rFonts w:ascii="Cambria" w:hAnsi="Cambria"/>
        </w:rPr>
        <w:t xml:space="preserve"> </w:t>
      </w:r>
      <w:r w:rsidR="3E66E318" w:rsidRPr="0071595D">
        <w:rPr>
          <w:rFonts w:ascii="Cambria" w:hAnsi="Cambria"/>
        </w:rPr>
        <w:t>seconded</w:t>
      </w:r>
      <w:r w:rsidR="2EB93624" w:rsidRPr="0071595D">
        <w:rPr>
          <w:rFonts w:ascii="Cambria" w:hAnsi="Cambria"/>
        </w:rPr>
        <w:t xml:space="preserve"> by</w:t>
      </w:r>
      <w:r w:rsidR="3E66E318" w:rsidRPr="0071595D">
        <w:rPr>
          <w:rFonts w:ascii="Cambria" w:hAnsi="Cambria"/>
        </w:rPr>
        <w:t xml:space="preserve"> </w:t>
      </w:r>
      <w:r w:rsidR="00996EBD">
        <w:rPr>
          <w:rFonts w:ascii="Cambria" w:hAnsi="Cambria"/>
        </w:rPr>
        <w:t>Mr. Johnson</w:t>
      </w:r>
      <w:r w:rsidR="00C83EA6">
        <w:rPr>
          <w:rFonts w:ascii="Cambria" w:hAnsi="Cambria"/>
        </w:rPr>
        <w:t xml:space="preserve">. </w:t>
      </w:r>
      <w:r w:rsidR="3E66E318" w:rsidRPr="0071595D">
        <w:rPr>
          <w:rFonts w:ascii="Cambria" w:hAnsi="Cambria"/>
        </w:rPr>
        <w:t xml:space="preserve">All in </w:t>
      </w:r>
      <w:r w:rsidR="43744AD1" w:rsidRPr="0071595D">
        <w:rPr>
          <w:rFonts w:ascii="Cambria" w:hAnsi="Cambria"/>
        </w:rPr>
        <w:t>favor</w:t>
      </w:r>
      <w:r w:rsidR="609263B0" w:rsidRPr="0071595D">
        <w:rPr>
          <w:rFonts w:ascii="Cambria" w:hAnsi="Cambria"/>
        </w:rPr>
        <w:t>, none opposed,</w:t>
      </w:r>
      <w:r w:rsidR="3E66E318" w:rsidRPr="0071595D">
        <w:rPr>
          <w:rFonts w:ascii="Cambria" w:hAnsi="Cambria"/>
        </w:rPr>
        <w:t xml:space="preserve"> with no public comment.</w:t>
      </w:r>
      <w:r w:rsidR="034BFFFA" w:rsidRPr="0071595D">
        <w:rPr>
          <w:rFonts w:ascii="Cambria" w:hAnsi="Cambria"/>
        </w:rPr>
        <w:t xml:space="preserve"> </w:t>
      </w:r>
    </w:p>
    <w:p w14:paraId="5889948F" w14:textId="13DC6B37" w:rsidR="00FC1D86" w:rsidRPr="00FC1D86" w:rsidRDefault="008D5232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  <w:r>
        <w:rPr>
          <w:rFonts w:ascii="Cambria" w:hAnsi="Cambria"/>
          <w:b/>
          <w:bCs/>
          <w:u w:val="single"/>
        </w:rPr>
        <w:t>Finance</w:t>
      </w:r>
      <w:r w:rsidR="00FC1D86" w:rsidRPr="00FC1D86">
        <w:rPr>
          <w:rFonts w:ascii="Cambria" w:hAnsi="Cambria"/>
          <w:b/>
          <w:bCs/>
          <w:u w:val="single"/>
        </w:rPr>
        <w:t xml:space="preserve"> Committee</w:t>
      </w:r>
    </w:p>
    <w:p w14:paraId="43E064F5" w14:textId="11DDBF70" w:rsidR="00E719E8" w:rsidRPr="00291CDB" w:rsidRDefault="00E719E8" w:rsidP="00E719E8">
      <w:pPr>
        <w:numPr>
          <w:ilvl w:val="1"/>
          <w:numId w:val="1"/>
        </w:numPr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Financial Report</w:t>
      </w:r>
      <w:r w:rsidR="006C07DD" w:rsidRPr="00291CDB">
        <w:rPr>
          <w:rFonts w:ascii="Cambria" w:hAnsi="Cambria"/>
          <w:b/>
          <w:snapToGrid w:val="0"/>
          <w:szCs w:val="20"/>
        </w:rPr>
        <w:t>—</w:t>
      </w:r>
      <w:r w:rsidR="006C07DD" w:rsidRPr="00291CDB">
        <w:rPr>
          <w:rFonts w:ascii="Cambria" w:hAnsi="Cambria"/>
          <w:bCs/>
          <w:snapToGrid w:val="0"/>
          <w:szCs w:val="20"/>
        </w:rPr>
        <w:t>Mr. Bronson reviewed the</w:t>
      </w:r>
      <w:r w:rsidR="00EB0950" w:rsidRPr="00291CDB">
        <w:rPr>
          <w:rFonts w:ascii="Cambria" w:hAnsi="Cambria"/>
          <w:bCs/>
          <w:snapToGrid w:val="0"/>
          <w:szCs w:val="20"/>
        </w:rPr>
        <w:t xml:space="preserve"> </w:t>
      </w:r>
      <w:r w:rsidR="00151385">
        <w:rPr>
          <w:rFonts w:ascii="Cambria" w:hAnsi="Cambria"/>
          <w:bCs/>
          <w:snapToGrid w:val="0"/>
          <w:szCs w:val="20"/>
        </w:rPr>
        <w:t>March</w:t>
      </w:r>
      <w:r w:rsidR="003601A7" w:rsidRPr="00291CDB">
        <w:rPr>
          <w:rFonts w:ascii="Cambria" w:hAnsi="Cambria"/>
          <w:bCs/>
          <w:snapToGrid w:val="0"/>
          <w:szCs w:val="20"/>
        </w:rPr>
        <w:t xml:space="preserve"> </w:t>
      </w:r>
      <w:r w:rsidR="006C07DD" w:rsidRPr="00291CDB">
        <w:rPr>
          <w:rFonts w:ascii="Cambria" w:hAnsi="Cambria"/>
          <w:bCs/>
          <w:snapToGrid w:val="0"/>
          <w:szCs w:val="20"/>
        </w:rPr>
        <w:t>financial</w:t>
      </w:r>
      <w:r w:rsidR="003601A7" w:rsidRPr="00291CDB">
        <w:rPr>
          <w:rFonts w:ascii="Cambria" w:hAnsi="Cambria"/>
          <w:bCs/>
          <w:snapToGrid w:val="0"/>
          <w:szCs w:val="20"/>
        </w:rPr>
        <w:t xml:space="preserve">s </w:t>
      </w:r>
      <w:r w:rsidR="006C07DD" w:rsidRPr="00291CDB">
        <w:rPr>
          <w:rFonts w:ascii="Cambria" w:hAnsi="Cambria"/>
          <w:bCs/>
          <w:snapToGrid w:val="0"/>
          <w:szCs w:val="20"/>
        </w:rPr>
        <w:t xml:space="preserve">with the board. </w:t>
      </w:r>
      <w:r w:rsidR="00244DA6" w:rsidRPr="00291CDB">
        <w:rPr>
          <w:rFonts w:ascii="Cambria" w:hAnsi="Cambria"/>
          <w:bCs/>
          <w:snapToGrid w:val="0"/>
          <w:szCs w:val="20"/>
        </w:rPr>
        <w:t>The Finance Committee made a motion to approve, seconded by M</w:t>
      </w:r>
      <w:r w:rsidR="00996EBD">
        <w:rPr>
          <w:rFonts w:ascii="Cambria" w:hAnsi="Cambria"/>
          <w:bCs/>
          <w:snapToGrid w:val="0"/>
          <w:szCs w:val="20"/>
        </w:rPr>
        <w:t>s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. </w:t>
      </w:r>
      <w:r w:rsidR="00996EBD">
        <w:rPr>
          <w:rFonts w:ascii="Cambria" w:hAnsi="Cambria"/>
          <w:bCs/>
          <w:snapToGrid w:val="0"/>
          <w:szCs w:val="20"/>
        </w:rPr>
        <w:t>Glorioso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. All in favor, none opposed, with no public comment. </w:t>
      </w:r>
    </w:p>
    <w:p w14:paraId="03F1473F" w14:textId="42B3F86A" w:rsidR="00CF5C94" w:rsidRPr="00291CDB" w:rsidRDefault="00CF5C94" w:rsidP="00CF5C94">
      <w:pPr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Check Register</w:t>
      </w:r>
      <w:r w:rsidRPr="00291CDB">
        <w:rPr>
          <w:rFonts w:ascii="Cambria" w:hAnsi="Cambria"/>
          <w:snapToGrid w:val="0"/>
          <w:szCs w:val="20"/>
        </w:rPr>
        <w:t xml:space="preserve"> – </w:t>
      </w:r>
      <w:r w:rsidR="003601A7" w:rsidRPr="00291CDB">
        <w:rPr>
          <w:rFonts w:ascii="Cambria" w:hAnsi="Cambria"/>
          <w:snapToGrid w:val="0"/>
          <w:szCs w:val="20"/>
        </w:rPr>
        <w:t>Ms.</w:t>
      </w:r>
      <w:r w:rsidR="00471D79" w:rsidRPr="00291CDB">
        <w:rPr>
          <w:rFonts w:ascii="Cambria" w:hAnsi="Cambria"/>
          <w:snapToGrid w:val="0"/>
          <w:szCs w:val="20"/>
        </w:rPr>
        <w:t xml:space="preserve"> S.</w:t>
      </w:r>
      <w:r w:rsidR="003601A7" w:rsidRPr="00291CDB">
        <w:rPr>
          <w:rFonts w:ascii="Cambria" w:hAnsi="Cambria"/>
          <w:snapToGrid w:val="0"/>
          <w:szCs w:val="20"/>
        </w:rPr>
        <w:t xml:space="preserve"> Brown answered all </w:t>
      </w:r>
      <w:r w:rsidR="00151385">
        <w:rPr>
          <w:rFonts w:ascii="Cambria" w:hAnsi="Cambria"/>
          <w:snapToGrid w:val="0"/>
          <w:szCs w:val="20"/>
        </w:rPr>
        <w:t>March</w:t>
      </w:r>
      <w:r w:rsidR="00B369AC" w:rsidRPr="00291CDB">
        <w:rPr>
          <w:rFonts w:ascii="Cambria" w:hAnsi="Cambria"/>
          <w:snapToGrid w:val="0"/>
          <w:szCs w:val="20"/>
        </w:rPr>
        <w:t xml:space="preserve"> check register questions</w:t>
      </w:r>
      <w:r w:rsidR="003601A7" w:rsidRPr="00291CDB">
        <w:rPr>
          <w:rFonts w:ascii="Cambria" w:hAnsi="Cambria"/>
          <w:snapToGrid w:val="0"/>
          <w:szCs w:val="20"/>
        </w:rPr>
        <w:t>.</w:t>
      </w:r>
      <w:r w:rsidR="00244DA6" w:rsidRPr="00291CDB">
        <w:rPr>
          <w:rFonts w:ascii="Cambria" w:hAnsi="Cambria"/>
          <w:snapToGrid w:val="0"/>
          <w:szCs w:val="20"/>
        </w:rPr>
        <w:t xml:space="preserve"> </w:t>
      </w:r>
    </w:p>
    <w:p w14:paraId="1E279214" w14:textId="2714A5F9" w:rsidR="00386E43" w:rsidRPr="00291CDB" w:rsidRDefault="00E719E8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 xml:space="preserve"> Occupancy Tax Report</w:t>
      </w:r>
      <w:r w:rsidRPr="00291CDB">
        <w:rPr>
          <w:rFonts w:ascii="Cambria" w:hAnsi="Cambria"/>
          <w:snapToGrid w:val="0"/>
          <w:szCs w:val="20"/>
        </w:rPr>
        <w:t xml:space="preserve"> – </w:t>
      </w:r>
      <w:bookmarkStart w:id="3" w:name="_Hlk153447346"/>
      <w:r w:rsidR="00510E04" w:rsidRPr="00291CDB">
        <w:rPr>
          <w:rFonts w:ascii="Cambria" w:hAnsi="Cambria"/>
        </w:rPr>
        <w:t xml:space="preserve">Ms. </w:t>
      </w:r>
      <w:r w:rsidR="00471D79" w:rsidRPr="00291CDB">
        <w:rPr>
          <w:rFonts w:ascii="Cambria" w:hAnsi="Cambria"/>
        </w:rPr>
        <w:t xml:space="preserve">S. </w:t>
      </w:r>
      <w:r w:rsidR="00510E04" w:rsidRPr="00291CDB">
        <w:rPr>
          <w:rFonts w:ascii="Cambria" w:hAnsi="Cambria"/>
        </w:rPr>
        <w:t>Brown reviewed the occupancy tax report for</w:t>
      </w:r>
      <w:r w:rsidR="00A71841" w:rsidRPr="00291CDB">
        <w:rPr>
          <w:rFonts w:ascii="Cambria" w:hAnsi="Cambria"/>
        </w:rPr>
        <w:t xml:space="preserve"> </w:t>
      </w:r>
      <w:bookmarkStart w:id="4" w:name="_Hlk143166166"/>
      <w:r w:rsidR="00151385">
        <w:rPr>
          <w:rFonts w:ascii="Cambria" w:hAnsi="Cambria"/>
        </w:rPr>
        <w:t>March</w:t>
      </w:r>
      <w:r w:rsidR="00510E04" w:rsidRPr="00291CDB">
        <w:rPr>
          <w:rFonts w:ascii="Cambria" w:hAnsi="Cambria"/>
        </w:rPr>
        <w:t>. Overall</w:t>
      </w:r>
      <w:r w:rsidR="00E107F4" w:rsidRPr="00291CDB">
        <w:rPr>
          <w:rFonts w:ascii="Cambria" w:hAnsi="Cambria"/>
        </w:rPr>
        <w:t>,</w:t>
      </w:r>
      <w:r w:rsidR="00510E04" w:rsidRPr="00291CDB">
        <w:rPr>
          <w:rFonts w:ascii="Cambria" w:hAnsi="Cambria"/>
        </w:rPr>
        <w:t xml:space="preserve"> Shreveport-Bossier is down </w:t>
      </w:r>
      <w:r w:rsidR="00151385">
        <w:rPr>
          <w:rFonts w:ascii="Cambria" w:hAnsi="Cambria"/>
        </w:rPr>
        <w:t>0.21</w:t>
      </w:r>
      <w:r w:rsidR="00DF27A0" w:rsidRPr="00291CDB">
        <w:rPr>
          <w:rFonts w:ascii="Cambria" w:hAnsi="Cambria"/>
        </w:rPr>
        <w:t xml:space="preserve"> </w:t>
      </w:r>
      <w:r w:rsidR="00510E04" w:rsidRPr="00291CDB">
        <w:rPr>
          <w:rFonts w:ascii="Cambria" w:hAnsi="Cambria"/>
        </w:rPr>
        <w:t>YTD</w:t>
      </w:r>
      <w:bookmarkEnd w:id="3"/>
      <w:bookmarkEnd w:id="4"/>
      <w:r w:rsidR="00E107F4" w:rsidRPr="00291CDB">
        <w:rPr>
          <w:rFonts w:ascii="Cambria" w:hAnsi="Cambria"/>
        </w:rPr>
        <w:t>.</w:t>
      </w:r>
    </w:p>
    <w:p w14:paraId="19091445" w14:textId="6D4D103C" w:rsidR="00067F9B" w:rsidRPr="00291CDB" w:rsidRDefault="00386E43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bCs/>
          <w:snapToGrid w:val="0"/>
          <w:szCs w:val="20"/>
        </w:rPr>
        <w:t>Tourism Summary Report</w:t>
      </w:r>
      <w:r w:rsidR="002B5AB9" w:rsidRPr="00291CDB">
        <w:rPr>
          <w:rFonts w:ascii="Cambria" w:hAnsi="Cambria"/>
          <w:snapToGrid w:val="0"/>
          <w:szCs w:val="20"/>
        </w:rPr>
        <w:t xml:space="preserve"> –</w:t>
      </w:r>
      <w:r w:rsidR="009C40E7" w:rsidRPr="00291CDB">
        <w:rPr>
          <w:rFonts w:ascii="Cambria" w:hAnsi="Cambria"/>
        </w:rPr>
        <w:t xml:space="preserve"> </w:t>
      </w:r>
      <w:r w:rsidR="000C55CE">
        <w:rPr>
          <w:rFonts w:ascii="Cambria" w:hAnsi="Cambria"/>
        </w:rPr>
        <w:t>Report was not available.</w:t>
      </w:r>
    </w:p>
    <w:p w14:paraId="64AFF88C" w14:textId="77777777" w:rsidR="00E046F8" w:rsidRPr="006C243F" w:rsidRDefault="00E046F8" w:rsidP="00E046F8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</w:p>
    <w:p w14:paraId="14499C9B" w14:textId="77777777" w:rsidR="00977A61" w:rsidRPr="00B74FA7" w:rsidRDefault="0079374A" w:rsidP="00B8176D">
      <w:pPr>
        <w:ind w:left="0"/>
        <w:rPr>
          <w:rFonts w:ascii="Cambria" w:hAnsi="Cambria"/>
          <w:snapToGrid w:val="0"/>
          <w:szCs w:val="20"/>
        </w:rPr>
      </w:pPr>
      <w:r w:rsidRPr="00B74FA7">
        <w:rPr>
          <w:rFonts w:ascii="Cambria" w:hAnsi="Cambria"/>
          <w:b/>
          <w:bCs/>
          <w:snapToGrid w:val="0"/>
          <w:szCs w:val="20"/>
          <w:u w:val="single"/>
        </w:rPr>
        <w:t>President Reports</w:t>
      </w:r>
      <w:r w:rsidR="00B8176D" w:rsidRPr="00B74FA7">
        <w:rPr>
          <w:rFonts w:ascii="Cambria" w:hAnsi="Cambria"/>
          <w:snapToGrid w:val="0"/>
          <w:szCs w:val="20"/>
        </w:rPr>
        <w:t xml:space="preserve">  </w:t>
      </w:r>
    </w:p>
    <w:p w14:paraId="1B7E1B70" w14:textId="5420159B" w:rsidR="00435AFD" w:rsidRPr="00B74FA7" w:rsidRDefault="00435AFD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 w:rsidRPr="00B74FA7">
        <w:rPr>
          <w:rFonts w:ascii="Cambria" w:hAnsi="Cambria"/>
          <w:snapToGrid w:val="0"/>
          <w:szCs w:val="20"/>
        </w:rPr>
        <w:t xml:space="preserve">Departmental reports </w:t>
      </w:r>
      <w:proofErr w:type="gramStart"/>
      <w:r w:rsidRPr="00B74FA7">
        <w:rPr>
          <w:rFonts w:ascii="Cambria" w:hAnsi="Cambria"/>
          <w:snapToGrid w:val="0"/>
          <w:szCs w:val="20"/>
        </w:rPr>
        <w:t>are located in</w:t>
      </w:r>
      <w:proofErr w:type="gramEnd"/>
      <w:r w:rsidRPr="00B74FA7">
        <w:rPr>
          <w:rFonts w:ascii="Cambria" w:hAnsi="Cambria"/>
          <w:snapToGrid w:val="0"/>
          <w:szCs w:val="20"/>
        </w:rPr>
        <w:t xml:space="preserve"> the board packets</w:t>
      </w:r>
      <w:r w:rsidR="00C4669C" w:rsidRPr="00B74FA7">
        <w:rPr>
          <w:rFonts w:ascii="Cambria" w:hAnsi="Cambria"/>
          <w:snapToGrid w:val="0"/>
          <w:szCs w:val="20"/>
        </w:rPr>
        <w:t>.</w:t>
      </w:r>
      <w:r w:rsidR="00AD51D6">
        <w:rPr>
          <w:rFonts w:ascii="Cambria" w:hAnsi="Cambria"/>
          <w:snapToGrid w:val="0"/>
          <w:szCs w:val="20"/>
        </w:rPr>
        <w:t xml:space="preserve"> Reviewed results of 318 MLK Dream Fest, Independence Bowl, and State Fair. Hosted Latin American Mega FAM with LOT and Brand USA. </w:t>
      </w:r>
    </w:p>
    <w:p w14:paraId="682C939D" w14:textId="77777777" w:rsidR="002456B9" w:rsidRPr="00B74FA7" w:rsidRDefault="002456B9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</w:rPr>
      </w:pPr>
    </w:p>
    <w:p w14:paraId="6B258E0C" w14:textId="74F503E1" w:rsidR="00614B0E" w:rsidRPr="00B74FA7" w:rsidRDefault="00A2560F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 xml:space="preserve">Excellence in Hospitality Awards </w:t>
      </w:r>
      <w:r w:rsidR="00077CE2">
        <w:rPr>
          <w:rFonts w:ascii="Cambria" w:hAnsi="Cambria"/>
          <w:b/>
          <w:bCs/>
          <w:snapToGrid w:val="0"/>
          <w:szCs w:val="20"/>
        </w:rPr>
        <w:t>–</w:t>
      </w:r>
      <w:r>
        <w:rPr>
          <w:rFonts w:ascii="Cambria" w:hAnsi="Cambria"/>
          <w:b/>
          <w:bCs/>
          <w:snapToGrid w:val="0"/>
          <w:szCs w:val="20"/>
        </w:rPr>
        <w:t xml:space="preserve"> </w:t>
      </w:r>
      <w:r w:rsidR="00077CE2">
        <w:rPr>
          <w:rFonts w:ascii="Cambria" w:hAnsi="Cambria"/>
          <w:snapToGrid w:val="0"/>
          <w:szCs w:val="20"/>
        </w:rPr>
        <w:t>The event will be held on May 8, 2025, at Live Casino.</w:t>
      </w:r>
      <w:r w:rsidR="00FD4FAC">
        <w:rPr>
          <w:rFonts w:ascii="Cambria" w:hAnsi="Cambria"/>
          <w:snapToGrid w:val="0"/>
          <w:szCs w:val="20"/>
        </w:rPr>
        <w:t xml:space="preserve"> </w:t>
      </w:r>
      <w:r w:rsidR="00FD4FAC">
        <w:rPr>
          <w:rFonts w:ascii="Cambria" w:hAnsi="Cambria"/>
          <w:snapToGrid w:val="0"/>
          <w:szCs w:val="20"/>
        </w:rPr>
        <w:lastRenderedPageBreak/>
        <w:t xml:space="preserve">Two hundred nominations have been received. </w:t>
      </w:r>
    </w:p>
    <w:p w14:paraId="5495E16E" w14:textId="77777777" w:rsidR="000C323D" w:rsidRPr="00B74FA7" w:rsidRDefault="000C323D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4374E385" w14:textId="19C1E6A7" w:rsidR="000C323D" w:rsidRPr="00B74FA7" w:rsidRDefault="009858B8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>Financial Disclosure Statement</w:t>
      </w:r>
      <w:r w:rsidR="00086DEB">
        <w:rPr>
          <w:rFonts w:ascii="Cambria" w:hAnsi="Cambria"/>
          <w:b/>
          <w:bCs/>
          <w:snapToGrid w:val="0"/>
          <w:szCs w:val="20"/>
        </w:rPr>
        <w:t>—</w:t>
      </w:r>
      <w:r w:rsidR="00086DEB" w:rsidRPr="00086DEB">
        <w:rPr>
          <w:rFonts w:ascii="Cambria" w:hAnsi="Cambria"/>
          <w:snapToGrid w:val="0"/>
          <w:szCs w:val="20"/>
        </w:rPr>
        <w:t>This is due</w:t>
      </w:r>
      <w:r>
        <w:rPr>
          <w:rFonts w:ascii="Cambria" w:hAnsi="Cambria"/>
          <w:snapToGrid w:val="0"/>
          <w:szCs w:val="20"/>
        </w:rPr>
        <w:t xml:space="preserve"> May 15, 2025. </w:t>
      </w:r>
      <w:r w:rsidR="00D37858">
        <w:rPr>
          <w:rFonts w:ascii="Cambria" w:hAnsi="Cambria"/>
          <w:snapToGrid w:val="0"/>
          <w:szCs w:val="20"/>
        </w:rPr>
        <w:t xml:space="preserve">Ms. Rice will email everyone the link to the form. </w:t>
      </w:r>
      <w:r w:rsidR="006D4C1E">
        <w:rPr>
          <w:rFonts w:ascii="Cambria" w:hAnsi="Cambria"/>
          <w:snapToGrid w:val="0"/>
          <w:szCs w:val="20"/>
        </w:rPr>
        <w:t xml:space="preserve"> </w:t>
      </w:r>
    </w:p>
    <w:p w14:paraId="3BB6FF2B" w14:textId="77777777" w:rsidR="00614B0E" w:rsidRPr="00B74FA7" w:rsidRDefault="00614B0E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71865D4A" w14:textId="1E15F149" w:rsidR="00B369AC" w:rsidRDefault="00BC363B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>Michelin Guide American South Partnership</w:t>
      </w:r>
      <w:r w:rsidR="006D4C1E">
        <w:rPr>
          <w:rFonts w:ascii="Cambria" w:hAnsi="Cambria"/>
          <w:snapToGrid w:val="0"/>
          <w:szCs w:val="20"/>
        </w:rPr>
        <w:t>—</w:t>
      </w:r>
      <w:r w:rsidR="00CC4AB7">
        <w:rPr>
          <w:rFonts w:ascii="Cambria" w:hAnsi="Cambria"/>
          <w:snapToGrid w:val="0"/>
          <w:szCs w:val="20"/>
        </w:rPr>
        <w:t xml:space="preserve">Six states </w:t>
      </w:r>
      <w:r w:rsidR="003E5533">
        <w:rPr>
          <w:rFonts w:ascii="Cambria" w:hAnsi="Cambria"/>
          <w:snapToGrid w:val="0"/>
          <w:szCs w:val="20"/>
        </w:rPr>
        <w:t xml:space="preserve">are </w:t>
      </w:r>
      <w:r w:rsidR="00A63F65">
        <w:rPr>
          <w:rFonts w:ascii="Cambria" w:hAnsi="Cambria"/>
          <w:snapToGrid w:val="0"/>
          <w:szCs w:val="20"/>
        </w:rPr>
        <w:t>participat</w:t>
      </w:r>
      <w:r w:rsidR="003E5533">
        <w:rPr>
          <w:rFonts w:ascii="Cambria" w:hAnsi="Cambria"/>
          <w:snapToGrid w:val="0"/>
          <w:szCs w:val="20"/>
        </w:rPr>
        <w:t>ing</w:t>
      </w:r>
      <w:r w:rsidR="00CC4AB7">
        <w:rPr>
          <w:rFonts w:ascii="Cambria" w:hAnsi="Cambria"/>
          <w:snapToGrid w:val="0"/>
          <w:szCs w:val="20"/>
        </w:rPr>
        <w:t xml:space="preserve"> in this regional partnership.  </w:t>
      </w:r>
    </w:p>
    <w:p w14:paraId="60B053B0" w14:textId="77777777" w:rsidR="003E5533" w:rsidRPr="00B74FA7" w:rsidRDefault="003E5533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3ABC47D8" w14:textId="76C22FDC" w:rsidR="00B369AC" w:rsidRDefault="00086DEB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>Destination 318 Update</w:t>
      </w:r>
      <w:r w:rsidR="00B369AC" w:rsidRPr="00B74FA7">
        <w:rPr>
          <w:rFonts w:ascii="Cambria" w:hAnsi="Cambria"/>
          <w:snapToGrid w:val="0"/>
          <w:szCs w:val="20"/>
        </w:rPr>
        <w:t xml:space="preserve"> – </w:t>
      </w:r>
      <w:r w:rsidR="00582517">
        <w:rPr>
          <w:rFonts w:ascii="Cambria" w:hAnsi="Cambria"/>
          <w:snapToGrid w:val="0"/>
          <w:szCs w:val="20"/>
        </w:rPr>
        <w:t xml:space="preserve">Of the </w:t>
      </w:r>
      <w:r w:rsidR="008D0A3C">
        <w:rPr>
          <w:rFonts w:ascii="Cambria" w:hAnsi="Cambria"/>
          <w:snapToGrid w:val="0"/>
          <w:szCs w:val="20"/>
        </w:rPr>
        <w:t xml:space="preserve">twenty-one proposals submitted, nineteen businesses were in attendance, and </w:t>
      </w:r>
      <w:r w:rsidR="00B8435F">
        <w:rPr>
          <w:rFonts w:ascii="Cambria" w:hAnsi="Cambria"/>
          <w:snapToGrid w:val="0"/>
          <w:szCs w:val="20"/>
        </w:rPr>
        <w:t>seven</w:t>
      </w:r>
      <w:r w:rsidR="008D0A3C">
        <w:rPr>
          <w:rFonts w:ascii="Cambria" w:hAnsi="Cambria"/>
          <w:snapToGrid w:val="0"/>
          <w:szCs w:val="20"/>
        </w:rPr>
        <w:t xml:space="preserve"> are c</w:t>
      </w:r>
      <w:r w:rsidR="00B8435F">
        <w:rPr>
          <w:rFonts w:ascii="Cambria" w:hAnsi="Cambria"/>
          <w:snapToGrid w:val="0"/>
          <w:szCs w:val="20"/>
        </w:rPr>
        <w:t xml:space="preserve">onsidered existing companies. </w:t>
      </w:r>
      <w:proofErr w:type="gramStart"/>
      <w:r w:rsidR="009F1E29">
        <w:rPr>
          <w:rFonts w:ascii="Cambria" w:hAnsi="Cambria"/>
          <w:snapToGrid w:val="0"/>
          <w:szCs w:val="20"/>
        </w:rPr>
        <w:t>Final</w:t>
      </w:r>
      <w:proofErr w:type="gramEnd"/>
      <w:r w:rsidR="009F1E29">
        <w:rPr>
          <w:rFonts w:ascii="Cambria" w:hAnsi="Cambria"/>
          <w:snapToGrid w:val="0"/>
          <w:szCs w:val="20"/>
        </w:rPr>
        <w:t xml:space="preserve"> competition judging is May 22, 2025.</w:t>
      </w:r>
    </w:p>
    <w:p w14:paraId="406B73E5" w14:textId="77777777" w:rsidR="00B369AC" w:rsidRDefault="00B369AC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5F2D8106" w14:textId="77777777" w:rsidR="00225322" w:rsidRPr="001F64B9" w:rsidRDefault="00225322" w:rsidP="00225322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1F64B9">
        <w:rPr>
          <w:rFonts w:ascii="Cambria" w:hAnsi="Cambria"/>
          <w:b/>
          <w:bCs/>
          <w:snapToGrid w:val="0"/>
          <w:szCs w:val="20"/>
          <w:u w:val="single"/>
        </w:rPr>
        <w:t>Chairman’s Report</w:t>
      </w:r>
    </w:p>
    <w:p w14:paraId="36C0E48A" w14:textId="77777777" w:rsidR="00A66246" w:rsidRDefault="00A66246" w:rsidP="00A6624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720"/>
        <w:rPr>
          <w:rFonts w:ascii="Cambria" w:hAnsi="Cambria"/>
          <w:b/>
          <w:bCs/>
          <w:snapToGrid w:val="0"/>
          <w:szCs w:val="20"/>
        </w:rPr>
      </w:pPr>
    </w:p>
    <w:p w14:paraId="6FBBB598" w14:textId="39B4A3A7" w:rsidR="00225322" w:rsidRPr="00E64198" w:rsidRDefault="00225322" w:rsidP="00225322">
      <w:pPr>
        <w:pStyle w:val="BodyTextIndent"/>
        <w:widowControl w:val="0"/>
        <w:numPr>
          <w:ilvl w:val="0"/>
          <w:numId w:val="30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 w:rsidRPr="00E64198">
        <w:rPr>
          <w:rFonts w:ascii="Cambria" w:hAnsi="Cambria"/>
          <w:b/>
          <w:bCs/>
          <w:snapToGrid w:val="0"/>
          <w:szCs w:val="20"/>
        </w:rPr>
        <w:t>Association Reports</w:t>
      </w:r>
    </w:p>
    <w:p w14:paraId="0F327013" w14:textId="47695D42" w:rsidR="00225322" w:rsidRDefault="00225322" w:rsidP="00225322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1F64B9">
        <w:rPr>
          <w:rFonts w:ascii="Cambria" w:hAnsi="Cambria"/>
          <w:b/>
          <w:bCs/>
          <w:snapToGrid w:val="0"/>
          <w:szCs w:val="20"/>
        </w:rPr>
        <w:t>Restaurant Association</w:t>
      </w:r>
      <w:r>
        <w:rPr>
          <w:rFonts w:ascii="Cambria" w:hAnsi="Cambria"/>
          <w:b/>
          <w:bCs/>
          <w:snapToGrid w:val="0"/>
          <w:szCs w:val="20"/>
        </w:rPr>
        <w:t>:</w:t>
      </w:r>
      <w:r>
        <w:rPr>
          <w:rFonts w:ascii="Cambria" w:hAnsi="Cambria"/>
          <w:snapToGrid w:val="0"/>
          <w:szCs w:val="20"/>
        </w:rPr>
        <w:t xml:space="preserve"> </w:t>
      </w:r>
      <w:r w:rsidR="00C62573">
        <w:rPr>
          <w:rFonts w:ascii="Cambria" w:hAnsi="Cambria"/>
          <w:snapToGrid w:val="0"/>
          <w:szCs w:val="20"/>
        </w:rPr>
        <w:t>No report</w:t>
      </w:r>
    </w:p>
    <w:p w14:paraId="4A6D4797" w14:textId="4BF70A6E" w:rsidR="00225322" w:rsidRPr="008941F6" w:rsidRDefault="00225322" w:rsidP="008941F6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>Hotel/Motel Association:</w:t>
      </w:r>
      <w:r w:rsidR="008941F6">
        <w:rPr>
          <w:rFonts w:ascii="Cambria" w:hAnsi="Cambria"/>
          <w:b/>
          <w:bCs/>
          <w:snapToGrid w:val="0"/>
          <w:szCs w:val="20"/>
        </w:rPr>
        <w:t xml:space="preserve"> </w:t>
      </w:r>
      <w:r w:rsidR="004E2248">
        <w:rPr>
          <w:rFonts w:ascii="Cambria" w:hAnsi="Cambria"/>
          <w:snapToGrid w:val="0"/>
          <w:szCs w:val="20"/>
        </w:rPr>
        <w:t xml:space="preserve">The next meeting will be </w:t>
      </w:r>
      <w:r w:rsidR="00240F77">
        <w:rPr>
          <w:rFonts w:ascii="Cambria" w:hAnsi="Cambria"/>
          <w:snapToGrid w:val="0"/>
          <w:szCs w:val="20"/>
        </w:rPr>
        <w:t>at Live Casino on April 24, 2025</w:t>
      </w:r>
      <w:r w:rsidR="004E2248">
        <w:rPr>
          <w:rFonts w:ascii="Cambria" w:hAnsi="Cambria"/>
          <w:snapToGrid w:val="0"/>
          <w:szCs w:val="20"/>
        </w:rPr>
        <w:t xml:space="preserve">. </w:t>
      </w:r>
    </w:p>
    <w:p w14:paraId="15A51FC3" w14:textId="5D8B990A" w:rsidR="00225322" w:rsidRDefault="00225322" w:rsidP="009034FA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 xml:space="preserve">Attractions Association: </w:t>
      </w:r>
      <w:r w:rsidR="0078697A">
        <w:rPr>
          <w:rFonts w:ascii="Cambria" w:hAnsi="Cambria"/>
          <w:snapToGrid w:val="0"/>
          <w:szCs w:val="20"/>
        </w:rPr>
        <w:t>No report.</w:t>
      </w:r>
    </w:p>
    <w:p w14:paraId="2A42C9D6" w14:textId="08998430" w:rsidR="001A11C8" w:rsidRDefault="002D5A41" w:rsidP="00222931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  <w:b/>
          <w:u w:val="single"/>
        </w:rPr>
        <w:t>N</w:t>
      </w:r>
      <w:r w:rsidR="001A11C8" w:rsidRPr="001B12AC">
        <w:rPr>
          <w:rFonts w:ascii="Cambria" w:hAnsi="Cambria"/>
          <w:b/>
          <w:u w:val="single"/>
        </w:rPr>
        <w:t>ext Meeting:</w:t>
      </w:r>
      <w:r w:rsidR="001A11C8" w:rsidRPr="001B12AC">
        <w:rPr>
          <w:rFonts w:ascii="Cambria" w:hAnsi="Cambria"/>
        </w:rPr>
        <w:t xml:space="preserve"> </w:t>
      </w:r>
    </w:p>
    <w:p w14:paraId="5CCE9A76" w14:textId="7B2D6345" w:rsidR="00412F8D" w:rsidRPr="00412F8D" w:rsidRDefault="00086DEB" w:rsidP="00412F8D">
      <w:pPr>
        <w:widowControl w:val="0"/>
        <w:numPr>
          <w:ilvl w:val="0"/>
          <w:numId w:val="37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May 8</w:t>
      </w:r>
      <w:r w:rsidR="000C323D">
        <w:rPr>
          <w:rFonts w:ascii="Cambria" w:hAnsi="Cambria"/>
          <w:snapToGrid w:val="0"/>
          <w:szCs w:val="20"/>
        </w:rPr>
        <w:t>, 2025</w:t>
      </w:r>
      <w:r w:rsidR="00412F8D" w:rsidRPr="00412F8D">
        <w:rPr>
          <w:rFonts w:ascii="Cambria" w:hAnsi="Cambria"/>
          <w:snapToGrid w:val="0"/>
          <w:szCs w:val="20"/>
        </w:rPr>
        <w:t xml:space="preserve"> – </w:t>
      </w:r>
      <w:r w:rsidR="00464ACB">
        <w:rPr>
          <w:rFonts w:ascii="Cambria" w:hAnsi="Cambria"/>
          <w:snapToGrid w:val="0"/>
          <w:szCs w:val="20"/>
        </w:rPr>
        <w:t>Finance Committee Meeting</w:t>
      </w:r>
      <w:r w:rsidR="00643C09">
        <w:rPr>
          <w:rFonts w:ascii="Cambria" w:hAnsi="Cambria"/>
          <w:snapToGrid w:val="0"/>
          <w:szCs w:val="20"/>
        </w:rPr>
        <w:t xml:space="preserve"> @ </w:t>
      </w:r>
      <w:r w:rsidR="008B4B46">
        <w:rPr>
          <w:rFonts w:ascii="Cambria" w:hAnsi="Cambria"/>
          <w:snapToGrid w:val="0"/>
          <w:szCs w:val="20"/>
        </w:rPr>
        <w:t>10:30 a.m.</w:t>
      </w:r>
    </w:p>
    <w:p w14:paraId="7D0879A7" w14:textId="12D43687" w:rsidR="00412F8D" w:rsidRPr="00412F8D" w:rsidRDefault="00086DEB" w:rsidP="00412F8D">
      <w:pPr>
        <w:widowControl w:val="0"/>
        <w:numPr>
          <w:ilvl w:val="0"/>
          <w:numId w:val="37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May 8</w:t>
      </w:r>
      <w:r w:rsidR="000C323D">
        <w:rPr>
          <w:rFonts w:ascii="Cambria" w:hAnsi="Cambria"/>
          <w:snapToGrid w:val="0"/>
          <w:szCs w:val="20"/>
        </w:rPr>
        <w:t>, 2025</w:t>
      </w:r>
      <w:r w:rsidR="00412F8D" w:rsidRPr="00412F8D">
        <w:rPr>
          <w:rFonts w:ascii="Cambria" w:hAnsi="Cambria"/>
          <w:snapToGrid w:val="0"/>
          <w:szCs w:val="20"/>
        </w:rPr>
        <w:t xml:space="preserve"> – </w:t>
      </w:r>
      <w:r w:rsidR="00643C09">
        <w:rPr>
          <w:rFonts w:ascii="Cambria" w:hAnsi="Cambria"/>
          <w:snapToGrid w:val="0"/>
          <w:szCs w:val="20"/>
        </w:rPr>
        <w:t>Board Meeting @ 11:30 a.m.</w:t>
      </w:r>
    </w:p>
    <w:p w14:paraId="4BD12AAD" w14:textId="31D51FFE" w:rsidR="001A11C8" w:rsidRDefault="00A27CD0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>
        <w:rPr>
          <w:rFonts w:ascii="Cambria" w:hAnsi="Cambria"/>
          <w:b/>
          <w:u w:val="single"/>
        </w:rPr>
        <w:t>A</w:t>
      </w:r>
      <w:r w:rsidR="001A11C8" w:rsidRPr="001B12AC">
        <w:rPr>
          <w:rFonts w:ascii="Cambria" w:hAnsi="Cambria"/>
          <w:b/>
          <w:u w:val="single"/>
        </w:rPr>
        <w:t xml:space="preserve">genda items for </w:t>
      </w:r>
      <w:r w:rsidR="004963A7">
        <w:rPr>
          <w:rFonts w:ascii="Cambria" w:hAnsi="Cambria"/>
          <w:b/>
          <w:u w:val="single"/>
        </w:rPr>
        <w:t xml:space="preserve">the </w:t>
      </w:r>
      <w:r w:rsidR="00C77918" w:rsidRPr="001B12AC">
        <w:rPr>
          <w:rFonts w:ascii="Cambria" w:hAnsi="Cambria"/>
          <w:b/>
          <w:u w:val="single"/>
        </w:rPr>
        <w:t>upcoming</w:t>
      </w:r>
      <w:r w:rsidR="001A11C8" w:rsidRPr="001B12AC">
        <w:rPr>
          <w:rFonts w:ascii="Cambria" w:hAnsi="Cambria"/>
          <w:b/>
          <w:u w:val="single"/>
        </w:rPr>
        <w:t xml:space="preserve"> meeting</w:t>
      </w:r>
      <w:r w:rsidR="001A11C8" w:rsidRPr="001B12AC">
        <w:rPr>
          <w:rFonts w:ascii="Cambria" w:hAnsi="Cambria"/>
        </w:rPr>
        <w:t>:</w:t>
      </w:r>
    </w:p>
    <w:p w14:paraId="325F0757" w14:textId="1C66A471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1B12AC">
        <w:rPr>
          <w:rFonts w:ascii="Cambria" w:hAnsi="Cambria"/>
          <w:b/>
          <w:u w:val="single"/>
        </w:rPr>
        <w:t>Adjourned:</w:t>
      </w:r>
      <w:r w:rsidRPr="001B12AC">
        <w:rPr>
          <w:rFonts w:ascii="Cambria" w:hAnsi="Cambria"/>
        </w:rPr>
        <w:t xml:space="preserve"> </w:t>
      </w:r>
      <w:r w:rsidR="009B5675">
        <w:rPr>
          <w:rFonts w:ascii="Cambria" w:hAnsi="Cambria"/>
        </w:rPr>
        <w:t>The meeting</w:t>
      </w:r>
      <w:r w:rsidRPr="001B12AC">
        <w:rPr>
          <w:rFonts w:ascii="Cambria" w:hAnsi="Cambria"/>
        </w:rPr>
        <w:t xml:space="preserve"> was adjourned at approximately </w:t>
      </w:r>
      <w:r w:rsidR="00AF2D61">
        <w:rPr>
          <w:rFonts w:ascii="Cambria" w:hAnsi="Cambria"/>
        </w:rPr>
        <w:t>12:</w:t>
      </w:r>
      <w:r w:rsidR="004E2248">
        <w:rPr>
          <w:rFonts w:ascii="Cambria" w:hAnsi="Cambria"/>
        </w:rPr>
        <w:t>29</w:t>
      </w:r>
      <w:r w:rsidR="00521006" w:rsidRPr="000238E6">
        <w:rPr>
          <w:rFonts w:ascii="Cambria" w:hAnsi="Cambria"/>
        </w:rPr>
        <w:t xml:space="preserve"> </w:t>
      </w:r>
      <w:r w:rsidR="00041B80" w:rsidRPr="000238E6">
        <w:rPr>
          <w:rFonts w:ascii="Cambria" w:hAnsi="Cambria"/>
        </w:rPr>
        <w:t>p.m.</w:t>
      </w:r>
    </w:p>
    <w:p w14:paraId="02A95BF1" w14:textId="77777777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</w:rPr>
      </w:pPr>
      <w:r w:rsidRPr="001B12AC">
        <w:rPr>
          <w:rFonts w:ascii="Cambria" w:hAnsi="Cambria"/>
          <w:b/>
        </w:rPr>
        <w:t>Approved:</w:t>
      </w:r>
    </w:p>
    <w:p w14:paraId="3E844364" w14:textId="77777777" w:rsidR="001A11C8" w:rsidRPr="001B12AC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 w:rsidRPr="001B12AC">
        <w:rPr>
          <w:rFonts w:ascii="Cambria" w:hAnsi="Cambria"/>
        </w:rPr>
        <w:t xml:space="preserve">________________________________ </w:t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="006F7C6D"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>___________________</w:t>
      </w:r>
      <w:r w:rsidR="002D3483" w:rsidRPr="001B12AC">
        <w:rPr>
          <w:rFonts w:ascii="Cambria" w:hAnsi="Cambria"/>
        </w:rPr>
        <w:t>_____________</w:t>
      </w:r>
    </w:p>
    <w:p w14:paraId="731A28BE" w14:textId="2578AF6E" w:rsidR="001A11C8" w:rsidRPr="001B12AC" w:rsidRDefault="00F06537" w:rsidP="00262126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>
        <w:rPr>
          <w:rFonts w:ascii="Cambria" w:hAnsi="Cambria"/>
        </w:rPr>
        <w:t>Jerome DuBose</w:t>
      </w:r>
      <w:r w:rsidR="000F04C7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  <w:t xml:space="preserve">    </w:t>
      </w:r>
      <w:r w:rsidR="001A11C8" w:rsidRPr="001B12AC">
        <w:rPr>
          <w:rFonts w:ascii="Cambria" w:hAnsi="Cambria"/>
        </w:rPr>
        <w:tab/>
      </w:r>
      <w:r w:rsidR="00B15B3F">
        <w:rPr>
          <w:rFonts w:ascii="Cambria" w:hAnsi="Cambria"/>
        </w:rPr>
        <w:tab/>
      </w:r>
      <w:r>
        <w:rPr>
          <w:rFonts w:ascii="Cambria" w:hAnsi="Cambria"/>
        </w:rPr>
        <w:t>Tiffany Evans</w:t>
      </w:r>
    </w:p>
    <w:p w14:paraId="4D9A03EC" w14:textId="5F050D7C" w:rsidR="00BF5D5C" w:rsidRPr="001B12AC" w:rsidRDefault="007E28DA" w:rsidP="00BA6D37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1B12AC">
        <w:rPr>
          <w:rFonts w:ascii="Cambria" w:hAnsi="Cambria"/>
        </w:rPr>
        <w:t>Chair</w:t>
      </w:r>
      <w:r w:rsidR="008B3DC4">
        <w:rPr>
          <w:rFonts w:ascii="Cambria" w:hAnsi="Cambria"/>
        </w:rPr>
        <w:t>man</w:t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C45F1D" w:rsidRPr="001B12AC">
        <w:rPr>
          <w:rFonts w:ascii="Cambria" w:hAnsi="Cambria"/>
        </w:rPr>
        <w:tab/>
      </w:r>
      <w:bookmarkEnd w:id="0"/>
      <w:bookmarkEnd w:id="1"/>
      <w:bookmarkEnd w:id="2"/>
      <w:r w:rsidR="000F04C7">
        <w:rPr>
          <w:rFonts w:ascii="Cambria" w:hAnsi="Cambria"/>
        </w:rPr>
        <w:t>Secretary</w:t>
      </w:r>
    </w:p>
    <w:sectPr w:rsidR="00BF5D5C" w:rsidRPr="001B12AC" w:rsidSect="00C157F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CAD524" w14:textId="77777777" w:rsidR="00DD3BAA" w:rsidRDefault="00DD3BAA">
      <w:pPr>
        <w:spacing w:before="0" w:after="0"/>
      </w:pPr>
      <w:r>
        <w:separator/>
      </w:r>
    </w:p>
  </w:endnote>
  <w:endnote w:type="continuationSeparator" w:id="0">
    <w:p w14:paraId="62DA53CD" w14:textId="77777777" w:rsidR="00DD3BAA" w:rsidRDefault="00DD3BAA">
      <w:pPr>
        <w:spacing w:before="0" w:after="0"/>
      </w:pPr>
      <w:r>
        <w:continuationSeparator/>
      </w:r>
    </w:p>
  </w:endnote>
  <w:endnote w:type="continuationNotice" w:id="1">
    <w:p w14:paraId="2DC92707" w14:textId="77777777" w:rsidR="00DD3BAA" w:rsidRDefault="00DD3BA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FAC83" w14:textId="1B9AE0D4" w:rsidR="00DB29B5" w:rsidRPr="00556EFD" w:rsidRDefault="00EA4B37" w:rsidP="00D9375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rFonts w:ascii="Cambria" w:hAnsi="Cambria"/>
      </w:rPr>
    </w:pPr>
    <w:r>
      <w:rPr>
        <w:rFonts w:ascii="Cambria" w:hAnsi="Cambria"/>
      </w:rPr>
      <w:t xml:space="preserve">April 17, </w:t>
    </w:r>
    <w:proofErr w:type="gramStart"/>
    <w:r>
      <w:rPr>
        <w:rFonts w:ascii="Cambria" w:hAnsi="Cambria"/>
      </w:rPr>
      <w:t>2025</w:t>
    </w:r>
    <w:proofErr w:type="gramEnd"/>
    <w:r w:rsidR="00D405E9">
      <w:rPr>
        <w:rFonts w:ascii="Cambria" w:hAnsi="Cambria"/>
      </w:rPr>
      <w:tab/>
    </w:r>
    <w:r w:rsidR="00DB29B5" w:rsidRPr="00556EFD">
      <w:rPr>
        <w:rFonts w:ascii="Cambria" w:hAnsi="Cambria"/>
      </w:rPr>
      <w:t xml:space="preserve">Page </w:t>
    </w:r>
    <w:r w:rsidR="00DB29B5" w:rsidRPr="00556EFD">
      <w:rPr>
        <w:rFonts w:ascii="Calibri" w:hAnsi="Calibri"/>
      </w:rPr>
      <w:fldChar w:fldCharType="begin"/>
    </w:r>
    <w:r w:rsidR="00DB29B5">
      <w:instrText xml:space="preserve"> PAGE   \* MERGEFORMAT </w:instrText>
    </w:r>
    <w:r w:rsidR="00DB29B5" w:rsidRPr="00556EFD">
      <w:rPr>
        <w:rFonts w:ascii="Calibri" w:hAnsi="Calibri"/>
      </w:rPr>
      <w:fldChar w:fldCharType="separate"/>
    </w:r>
    <w:r w:rsidR="00DB29B5" w:rsidRPr="00601240">
      <w:rPr>
        <w:rFonts w:ascii="Cambria" w:hAnsi="Cambria"/>
        <w:noProof/>
      </w:rPr>
      <w:t>1</w:t>
    </w:r>
    <w:r w:rsidR="00DB29B5" w:rsidRPr="00556EFD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A0AF6" w14:textId="77777777" w:rsidR="00DB29B5" w:rsidRDefault="00DB29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134BDF" w14:textId="3B65CB00" w:rsidR="00DB29B5" w:rsidRDefault="00DB29B5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 w:rsidR="00024815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B69AC4" w14:textId="77777777" w:rsidR="00DD3BAA" w:rsidRDefault="00DD3BAA">
      <w:pPr>
        <w:spacing w:before="0" w:after="0"/>
      </w:pPr>
      <w:r>
        <w:separator/>
      </w:r>
    </w:p>
  </w:footnote>
  <w:footnote w:type="continuationSeparator" w:id="0">
    <w:p w14:paraId="0A4BCBF4" w14:textId="77777777" w:rsidR="00DD3BAA" w:rsidRDefault="00DD3BAA">
      <w:pPr>
        <w:spacing w:before="0" w:after="0"/>
      </w:pPr>
      <w:r>
        <w:continuationSeparator/>
      </w:r>
    </w:p>
  </w:footnote>
  <w:footnote w:type="continuationNotice" w:id="1">
    <w:p w14:paraId="4CE05704" w14:textId="77777777" w:rsidR="00DD3BAA" w:rsidRDefault="00DD3BAA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7FFB2" w14:textId="77777777" w:rsidR="00DB29B5" w:rsidRPr="003369EB" w:rsidRDefault="00DB29B5" w:rsidP="00B6571D">
    <w:pPr>
      <w:tabs>
        <w:tab w:val="left" w:pos="1800"/>
      </w:tabs>
      <w:spacing w:before="0" w:after="0"/>
      <w:ind w:left="360"/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OFFICIAL PROCEEDINGS OF THE BOARD OF DIRECTORS OF THE</w:t>
    </w:r>
  </w:p>
  <w:p w14:paraId="09D12518" w14:textId="6CFBF741" w:rsidR="00901EB1" w:rsidRDefault="005960F5" w:rsidP="007E5A32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VISIT SHREVEPORT-BOSSIER</w:t>
    </w:r>
  </w:p>
  <w:p w14:paraId="4EF36F3D" w14:textId="1D052D70" w:rsidR="00DB29B5" w:rsidRDefault="00F73AA7" w:rsidP="007E5A32">
    <w:pPr>
      <w:pStyle w:val="Header"/>
      <w:pBdr>
        <w:bottom w:val="thickThinSmallGap" w:sz="24" w:space="15" w:color="622423"/>
      </w:pBdr>
      <w:jc w:val="center"/>
    </w:pPr>
    <w:r>
      <w:rPr>
        <w:rFonts w:ascii="Cambria" w:hAnsi="Cambria"/>
        <w:b/>
        <w:sz w:val="22"/>
        <w:szCs w:val="22"/>
      </w:rPr>
      <w:t>April 17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F2AC6" w14:textId="063F1358" w:rsidR="00DB29B5" w:rsidRDefault="00DB29B5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="00024815">
      <w:rPr>
        <w:b/>
        <w:bCs/>
        <w:i/>
        <w:sz w:val="20"/>
        <w:szCs w:val="20"/>
      </w:rPr>
      <w:t>Error! Unknown document property name.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 w:rsidR="00024815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3B099F"/>
    <w:multiLevelType w:val="hybridMultilevel"/>
    <w:tmpl w:val="815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62512"/>
    <w:multiLevelType w:val="hybridMultilevel"/>
    <w:tmpl w:val="10D0693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" w15:restartNumberingAfterBreak="0">
    <w:nsid w:val="0FB67046"/>
    <w:multiLevelType w:val="multilevel"/>
    <w:tmpl w:val="3C9472DA"/>
    <w:styleLink w:val="CurrentList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3" w15:restartNumberingAfterBreak="0">
    <w:nsid w:val="1C620858"/>
    <w:multiLevelType w:val="hybridMultilevel"/>
    <w:tmpl w:val="892838AA"/>
    <w:lvl w:ilvl="0" w:tplc="FCF00B2C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E016E1"/>
    <w:multiLevelType w:val="hybridMultilevel"/>
    <w:tmpl w:val="FE1ACF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406B44"/>
    <w:multiLevelType w:val="hybridMultilevel"/>
    <w:tmpl w:val="BD16A3A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6" w15:restartNumberingAfterBreak="0">
    <w:nsid w:val="2169604E"/>
    <w:multiLevelType w:val="hybridMultilevel"/>
    <w:tmpl w:val="AB1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F36B43"/>
    <w:multiLevelType w:val="hybridMultilevel"/>
    <w:tmpl w:val="649C47DC"/>
    <w:lvl w:ilvl="0" w:tplc="7AC2C678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F5762F"/>
    <w:multiLevelType w:val="hybridMultilevel"/>
    <w:tmpl w:val="B17EBACE"/>
    <w:lvl w:ilvl="0" w:tplc="0CBE25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F7B7C"/>
    <w:multiLevelType w:val="hybridMultilevel"/>
    <w:tmpl w:val="3ED25318"/>
    <w:lvl w:ilvl="0" w:tplc="91DC1670">
      <w:start w:val="1"/>
      <w:numFmt w:val="lowerLetter"/>
      <w:lvlText w:val="%1)"/>
      <w:lvlJc w:val="left"/>
      <w:pPr>
        <w:ind w:left="1080" w:hanging="360"/>
      </w:pPr>
      <w:rPr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C543F73"/>
    <w:multiLevelType w:val="hybridMultilevel"/>
    <w:tmpl w:val="D8C0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453F2"/>
    <w:multiLevelType w:val="hybridMultilevel"/>
    <w:tmpl w:val="E96C617E"/>
    <w:lvl w:ilvl="0" w:tplc="B9E8824A">
      <w:start w:val="3"/>
      <w:numFmt w:val="upperLetter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2D3D2D1C"/>
    <w:multiLevelType w:val="hybridMultilevel"/>
    <w:tmpl w:val="A9F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A52917"/>
    <w:multiLevelType w:val="hybridMultilevel"/>
    <w:tmpl w:val="071654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0172CD"/>
    <w:multiLevelType w:val="hybridMultilevel"/>
    <w:tmpl w:val="CB563074"/>
    <w:lvl w:ilvl="0" w:tplc="22A6831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63201B"/>
    <w:multiLevelType w:val="hybridMultilevel"/>
    <w:tmpl w:val="B9F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B31B29"/>
    <w:multiLevelType w:val="hybridMultilevel"/>
    <w:tmpl w:val="6722DE3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A08771A"/>
    <w:multiLevelType w:val="hybridMultilevel"/>
    <w:tmpl w:val="0220CBE4"/>
    <w:lvl w:ilvl="0" w:tplc="7AC2C678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404BFC"/>
    <w:multiLevelType w:val="hybridMultilevel"/>
    <w:tmpl w:val="E8325596"/>
    <w:lvl w:ilvl="0" w:tplc="0466FE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E946386"/>
    <w:multiLevelType w:val="hybridMultilevel"/>
    <w:tmpl w:val="D32CCE7E"/>
    <w:lvl w:ilvl="0" w:tplc="04090015">
      <w:start w:val="1"/>
      <w:numFmt w:val="upperLetter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4CE55CD"/>
    <w:multiLevelType w:val="hybridMultilevel"/>
    <w:tmpl w:val="F2F654FE"/>
    <w:lvl w:ilvl="0" w:tplc="311A06C4">
      <w:start w:val="6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470F543F"/>
    <w:multiLevelType w:val="hybridMultilevel"/>
    <w:tmpl w:val="99FE453A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2" w15:restartNumberingAfterBreak="0">
    <w:nsid w:val="4911468A"/>
    <w:multiLevelType w:val="hybridMultilevel"/>
    <w:tmpl w:val="EE3892EA"/>
    <w:lvl w:ilvl="0" w:tplc="B87E4842">
      <w:start w:val="1"/>
      <w:numFmt w:val="upperLetter"/>
      <w:lvlText w:val="%1."/>
      <w:lvlJc w:val="left"/>
      <w:pPr>
        <w:ind w:left="93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3" w15:restartNumberingAfterBreak="0">
    <w:nsid w:val="526E116D"/>
    <w:multiLevelType w:val="hybridMultilevel"/>
    <w:tmpl w:val="619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C524E2"/>
    <w:multiLevelType w:val="hybridMultilevel"/>
    <w:tmpl w:val="6106ADF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5" w15:restartNumberingAfterBreak="0">
    <w:nsid w:val="5C4A4E08"/>
    <w:multiLevelType w:val="hybridMultilevel"/>
    <w:tmpl w:val="1D12A89E"/>
    <w:lvl w:ilvl="0" w:tplc="4976C87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CA7669"/>
    <w:multiLevelType w:val="hybridMultilevel"/>
    <w:tmpl w:val="9AB0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0F3C8F"/>
    <w:multiLevelType w:val="hybridMultilevel"/>
    <w:tmpl w:val="27263CB8"/>
    <w:lvl w:ilvl="0" w:tplc="F35C99E8">
      <w:start w:val="1"/>
      <w:numFmt w:val="upp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656D5038"/>
    <w:multiLevelType w:val="hybridMultilevel"/>
    <w:tmpl w:val="5B3227F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9" w15:restartNumberingAfterBreak="0">
    <w:nsid w:val="6D2C6E33"/>
    <w:multiLevelType w:val="hybridMultilevel"/>
    <w:tmpl w:val="5794289E"/>
    <w:lvl w:ilvl="0" w:tplc="8A7E827E">
      <w:start w:val="1"/>
      <w:numFmt w:val="upp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0" w15:restartNumberingAfterBreak="0">
    <w:nsid w:val="6DD66BD6"/>
    <w:multiLevelType w:val="hybridMultilevel"/>
    <w:tmpl w:val="71066A4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1" w15:restartNumberingAfterBreak="0">
    <w:nsid w:val="77D501D7"/>
    <w:multiLevelType w:val="hybridMultilevel"/>
    <w:tmpl w:val="A8CE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8712F5"/>
    <w:multiLevelType w:val="hybridMultilevel"/>
    <w:tmpl w:val="9408767E"/>
    <w:lvl w:ilvl="0" w:tplc="3626DE94">
      <w:start w:val="5"/>
      <w:numFmt w:val="lowerLetter"/>
      <w:lvlText w:val="%1."/>
      <w:lvlJc w:val="left"/>
      <w:pPr>
        <w:ind w:left="936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3" w15:restartNumberingAfterBreak="0">
    <w:nsid w:val="7D8E79FC"/>
    <w:multiLevelType w:val="hybridMultilevel"/>
    <w:tmpl w:val="3C9472DA"/>
    <w:lvl w:ilvl="0" w:tplc="981E504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7AC2C678">
      <w:start w:val="1"/>
      <w:numFmt w:val="upperLetter"/>
      <w:lvlText w:val="%2."/>
      <w:lvlJc w:val="left"/>
      <w:pPr>
        <w:tabs>
          <w:tab w:val="num" w:pos="1530"/>
        </w:tabs>
        <w:ind w:left="153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34" w15:restartNumberingAfterBreak="0">
    <w:nsid w:val="7FE012E7"/>
    <w:multiLevelType w:val="hybridMultilevel"/>
    <w:tmpl w:val="D67049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92832091">
    <w:abstractNumId w:val="33"/>
  </w:num>
  <w:num w:numId="2" w16cid:durableId="2076586619">
    <w:abstractNumId w:val="3"/>
  </w:num>
  <w:num w:numId="3" w16cid:durableId="749666430">
    <w:abstractNumId w:val="29"/>
  </w:num>
  <w:num w:numId="4" w16cid:durableId="1973755312">
    <w:abstractNumId w:val="11"/>
  </w:num>
  <w:num w:numId="5" w16cid:durableId="435641486">
    <w:abstractNumId w:val="27"/>
  </w:num>
  <w:num w:numId="6" w16cid:durableId="1107046615">
    <w:abstractNumId w:val="33"/>
  </w:num>
  <w:num w:numId="7" w16cid:durableId="750397897">
    <w:abstractNumId w:val="33"/>
  </w:num>
  <w:num w:numId="8" w16cid:durableId="1975258777">
    <w:abstractNumId w:val="22"/>
  </w:num>
  <w:num w:numId="9" w16cid:durableId="2001419229">
    <w:abstractNumId w:val="10"/>
  </w:num>
  <w:num w:numId="10" w16cid:durableId="391272701">
    <w:abstractNumId w:val="7"/>
  </w:num>
  <w:num w:numId="11" w16cid:durableId="2137406295">
    <w:abstractNumId w:val="9"/>
  </w:num>
  <w:num w:numId="12" w16cid:durableId="1878197001">
    <w:abstractNumId w:val="8"/>
  </w:num>
  <w:num w:numId="13" w16cid:durableId="647318761">
    <w:abstractNumId w:val="3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5439883">
    <w:abstractNumId w:val="32"/>
  </w:num>
  <w:num w:numId="15" w16cid:durableId="1111631718">
    <w:abstractNumId w:val="19"/>
  </w:num>
  <w:num w:numId="16" w16cid:durableId="80760781">
    <w:abstractNumId w:val="16"/>
  </w:num>
  <w:num w:numId="17" w16cid:durableId="1293629229">
    <w:abstractNumId w:val="18"/>
  </w:num>
  <w:num w:numId="18" w16cid:durableId="1130125936">
    <w:abstractNumId w:val="28"/>
  </w:num>
  <w:num w:numId="19" w16cid:durableId="1141074083">
    <w:abstractNumId w:val="1"/>
  </w:num>
  <w:num w:numId="20" w16cid:durableId="1528103288">
    <w:abstractNumId w:val="14"/>
  </w:num>
  <w:num w:numId="21" w16cid:durableId="1291132820">
    <w:abstractNumId w:val="5"/>
  </w:num>
  <w:num w:numId="22" w16cid:durableId="1200505990">
    <w:abstractNumId w:val="4"/>
  </w:num>
  <w:num w:numId="23" w16cid:durableId="1589997459">
    <w:abstractNumId w:val="24"/>
  </w:num>
  <w:num w:numId="24" w16cid:durableId="1140920176">
    <w:abstractNumId w:val="34"/>
  </w:num>
  <w:num w:numId="25" w16cid:durableId="1350986512">
    <w:abstractNumId w:val="12"/>
  </w:num>
  <w:num w:numId="26" w16cid:durableId="653992721">
    <w:abstractNumId w:val="21"/>
  </w:num>
  <w:num w:numId="27" w16cid:durableId="1025860277">
    <w:abstractNumId w:val="20"/>
  </w:num>
  <w:num w:numId="28" w16cid:durableId="65805379">
    <w:abstractNumId w:val="31"/>
  </w:num>
  <w:num w:numId="29" w16cid:durableId="1428382354">
    <w:abstractNumId w:val="17"/>
  </w:num>
  <w:num w:numId="30" w16cid:durableId="1593128527">
    <w:abstractNumId w:val="25"/>
  </w:num>
  <w:num w:numId="31" w16cid:durableId="543641731">
    <w:abstractNumId w:val="13"/>
  </w:num>
  <w:num w:numId="32" w16cid:durableId="1743260920">
    <w:abstractNumId w:val="15"/>
  </w:num>
  <w:num w:numId="33" w16cid:durableId="1324044812">
    <w:abstractNumId w:val="26"/>
  </w:num>
  <w:num w:numId="34" w16cid:durableId="866917631">
    <w:abstractNumId w:val="0"/>
  </w:num>
  <w:num w:numId="35" w16cid:durableId="342514385">
    <w:abstractNumId w:val="23"/>
  </w:num>
  <w:num w:numId="36" w16cid:durableId="929431994">
    <w:abstractNumId w:val="30"/>
  </w:num>
  <w:num w:numId="37" w16cid:durableId="1920019772">
    <w:abstractNumId w:val="6"/>
  </w:num>
  <w:num w:numId="38" w16cid:durableId="21132398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zAzNzUyNjc0sDBU0lEKTi0uzszPAykwNKoFAPyIQ2ItAAAA"/>
  </w:docVars>
  <w:rsids>
    <w:rsidRoot w:val="001A11C8"/>
    <w:rsid w:val="000003A6"/>
    <w:rsid w:val="00001BAF"/>
    <w:rsid w:val="000026A4"/>
    <w:rsid w:val="000029B8"/>
    <w:rsid w:val="00002D45"/>
    <w:rsid w:val="00002F9E"/>
    <w:rsid w:val="0000393B"/>
    <w:rsid w:val="00004189"/>
    <w:rsid w:val="000046E4"/>
    <w:rsid w:val="00004B00"/>
    <w:rsid w:val="00004B44"/>
    <w:rsid w:val="0000596F"/>
    <w:rsid w:val="00005ED5"/>
    <w:rsid w:val="000065A9"/>
    <w:rsid w:val="000070FB"/>
    <w:rsid w:val="00007404"/>
    <w:rsid w:val="00007B8A"/>
    <w:rsid w:val="000100A3"/>
    <w:rsid w:val="00010663"/>
    <w:rsid w:val="00010DB1"/>
    <w:rsid w:val="000110B6"/>
    <w:rsid w:val="00011154"/>
    <w:rsid w:val="00011C5E"/>
    <w:rsid w:val="00011F1B"/>
    <w:rsid w:val="000126BB"/>
    <w:rsid w:val="00013698"/>
    <w:rsid w:val="00013751"/>
    <w:rsid w:val="0001377E"/>
    <w:rsid w:val="00013796"/>
    <w:rsid w:val="00013893"/>
    <w:rsid w:val="00014391"/>
    <w:rsid w:val="0001483B"/>
    <w:rsid w:val="00014B57"/>
    <w:rsid w:val="00014CB4"/>
    <w:rsid w:val="00017799"/>
    <w:rsid w:val="00020828"/>
    <w:rsid w:val="000208A5"/>
    <w:rsid w:val="000216C2"/>
    <w:rsid w:val="00022C42"/>
    <w:rsid w:val="00022D5D"/>
    <w:rsid w:val="000230C8"/>
    <w:rsid w:val="0002349E"/>
    <w:rsid w:val="000238E6"/>
    <w:rsid w:val="00023BD8"/>
    <w:rsid w:val="00023DF9"/>
    <w:rsid w:val="00024093"/>
    <w:rsid w:val="000240E7"/>
    <w:rsid w:val="00024273"/>
    <w:rsid w:val="000242A0"/>
    <w:rsid w:val="00024815"/>
    <w:rsid w:val="00024DF0"/>
    <w:rsid w:val="00025BB5"/>
    <w:rsid w:val="00025C63"/>
    <w:rsid w:val="00026ED8"/>
    <w:rsid w:val="00027D93"/>
    <w:rsid w:val="0003056F"/>
    <w:rsid w:val="00030956"/>
    <w:rsid w:val="00031BE8"/>
    <w:rsid w:val="00032243"/>
    <w:rsid w:val="00032FAA"/>
    <w:rsid w:val="000330CC"/>
    <w:rsid w:val="00033152"/>
    <w:rsid w:val="00034815"/>
    <w:rsid w:val="00034A68"/>
    <w:rsid w:val="00034C32"/>
    <w:rsid w:val="00034E92"/>
    <w:rsid w:val="000351BA"/>
    <w:rsid w:val="00035B94"/>
    <w:rsid w:val="00035D9A"/>
    <w:rsid w:val="00036375"/>
    <w:rsid w:val="00036540"/>
    <w:rsid w:val="00037A88"/>
    <w:rsid w:val="00037EE2"/>
    <w:rsid w:val="000404B3"/>
    <w:rsid w:val="0004067B"/>
    <w:rsid w:val="000410BC"/>
    <w:rsid w:val="00041B80"/>
    <w:rsid w:val="00041F75"/>
    <w:rsid w:val="0004369B"/>
    <w:rsid w:val="000436FF"/>
    <w:rsid w:val="00043726"/>
    <w:rsid w:val="00044503"/>
    <w:rsid w:val="000445C7"/>
    <w:rsid w:val="0004496A"/>
    <w:rsid w:val="000453B4"/>
    <w:rsid w:val="0004563A"/>
    <w:rsid w:val="00045A7D"/>
    <w:rsid w:val="000460D8"/>
    <w:rsid w:val="000463DA"/>
    <w:rsid w:val="000477CF"/>
    <w:rsid w:val="000516FA"/>
    <w:rsid w:val="00051890"/>
    <w:rsid w:val="000519B5"/>
    <w:rsid w:val="00051A6C"/>
    <w:rsid w:val="00052077"/>
    <w:rsid w:val="0005220F"/>
    <w:rsid w:val="00052DA5"/>
    <w:rsid w:val="00052E14"/>
    <w:rsid w:val="00053064"/>
    <w:rsid w:val="00053A5A"/>
    <w:rsid w:val="00054412"/>
    <w:rsid w:val="000547BA"/>
    <w:rsid w:val="00054868"/>
    <w:rsid w:val="00054875"/>
    <w:rsid w:val="00055C6F"/>
    <w:rsid w:val="000561DF"/>
    <w:rsid w:val="00056818"/>
    <w:rsid w:val="00057436"/>
    <w:rsid w:val="00060172"/>
    <w:rsid w:val="000604A2"/>
    <w:rsid w:val="0006067B"/>
    <w:rsid w:val="000611B9"/>
    <w:rsid w:val="00061F39"/>
    <w:rsid w:val="00062534"/>
    <w:rsid w:val="00062838"/>
    <w:rsid w:val="00062EF3"/>
    <w:rsid w:val="00063C0D"/>
    <w:rsid w:val="00063F1A"/>
    <w:rsid w:val="00064010"/>
    <w:rsid w:val="00064AB9"/>
    <w:rsid w:val="00064B12"/>
    <w:rsid w:val="00064D0B"/>
    <w:rsid w:val="000653A0"/>
    <w:rsid w:val="00065947"/>
    <w:rsid w:val="00066C99"/>
    <w:rsid w:val="00067256"/>
    <w:rsid w:val="00067772"/>
    <w:rsid w:val="00067ED7"/>
    <w:rsid w:val="00067F9B"/>
    <w:rsid w:val="00070210"/>
    <w:rsid w:val="000707BA"/>
    <w:rsid w:val="00070B60"/>
    <w:rsid w:val="00071C6F"/>
    <w:rsid w:val="00071EB9"/>
    <w:rsid w:val="0007289E"/>
    <w:rsid w:val="000730F1"/>
    <w:rsid w:val="00073104"/>
    <w:rsid w:val="00073A3C"/>
    <w:rsid w:val="00073CCE"/>
    <w:rsid w:val="00073E3A"/>
    <w:rsid w:val="000744D9"/>
    <w:rsid w:val="00074866"/>
    <w:rsid w:val="00074AAA"/>
    <w:rsid w:val="00074B63"/>
    <w:rsid w:val="00074B7E"/>
    <w:rsid w:val="000761BD"/>
    <w:rsid w:val="000775B6"/>
    <w:rsid w:val="000775C9"/>
    <w:rsid w:val="00077958"/>
    <w:rsid w:val="00077CE2"/>
    <w:rsid w:val="00080A6D"/>
    <w:rsid w:val="00080D2D"/>
    <w:rsid w:val="00081EFE"/>
    <w:rsid w:val="000821FD"/>
    <w:rsid w:val="00082411"/>
    <w:rsid w:val="000827D8"/>
    <w:rsid w:val="000835A0"/>
    <w:rsid w:val="00083D2D"/>
    <w:rsid w:val="00085255"/>
    <w:rsid w:val="00085481"/>
    <w:rsid w:val="000855B3"/>
    <w:rsid w:val="00085811"/>
    <w:rsid w:val="0008587C"/>
    <w:rsid w:val="0008673F"/>
    <w:rsid w:val="00086BA0"/>
    <w:rsid w:val="00086DEB"/>
    <w:rsid w:val="00087272"/>
    <w:rsid w:val="0008767E"/>
    <w:rsid w:val="0009008B"/>
    <w:rsid w:val="00090529"/>
    <w:rsid w:val="00090630"/>
    <w:rsid w:val="000907D1"/>
    <w:rsid w:val="00090FC6"/>
    <w:rsid w:val="0009160E"/>
    <w:rsid w:val="00091EE8"/>
    <w:rsid w:val="000925F7"/>
    <w:rsid w:val="00092619"/>
    <w:rsid w:val="00092BF6"/>
    <w:rsid w:val="00093CDC"/>
    <w:rsid w:val="00095360"/>
    <w:rsid w:val="00095B86"/>
    <w:rsid w:val="000961F4"/>
    <w:rsid w:val="000963A5"/>
    <w:rsid w:val="00097C16"/>
    <w:rsid w:val="00097CBC"/>
    <w:rsid w:val="000A0330"/>
    <w:rsid w:val="000A044E"/>
    <w:rsid w:val="000A096D"/>
    <w:rsid w:val="000A0D1F"/>
    <w:rsid w:val="000A13E8"/>
    <w:rsid w:val="000A1527"/>
    <w:rsid w:val="000A20C5"/>
    <w:rsid w:val="000A26EE"/>
    <w:rsid w:val="000A2D76"/>
    <w:rsid w:val="000A32FF"/>
    <w:rsid w:val="000A35E2"/>
    <w:rsid w:val="000A402E"/>
    <w:rsid w:val="000A4279"/>
    <w:rsid w:val="000A48E9"/>
    <w:rsid w:val="000A4E68"/>
    <w:rsid w:val="000A54A7"/>
    <w:rsid w:val="000A66EE"/>
    <w:rsid w:val="000A7D3D"/>
    <w:rsid w:val="000B11F4"/>
    <w:rsid w:val="000B1CE1"/>
    <w:rsid w:val="000B1FB6"/>
    <w:rsid w:val="000B2589"/>
    <w:rsid w:val="000B2B51"/>
    <w:rsid w:val="000B41C2"/>
    <w:rsid w:val="000B501E"/>
    <w:rsid w:val="000B53FA"/>
    <w:rsid w:val="000B5405"/>
    <w:rsid w:val="000B553E"/>
    <w:rsid w:val="000B6607"/>
    <w:rsid w:val="000B759F"/>
    <w:rsid w:val="000C05C5"/>
    <w:rsid w:val="000C18CE"/>
    <w:rsid w:val="000C2304"/>
    <w:rsid w:val="000C323D"/>
    <w:rsid w:val="000C3B13"/>
    <w:rsid w:val="000C47C2"/>
    <w:rsid w:val="000C4B50"/>
    <w:rsid w:val="000C50B9"/>
    <w:rsid w:val="000C5161"/>
    <w:rsid w:val="000C55CE"/>
    <w:rsid w:val="000C5740"/>
    <w:rsid w:val="000C57AA"/>
    <w:rsid w:val="000C5B44"/>
    <w:rsid w:val="000C5B5E"/>
    <w:rsid w:val="000C5D2F"/>
    <w:rsid w:val="000C5ECB"/>
    <w:rsid w:val="000C60C4"/>
    <w:rsid w:val="000C7505"/>
    <w:rsid w:val="000D0303"/>
    <w:rsid w:val="000D0C4B"/>
    <w:rsid w:val="000D0FD9"/>
    <w:rsid w:val="000D14CE"/>
    <w:rsid w:val="000D21E8"/>
    <w:rsid w:val="000D23B8"/>
    <w:rsid w:val="000D2BA9"/>
    <w:rsid w:val="000D32E8"/>
    <w:rsid w:val="000D382A"/>
    <w:rsid w:val="000D500B"/>
    <w:rsid w:val="000D5142"/>
    <w:rsid w:val="000D5433"/>
    <w:rsid w:val="000D5FCA"/>
    <w:rsid w:val="000D60D0"/>
    <w:rsid w:val="000D6F1F"/>
    <w:rsid w:val="000D79E5"/>
    <w:rsid w:val="000D7B15"/>
    <w:rsid w:val="000E01C8"/>
    <w:rsid w:val="000E02FD"/>
    <w:rsid w:val="000E055C"/>
    <w:rsid w:val="000E07D8"/>
    <w:rsid w:val="000E0B5C"/>
    <w:rsid w:val="000E1465"/>
    <w:rsid w:val="000E1C7B"/>
    <w:rsid w:val="000E1CF4"/>
    <w:rsid w:val="000E2D33"/>
    <w:rsid w:val="000E34B6"/>
    <w:rsid w:val="000E3B80"/>
    <w:rsid w:val="000E3D12"/>
    <w:rsid w:val="000E4BB3"/>
    <w:rsid w:val="000E4E1D"/>
    <w:rsid w:val="000E5885"/>
    <w:rsid w:val="000E5F5C"/>
    <w:rsid w:val="000E6F38"/>
    <w:rsid w:val="000E751A"/>
    <w:rsid w:val="000E7810"/>
    <w:rsid w:val="000E7C95"/>
    <w:rsid w:val="000F04C7"/>
    <w:rsid w:val="000F0CBC"/>
    <w:rsid w:val="000F1E54"/>
    <w:rsid w:val="000F269C"/>
    <w:rsid w:val="000F27B2"/>
    <w:rsid w:val="000F2B20"/>
    <w:rsid w:val="000F2F73"/>
    <w:rsid w:val="000F31BC"/>
    <w:rsid w:val="000F4060"/>
    <w:rsid w:val="000F4BB1"/>
    <w:rsid w:val="000F4EBF"/>
    <w:rsid w:val="000F4EDB"/>
    <w:rsid w:val="000F521E"/>
    <w:rsid w:val="000F5886"/>
    <w:rsid w:val="000F5BB6"/>
    <w:rsid w:val="000F5C78"/>
    <w:rsid w:val="000F686C"/>
    <w:rsid w:val="000F6AD7"/>
    <w:rsid w:val="000F7333"/>
    <w:rsid w:val="000F75A5"/>
    <w:rsid w:val="000F77C4"/>
    <w:rsid w:val="000F7979"/>
    <w:rsid w:val="001002D0"/>
    <w:rsid w:val="00100A54"/>
    <w:rsid w:val="00101046"/>
    <w:rsid w:val="0010112F"/>
    <w:rsid w:val="00101754"/>
    <w:rsid w:val="001023F0"/>
    <w:rsid w:val="001028E3"/>
    <w:rsid w:val="00102A97"/>
    <w:rsid w:val="001030CF"/>
    <w:rsid w:val="0010491C"/>
    <w:rsid w:val="00104CC3"/>
    <w:rsid w:val="0010573C"/>
    <w:rsid w:val="0010615F"/>
    <w:rsid w:val="00106586"/>
    <w:rsid w:val="001065AB"/>
    <w:rsid w:val="001066BA"/>
    <w:rsid w:val="00106814"/>
    <w:rsid w:val="0010687E"/>
    <w:rsid w:val="00106A7E"/>
    <w:rsid w:val="00106C2F"/>
    <w:rsid w:val="00107B9B"/>
    <w:rsid w:val="00107F9B"/>
    <w:rsid w:val="0011005E"/>
    <w:rsid w:val="00110A00"/>
    <w:rsid w:val="0011274E"/>
    <w:rsid w:val="00113565"/>
    <w:rsid w:val="0011397F"/>
    <w:rsid w:val="0011406C"/>
    <w:rsid w:val="00114EC3"/>
    <w:rsid w:val="001150EC"/>
    <w:rsid w:val="00116389"/>
    <w:rsid w:val="00116B43"/>
    <w:rsid w:val="00117C23"/>
    <w:rsid w:val="001204F8"/>
    <w:rsid w:val="001213C4"/>
    <w:rsid w:val="0012162F"/>
    <w:rsid w:val="001218D9"/>
    <w:rsid w:val="00121AC5"/>
    <w:rsid w:val="001225AA"/>
    <w:rsid w:val="00122750"/>
    <w:rsid w:val="00122CFC"/>
    <w:rsid w:val="00122DE4"/>
    <w:rsid w:val="00123350"/>
    <w:rsid w:val="00123AC8"/>
    <w:rsid w:val="00123B18"/>
    <w:rsid w:val="0012483D"/>
    <w:rsid w:val="00125AD9"/>
    <w:rsid w:val="00127061"/>
    <w:rsid w:val="00130B12"/>
    <w:rsid w:val="00130F83"/>
    <w:rsid w:val="001313DB"/>
    <w:rsid w:val="00131A5C"/>
    <w:rsid w:val="00132BE3"/>
    <w:rsid w:val="0013310B"/>
    <w:rsid w:val="00133335"/>
    <w:rsid w:val="00133D18"/>
    <w:rsid w:val="0013432F"/>
    <w:rsid w:val="00134537"/>
    <w:rsid w:val="0013514E"/>
    <w:rsid w:val="00135D39"/>
    <w:rsid w:val="00135D6A"/>
    <w:rsid w:val="001365AC"/>
    <w:rsid w:val="00136FDF"/>
    <w:rsid w:val="00137DB3"/>
    <w:rsid w:val="00137F07"/>
    <w:rsid w:val="00140614"/>
    <w:rsid w:val="001408CE"/>
    <w:rsid w:val="00140BB8"/>
    <w:rsid w:val="00141B2C"/>
    <w:rsid w:val="00141CC0"/>
    <w:rsid w:val="00141D20"/>
    <w:rsid w:val="00141E05"/>
    <w:rsid w:val="0014228B"/>
    <w:rsid w:val="00143718"/>
    <w:rsid w:val="001438F1"/>
    <w:rsid w:val="00143C58"/>
    <w:rsid w:val="00144DFE"/>
    <w:rsid w:val="001450D0"/>
    <w:rsid w:val="001459C2"/>
    <w:rsid w:val="001477B9"/>
    <w:rsid w:val="00147B03"/>
    <w:rsid w:val="00150A21"/>
    <w:rsid w:val="00150B44"/>
    <w:rsid w:val="0015122D"/>
    <w:rsid w:val="00151267"/>
    <w:rsid w:val="00151385"/>
    <w:rsid w:val="001517C4"/>
    <w:rsid w:val="00151DFA"/>
    <w:rsid w:val="001522B7"/>
    <w:rsid w:val="00152FD2"/>
    <w:rsid w:val="00153E8A"/>
    <w:rsid w:val="00154DED"/>
    <w:rsid w:val="0015593A"/>
    <w:rsid w:val="00155E24"/>
    <w:rsid w:val="0015623C"/>
    <w:rsid w:val="00156266"/>
    <w:rsid w:val="0015643F"/>
    <w:rsid w:val="00156FC9"/>
    <w:rsid w:val="0015749F"/>
    <w:rsid w:val="0015788A"/>
    <w:rsid w:val="00157DF6"/>
    <w:rsid w:val="0016173A"/>
    <w:rsid w:val="00161E35"/>
    <w:rsid w:val="001625AD"/>
    <w:rsid w:val="00162FAD"/>
    <w:rsid w:val="00163A98"/>
    <w:rsid w:val="001645BF"/>
    <w:rsid w:val="0016467D"/>
    <w:rsid w:val="00165223"/>
    <w:rsid w:val="00165F92"/>
    <w:rsid w:val="001661D7"/>
    <w:rsid w:val="00166D86"/>
    <w:rsid w:val="00167B88"/>
    <w:rsid w:val="00171464"/>
    <w:rsid w:val="00171724"/>
    <w:rsid w:val="00171CD3"/>
    <w:rsid w:val="0017229A"/>
    <w:rsid w:val="0017247A"/>
    <w:rsid w:val="001725AA"/>
    <w:rsid w:val="00174B60"/>
    <w:rsid w:val="00174C17"/>
    <w:rsid w:val="00174DA1"/>
    <w:rsid w:val="00175490"/>
    <w:rsid w:val="00175781"/>
    <w:rsid w:val="00175D1E"/>
    <w:rsid w:val="001766BA"/>
    <w:rsid w:val="00177404"/>
    <w:rsid w:val="00180396"/>
    <w:rsid w:val="00180BA5"/>
    <w:rsid w:val="00180D22"/>
    <w:rsid w:val="001810D4"/>
    <w:rsid w:val="00182B1A"/>
    <w:rsid w:val="00182E51"/>
    <w:rsid w:val="00183572"/>
    <w:rsid w:val="00184912"/>
    <w:rsid w:val="00184ADE"/>
    <w:rsid w:val="00185664"/>
    <w:rsid w:val="00185D8B"/>
    <w:rsid w:val="001860B6"/>
    <w:rsid w:val="00187EA9"/>
    <w:rsid w:val="0019049A"/>
    <w:rsid w:val="001908ED"/>
    <w:rsid w:val="00190F13"/>
    <w:rsid w:val="0019114A"/>
    <w:rsid w:val="001911C5"/>
    <w:rsid w:val="00192334"/>
    <w:rsid w:val="001924D2"/>
    <w:rsid w:val="001925E4"/>
    <w:rsid w:val="001927E8"/>
    <w:rsid w:val="00192965"/>
    <w:rsid w:val="001929AB"/>
    <w:rsid w:val="001946EF"/>
    <w:rsid w:val="0019528C"/>
    <w:rsid w:val="00195B7B"/>
    <w:rsid w:val="00195DB4"/>
    <w:rsid w:val="00196446"/>
    <w:rsid w:val="0019721F"/>
    <w:rsid w:val="00197F2A"/>
    <w:rsid w:val="001A0B42"/>
    <w:rsid w:val="001A0C90"/>
    <w:rsid w:val="001A11C8"/>
    <w:rsid w:val="001A1395"/>
    <w:rsid w:val="001A238F"/>
    <w:rsid w:val="001A2514"/>
    <w:rsid w:val="001A259D"/>
    <w:rsid w:val="001A27F9"/>
    <w:rsid w:val="001A329D"/>
    <w:rsid w:val="001A3336"/>
    <w:rsid w:val="001A347A"/>
    <w:rsid w:val="001A4472"/>
    <w:rsid w:val="001A47E5"/>
    <w:rsid w:val="001A5650"/>
    <w:rsid w:val="001A63AB"/>
    <w:rsid w:val="001A6641"/>
    <w:rsid w:val="001A6C3E"/>
    <w:rsid w:val="001A6FD1"/>
    <w:rsid w:val="001A7ED6"/>
    <w:rsid w:val="001B1230"/>
    <w:rsid w:val="001B12AC"/>
    <w:rsid w:val="001B1718"/>
    <w:rsid w:val="001B1BE8"/>
    <w:rsid w:val="001B1CE6"/>
    <w:rsid w:val="001B2146"/>
    <w:rsid w:val="001B2235"/>
    <w:rsid w:val="001B2AC7"/>
    <w:rsid w:val="001B3462"/>
    <w:rsid w:val="001B346E"/>
    <w:rsid w:val="001B3B42"/>
    <w:rsid w:val="001B40FE"/>
    <w:rsid w:val="001B41CA"/>
    <w:rsid w:val="001B447B"/>
    <w:rsid w:val="001B54E7"/>
    <w:rsid w:val="001B5596"/>
    <w:rsid w:val="001B62BB"/>
    <w:rsid w:val="001B6B5D"/>
    <w:rsid w:val="001B71A0"/>
    <w:rsid w:val="001B74C9"/>
    <w:rsid w:val="001B7897"/>
    <w:rsid w:val="001B7B39"/>
    <w:rsid w:val="001B7C8D"/>
    <w:rsid w:val="001C0622"/>
    <w:rsid w:val="001C14BF"/>
    <w:rsid w:val="001C18FA"/>
    <w:rsid w:val="001C1E58"/>
    <w:rsid w:val="001C1FB0"/>
    <w:rsid w:val="001C2590"/>
    <w:rsid w:val="001C25C8"/>
    <w:rsid w:val="001C29EB"/>
    <w:rsid w:val="001C3F0F"/>
    <w:rsid w:val="001C4815"/>
    <w:rsid w:val="001C4975"/>
    <w:rsid w:val="001C586B"/>
    <w:rsid w:val="001C791F"/>
    <w:rsid w:val="001D01C5"/>
    <w:rsid w:val="001D0EED"/>
    <w:rsid w:val="001D0F7B"/>
    <w:rsid w:val="001D1562"/>
    <w:rsid w:val="001D1877"/>
    <w:rsid w:val="001D18B2"/>
    <w:rsid w:val="001D2661"/>
    <w:rsid w:val="001D2D05"/>
    <w:rsid w:val="001D2E86"/>
    <w:rsid w:val="001D3C88"/>
    <w:rsid w:val="001D4163"/>
    <w:rsid w:val="001D46FF"/>
    <w:rsid w:val="001D478D"/>
    <w:rsid w:val="001D4905"/>
    <w:rsid w:val="001D5327"/>
    <w:rsid w:val="001D5AB5"/>
    <w:rsid w:val="001D5C9C"/>
    <w:rsid w:val="001D5D55"/>
    <w:rsid w:val="001D662E"/>
    <w:rsid w:val="001D68B9"/>
    <w:rsid w:val="001D6FEE"/>
    <w:rsid w:val="001D7C48"/>
    <w:rsid w:val="001E0341"/>
    <w:rsid w:val="001E0804"/>
    <w:rsid w:val="001E1D8A"/>
    <w:rsid w:val="001E2D1E"/>
    <w:rsid w:val="001E2DA6"/>
    <w:rsid w:val="001E2F85"/>
    <w:rsid w:val="001E3BA6"/>
    <w:rsid w:val="001E47E7"/>
    <w:rsid w:val="001E6BBE"/>
    <w:rsid w:val="001E6CB4"/>
    <w:rsid w:val="001E7129"/>
    <w:rsid w:val="001E72B0"/>
    <w:rsid w:val="001E7F9D"/>
    <w:rsid w:val="001F0522"/>
    <w:rsid w:val="001F0A0D"/>
    <w:rsid w:val="001F0DEE"/>
    <w:rsid w:val="001F15FD"/>
    <w:rsid w:val="001F16C4"/>
    <w:rsid w:val="001F1B88"/>
    <w:rsid w:val="001F25D2"/>
    <w:rsid w:val="001F3A1F"/>
    <w:rsid w:val="001F5E0C"/>
    <w:rsid w:val="001F64B9"/>
    <w:rsid w:val="001F6997"/>
    <w:rsid w:val="001F7741"/>
    <w:rsid w:val="0020026E"/>
    <w:rsid w:val="0020049A"/>
    <w:rsid w:val="00200C71"/>
    <w:rsid w:val="00201754"/>
    <w:rsid w:val="002019EA"/>
    <w:rsid w:val="00201B00"/>
    <w:rsid w:val="00202276"/>
    <w:rsid w:val="00202292"/>
    <w:rsid w:val="002025DF"/>
    <w:rsid w:val="0020285E"/>
    <w:rsid w:val="00202904"/>
    <w:rsid w:val="00202A39"/>
    <w:rsid w:val="00202DD7"/>
    <w:rsid w:val="002038BC"/>
    <w:rsid w:val="00204341"/>
    <w:rsid w:val="002043CC"/>
    <w:rsid w:val="00204601"/>
    <w:rsid w:val="00204F0D"/>
    <w:rsid w:val="00204F3D"/>
    <w:rsid w:val="00205B67"/>
    <w:rsid w:val="00206AB3"/>
    <w:rsid w:val="00206E01"/>
    <w:rsid w:val="00210507"/>
    <w:rsid w:val="0021249C"/>
    <w:rsid w:val="00212C3B"/>
    <w:rsid w:val="002133DF"/>
    <w:rsid w:val="0021400F"/>
    <w:rsid w:val="002145CC"/>
    <w:rsid w:val="002146C4"/>
    <w:rsid w:val="00214A27"/>
    <w:rsid w:val="00214D4F"/>
    <w:rsid w:val="00214D76"/>
    <w:rsid w:val="00215317"/>
    <w:rsid w:val="002153F7"/>
    <w:rsid w:val="00215BAD"/>
    <w:rsid w:val="00216212"/>
    <w:rsid w:val="002166DD"/>
    <w:rsid w:val="00217211"/>
    <w:rsid w:val="002173D8"/>
    <w:rsid w:val="00217929"/>
    <w:rsid w:val="002200A6"/>
    <w:rsid w:val="002200BB"/>
    <w:rsid w:val="002203FC"/>
    <w:rsid w:val="00220538"/>
    <w:rsid w:val="00220958"/>
    <w:rsid w:val="002209D6"/>
    <w:rsid w:val="00220AFA"/>
    <w:rsid w:val="002212B2"/>
    <w:rsid w:val="002214D1"/>
    <w:rsid w:val="002215BB"/>
    <w:rsid w:val="002219F4"/>
    <w:rsid w:val="00222931"/>
    <w:rsid w:val="002231E6"/>
    <w:rsid w:val="00223AD7"/>
    <w:rsid w:val="00223C35"/>
    <w:rsid w:val="00223D05"/>
    <w:rsid w:val="00223F6B"/>
    <w:rsid w:val="00224086"/>
    <w:rsid w:val="00224327"/>
    <w:rsid w:val="00224E0B"/>
    <w:rsid w:val="00225162"/>
    <w:rsid w:val="00225322"/>
    <w:rsid w:val="00226E1A"/>
    <w:rsid w:val="002301BD"/>
    <w:rsid w:val="002308EA"/>
    <w:rsid w:val="00230CF2"/>
    <w:rsid w:val="00231F61"/>
    <w:rsid w:val="00232B1E"/>
    <w:rsid w:val="00232D6C"/>
    <w:rsid w:val="00232D8D"/>
    <w:rsid w:val="002333D1"/>
    <w:rsid w:val="00233CF6"/>
    <w:rsid w:val="00233F10"/>
    <w:rsid w:val="00234D27"/>
    <w:rsid w:val="00234F1A"/>
    <w:rsid w:val="002352CD"/>
    <w:rsid w:val="002353C5"/>
    <w:rsid w:val="00235841"/>
    <w:rsid w:val="002361CE"/>
    <w:rsid w:val="00236548"/>
    <w:rsid w:val="00236553"/>
    <w:rsid w:val="002367B0"/>
    <w:rsid w:val="00237C78"/>
    <w:rsid w:val="00240B37"/>
    <w:rsid w:val="00240F77"/>
    <w:rsid w:val="002411F4"/>
    <w:rsid w:val="00241F8E"/>
    <w:rsid w:val="002429CF"/>
    <w:rsid w:val="00242BB6"/>
    <w:rsid w:val="00242C71"/>
    <w:rsid w:val="00242F57"/>
    <w:rsid w:val="002436E1"/>
    <w:rsid w:val="002439FA"/>
    <w:rsid w:val="00243E10"/>
    <w:rsid w:val="0024481D"/>
    <w:rsid w:val="00244827"/>
    <w:rsid w:val="00244B22"/>
    <w:rsid w:val="00244DA6"/>
    <w:rsid w:val="0024519E"/>
    <w:rsid w:val="00245619"/>
    <w:rsid w:val="002456B9"/>
    <w:rsid w:val="002461E0"/>
    <w:rsid w:val="002465CE"/>
    <w:rsid w:val="00246E72"/>
    <w:rsid w:val="002470A0"/>
    <w:rsid w:val="00247220"/>
    <w:rsid w:val="002474BF"/>
    <w:rsid w:val="00247B3D"/>
    <w:rsid w:val="002503AE"/>
    <w:rsid w:val="00250971"/>
    <w:rsid w:val="002525EB"/>
    <w:rsid w:val="002529B8"/>
    <w:rsid w:val="00252BC5"/>
    <w:rsid w:val="00253BC6"/>
    <w:rsid w:val="00253D03"/>
    <w:rsid w:val="00255087"/>
    <w:rsid w:val="00255755"/>
    <w:rsid w:val="002559F5"/>
    <w:rsid w:val="0025622F"/>
    <w:rsid w:val="00256747"/>
    <w:rsid w:val="002569B9"/>
    <w:rsid w:val="00257454"/>
    <w:rsid w:val="00257749"/>
    <w:rsid w:val="00257D50"/>
    <w:rsid w:val="00257E44"/>
    <w:rsid w:val="00260C45"/>
    <w:rsid w:val="00260FE7"/>
    <w:rsid w:val="00261C5E"/>
    <w:rsid w:val="00261E23"/>
    <w:rsid w:val="00261F0E"/>
    <w:rsid w:val="00262126"/>
    <w:rsid w:val="00262353"/>
    <w:rsid w:val="00262457"/>
    <w:rsid w:val="00264150"/>
    <w:rsid w:val="00264A98"/>
    <w:rsid w:val="00265015"/>
    <w:rsid w:val="00265219"/>
    <w:rsid w:val="0026566B"/>
    <w:rsid w:val="0026593D"/>
    <w:rsid w:val="00265A3C"/>
    <w:rsid w:val="00265C1E"/>
    <w:rsid w:val="002666A8"/>
    <w:rsid w:val="00267BCA"/>
    <w:rsid w:val="00267E78"/>
    <w:rsid w:val="00271B15"/>
    <w:rsid w:val="00272E07"/>
    <w:rsid w:val="002736A6"/>
    <w:rsid w:val="00273786"/>
    <w:rsid w:val="00273DDF"/>
    <w:rsid w:val="00274365"/>
    <w:rsid w:val="002743BD"/>
    <w:rsid w:val="00274FAF"/>
    <w:rsid w:val="00275468"/>
    <w:rsid w:val="00275FA0"/>
    <w:rsid w:val="00276304"/>
    <w:rsid w:val="0027770D"/>
    <w:rsid w:val="00277746"/>
    <w:rsid w:val="00277D0F"/>
    <w:rsid w:val="002805D3"/>
    <w:rsid w:val="00280736"/>
    <w:rsid w:val="0028140C"/>
    <w:rsid w:val="00282211"/>
    <w:rsid w:val="00282D14"/>
    <w:rsid w:val="0028307B"/>
    <w:rsid w:val="00283C4F"/>
    <w:rsid w:val="002846AB"/>
    <w:rsid w:val="0028496F"/>
    <w:rsid w:val="0028511A"/>
    <w:rsid w:val="002851B9"/>
    <w:rsid w:val="00285921"/>
    <w:rsid w:val="00285981"/>
    <w:rsid w:val="00285A2B"/>
    <w:rsid w:val="00286F22"/>
    <w:rsid w:val="002871CA"/>
    <w:rsid w:val="00287DDC"/>
    <w:rsid w:val="002903A8"/>
    <w:rsid w:val="002904E8"/>
    <w:rsid w:val="00291C66"/>
    <w:rsid w:val="00291CDB"/>
    <w:rsid w:val="0029201A"/>
    <w:rsid w:val="0029273D"/>
    <w:rsid w:val="00292972"/>
    <w:rsid w:val="002931EF"/>
    <w:rsid w:val="00293B99"/>
    <w:rsid w:val="0029448E"/>
    <w:rsid w:val="00294761"/>
    <w:rsid w:val="00294973"/>
    <w:rsid w:val="00294EE3"/>
    <w:rsid w:val="00294F71"/>
    <w:rsid w:val="00295457"/>
    <w:rsid w:val="00295522"/>
    <w:rsid w:val="00295C67"/>
    <w:rsid w:val="00296392"/>
    <w:rsid w:val="002965EC"/>
    <w:rsid w:val="00296732"/>
    <w:rsid w:val="00297358"/>
    <w:rsid w:val="00297997"/>
    <w:rsid w:val="002A024B"/>
    <w:rsid w:val="002A0465"/>
    <w:rsid w:val="002A0756"/>
    <w:rsid w:val="002A0FB4"/>
    <w:rsid w:val="002A1355"/>
    <w:rsid w:val="002A1620"/>
    <w:rsid w:val="002A180D"/>
    <w:rsid w:val="002A33E6"/>
    <w:rsid w:val="002A3482"/>
    <w:rsid w:val="002A428A"/>
    <w:rsid w:val="002A42B7"/>
    <w:rsid w:val="002A4881"/>
    <w:rsid w:val="002A4DC0"/>
    <w:rsid w:val="002A4E92"/>
    <w:rsid w:val="002A50D3"/>
    <w:rsid w:val="002A6009"/>
    <w:rsid w:val="002A6033"/>
    <w:rsid w:val="002A65A5"/>
    <w:rsid w:val="002A685D"/>
    <w:rsid w:val="002A6B1F"/>
    <w:rsid w:val="002A726F"/>
    <w:rsid w:val="002B01BE"/>
    <w:rsid w:val="002B1472"/>
    <w:rsid w:val="002B1513"/>
    <w:rsid w:val="002B2685"/>
    <w:rsid w:val="002B2B9B"/>
    <w:rsid w:val="002B2C06"/>
    <w:rsid w:val="002B3571"/>
    <w:rsid w:val="002B3AC2"/>
    <w:rsid w:val="002B4B65"/>
    <w:rsid w:val="002B5249"/>
    <w:rsid w:val="002B5A75"/>
    <w:rsid w:val="002B5AB9"/>
    <w:rsid w:val="002B61EB"/>
    <w:rsid w:val="002B7BFF"/>
    <w:rsid w:val="002C07D8"/>
    <w:rsid w:val="002C0C6B"/>
    <w:rsid w:val="002C1381"/>
    <w:rsid w:val="002C190D"/>
    <w:rsid w:val="002C1F19"/>
    <w:rsid w:val="002C21BF"/>
    <w:rsid w:val="002C239E"/>
    <w:rsid w:val="002C25F7"/>
    <w:rsid w:val="002C2633"/>
    <w:rsid w:val="002C2A0B"/>
    <w:rsid w:val="002C3E94"/>
    <w:rsid w:val="002C48B1"/>
    <w:rsid w:val="002C57E9"/>
    <w:rsid w:val="002C5A40"/>
    <w:rsid w:val="002C5D42"/>
    <w:rsid w:val="002C5E07"/>
    <w:rsid w:val="002C5E39"/>
    <w:rsid w:val="002C62C5"/>
    <w:rsid w:val="002C62D4"/>
    <w:rsid w:val="002C630F"/>
    <w:rsid w:val="002C66FD"/>
    <w:rsid w:val="002C69DE"/>
    <w:rsid w:val="002D06FB"/>
    <w:rsid w:val="002D0964"/>
    <w:rsid w:val="002D1F36"/>
    <w:rsid w:val="002D2772"/>
    <w:rsid w:val="002D2C6A"/>
    <w:rsid w:val="002D2E75"/>
    <w:rsid w:val="002D3204"/>
    <w:rsid w:val="002D3313"/>
    <w:rsid w:val="002D3483"/>
    <w:rsid w:val="002D3F06"/>
    <w:rsid w:val="002D4501"/>
    <w:rsid w:val="002D451D"/>
    <w:rsid w:val="002D5A41"/>
    <w:rsid w:val="002D620D"/>
    <w:rsid w:val="002D658D"/>
    <w:rsid w:val="002D6F63"/>
    <w:rsid w:val="002D72CC"/>
    <w:rsid w:val="002D77D2"/>
    <w:rsid w:val="002E1857"/>
    <w:rsid w:val="002E2321"/>
    <w:rsid w:val="002E2977"/>
    <w:rsid w:val="002E2FD4"/>
    <w:rsid w:val="002E3193"/>
    <w:rsid w:val="002E3C87"/>
    <w:rsid w:val="002E3F66"/>
    <w:rsid w:val="002E4A1E"/>
    <w:rsid w:val="002E5ED1"/>
    <w:rsid w:val="002E6046"/>
    <w:rsid w:val="002E66BD"/>
    <w:rsid w:val="002E6A47"/>
    <w:rsid w:val="002E6AC7"/>
    <w:rsid w:val="002E75FD"/>
    <w:rsid w:val="002E78D3"/>
    <w:rsid w:val="002E7F21"/>
    <w:rsid w:val="002F12C6"/>
    <w:rsid w:val="002F1D5E"/>
    <w:rsid w:val="002F2891"/>
    <w:rsid w:val="002F3538"/>
    <w:rsid w:val="002F40EE"/>
    <w:rsid w:val="002F47D8"/>
    <w:rsid w:val="002F54B3"/>
    <w:rsid w:val="002F57FE"/>
    <w:rsid w:val="002F5A1D"/>
    <w:rsid w:val="002F5E0E"/>
    <w:rsid w:val="002F6647"/>
    <w:rsid w:val="002F6EAA"/>
    <w:rsid w:val="002F798A"/>
    <w:rsid w:val="00300077"/>
    <w:rsid w:val="003002B5"/>
    <w:rsid w:val="00300471"/>
    <w:rsid w:val="003023E4"/>
    <w:rsid w:val="00302918"/>
    <w:rsid w:val="00302C70"/>
    <w:rsid w:val="003042C8"/>
    <w:rsid w:val="003044C1"/>
    <w:rsid w:val="00304D50"/>
    <w:rsid w:val="00305719"/>
    <w:rsid w:val="00305A6A"/>
    <w:rsid w:val="00305DD1"/>
    <w:rsid w:val="00305FEC"/>
    <w:rsid w:val="0030690E"/>
    <w:rsid w:val="0030692B"/>
    <w:rsid w:val="00307172"/>
    <w:rsid w:val="00307BEE"/>
    <w:rsid w:val="00307DC7"/>
    <w:rsid w:val="00310E7B"/>
    <w:rsid w:val="003113A1"/>
    <w:rsid w:val="00311C92"/>
    <w:rsid w:val="00312543"/>
    <w:rsid w:val="00312C61"/>
    <w:rsid w:val="00313982"/>
    <w:rsid w:val="00313FF6"/>
    <w:rsid w:val="003152D1"/>
    <w:rsid w:val="003162E0"/>
    <w:rsid w:val="00317CA1"/>
    <w:rsid w:val="00321ABB"/>
    <w:rsid w:val="0032254C"/>
    <w:rsid w:val="00322987"/>
    <w:rsid w:val="003229F7"/>
    <w:rsid w:val="00323835"/>
    <w:rsid w:val="0032401B"/>
    <w:rsid w:val="00324961"/>
    <w:rsid w:val="003250DA"/>
    <w:rsid w:val="003252CA"/>
    <w:rsid w:val="00325914"/>
    <w:rsid w:val="00325CDE"/>
    <w:rsid w:val="00326389"/>
    <w:rsid w:val="00326AB6"/>
    <w:rsid w:val="00327737"/>
    <w:rsid w:val="00330981"/>
    <w:rsid w:val="00330A93"/>
    <w:rsid w:val="00330F36"/>
    <w:rsid w:val="00331559"/>
    <w:rsid w:val="00331F51"/>
    <w:rsid w:val="00331FB4"/>
    <w:rsid w:val="0033203C"/>
    <w:rsid w:val="0033225E"/>
    <w:rsid w:val="003322D3"/>
    <w:rsid w:val="00332401"/>
    <w:rsid w:val="00332B07"/>
    <w:rsid w:val="00332E43"/>
    <w:rsid w:val="00332F96"/>
    <w:rsid w:val="003337F8"/>
    <w:rsid w:val="00333BE3"/>
    <w:rsid w:val="00333EC7"/>
    <w:rsid w:val="00334F61"/>
    <w:rsid w:val="00334FE4"/>
    <w:rsid w:val="00335077"/>
    <w:rsid w:val="003369EB"/>
    <w:rsid w:val="00336B80"/>
    <w:rsid w:val="00337A86"/>
    <w:rsid w:val="00337E5A"/>
    <w:rsid w:val="003405C5"/>
    <w:rsid w:val="003407D8"/>
    <w:rsid w:val="00340AFD"/>
    <w:rsid w:val="00341085"/>
    <w:rsid w:val="0034135E"/>
    <w:rsid w:val="00341468"/>
    <w:rsid w:val="0034181B"/>
    <w:rsid w:val="0034199A"/>
    <w:rsid w:val="00341C09"/>
    <w:rsid w:val="00341D53"/>
    <w:rsid w:val="00341E5F"/>
    <w:rsid w:val="00342BA8"/>
    <w:rsid w:val="0034357C"/>
    <w:rsid w:val="0034367F"/>
    <w:rsid w:val="00344583"/>
    <w:rsid w:val="00344BCF"/>
    <w:rsid w:val="00345529"/>
    <w:rsid w:val="003459E5"/>
    <w:rsid w:val="00345CBE"/>
    <w:rsid w:val="00346042"/>
    <w:rsid w:val="0034692A"/>
    <w:rsid w:val="00346E6B"/>
    <w:rsid w:val="0034764C"/>
    <w:rsid w:val="00347EB2"/>
    <w:rsid w:val="0035265F"/>
    <w:rsid w:val="00352CAD"/>
    <w:rsid w:val="00353076"/>
    <w:rsid w:val="003533B6"/>
    <w:rsid w:val="00353EEA"/>
    <w:rsid w:val="003546E6"/>
    <w:rsid w:val="0035557D"/>
    <w:rsid w:val="00355AC0"/>
    <w:rsid w:val="00355CB6"/>
    <w:rsid w:val="00355DE9"/>
    <w:rsid w:val="00355F32"/>
    <w:rsid w:val="00356036"/>
    <w:rsid w:val="00356C04"/>
    <w:rsid w:val="00356C65"/>
    <w:rsid w:val="0035703E"/>
    <w:rsid w:val="00357119"/>
    <w:rsid w:val="003571B1"/>
    <w:rsid w:val="0035786B"/>
    <w:rsid w:val="003601A7"/>
    <w:rsid w:val="003602F9"/>
    <w:rsid w:val="003607F7"/>
    <w:rsid w:val="003609F3"/>
    <w:rsid w:val="00361086"/>
    <w:rsid w:val="00361153"/>
    <w:rsid w:val="00361891"/>
    <w:rsid w:val="00361F15"/>
    <w:rsid w:val="0036435A"/>
    <w:rsid w:val="00364C43"/>
    <w:rsid w:val="00364C73"/>
    <w:rsid w:val="00364D73"/>
    <w:rsid w:val="00365237"/>
    <w:rsid w:val="003652B5"/>
    <w:rsid w:val="003655D6"/>
    <w:rsid w:val="00365E16"/>
    <w:rsid w:val="00366012"/>
    <w:rsid w:val="003675E5"/>
    <w:rsid w:val="00367A70"/>
    <w:rsid w:val="00367D46"/>
    <w:rsid w:val="0037011C"/>
    <w:rsid w:val="00371853"/>
    <w:rsid w:val="00371C97"/>
    <w:rsid w:val="00371CB2"/>
    <w:rsid w:val="003725DC"/>
    <w:rsid w:val="003734B8"/>
    <w:rsid w:val="003737AC"/>
    <w:rsid w:val="00373BE1"/>
    <w:rsid w:val="00374409"/>
    <w:rsid w:val="00374C0B"/>
    <w:rsid w:val="003751B2"/>
    <w:rsid w:val="00375249"/>
    <w:rsid w:val="003755F4"/>
    <w:rsid w:val="00375E6E"/>
    <w:rsid w:val="00376666"/>
    <w:rsid w:val="00376B90"/>
    <w:rsid w:val="00376D9E"/>
    <w:rsid w:val="00376DBC"/>
    <w:rsid w:val="00377B74"/>
    <w:rsid w:val="00377DA2"/>
    <w:rsid w:val="00380178"/>
    <w:rsid w:val="00380977"/>
    <w:rsid w:val="00380ADE"/>
    <w:rsid w:val="00380BAE"/>
    <w:rsid w:val="00381E90"/>
    <w:rsid w:val="00382307"/>
    <w:rsid w:val="003824FD"/>
    <w:rsid w:val="0038264F"/>
    <w:rsid w:val="0038272B"/>
    <w:rsid w:val="00383330"/>
    <w:rsid w:val="0038358C"/>
    <w:rsid w:val="003837B5"/>
    <w:rsid w:val="00383B36"/>
    <w:rsid w:val="00383C4D"/>
    <w:rsid w:val="0038420B"/>
    <w:rsid w:val="0038554D"/>
    <w:rsid w:val="00386728"/>
    <w:rsid w:val="00386C9A"/>
    <w:rsid w:val="00386E43"/>
    <w:rsid w:val="00387282"/>
    <w:rsid w:val="00387797"/>
    <w:rsid w:val="00390AC5"/>
    <w:rsid w:val="00390BBC"/>
    <w:rsid w:val="00392337"/>
    <w:rsid w:val="00392387"/>
    <w:rsid w:val="003928AA"/>
    <w:rsid w:val="00392A01"/>
    <w:rsid w:val="0039326D"/>
    <w:rsid w:val="00395184"/>
    <w:rsid w:val="00395996"/>
    <w:rsid w:val="003963D5"/>
    <w:rsid w:val="003964F7"/>
    <w:rsid w:val="00396FE1"/>
    <w:rsid w:val="00397A80"/>
    <w:rsid w:val="00397C73"/>
    <w:rsid w:val="00397DB0"/>
    <w:rsid w:val="00397F58"/>
    <w:rsid w:val="003A02B5"/>
    <w:rsid w:val="003A0369"/>
    <w:rsid w:val="003A0BF4"/>
    <w:rsid w:val="003A0C04"/>
    <w:rsid w:val="003A0F17"/>
    <w:rsid w:val="003A1079"/>
    <w:rsid w:val="003A1D6D"/>
    <w:rsid w:val="003A1F7C"/>
    <w:rsid w:val="003A4E09"/>
    <w:rsid w:val="003A58B8"/>
    <w:rsid w:val="003A5B07"/>
    <w:rsid w:val="003A5E45"/>
    <w:rsid w:val="003A66E1"/>
    <w:rsid w:val="003A6CBE"/>
    <w:rsid w:val="003A73BD"/>
    <w:rsid w:val="003A7599"/>
    <w:rsid w:val="003B17E2"/>
    <w:rsid w:val="003B1B34"/>
    <w:rsid w:val="003B26BD"/>
    <w:rsid w:val="003B3136"/>
    <w:rsid w:val="003B3227"/>
    <w:rsid w:val="003B40BE"/>
    <w:rsid w:val="003B41E8"/>
    <w:rsid w:val="003B43C9"/>
    <w:rsid w:val="003B46F1"/>
    <w:rsid w:val="003B4A68"/>
    <w:rsid w:val="003B4B98"/>
    <w:rsid w:val="003B4F41"/>
    <w:rsid w:val="003B5974"/>
    <w:rsid w:val="003B5A43"/>
    <w:rsid w:val="003B5C40"/>
    <w:rsid w:val="003B6852"/>
    <w:rsid w:val="003B69CE"/>
    <w:rsid w:val="003B736C"/>
    <w:rsid w:val="003B7B42"/>
    <w:rsid w:val="003C0096"/>
    <w:rsid w:val="003C04FD"/>
    <w:rsid w:val="003C0A0F"/>
    <w:rsid w:val="003C0B0B"/>
    <w:rsid w:val="003C1528"/>
    <w:rsid w:val="003C1941"/>
    <w:rsid w:val="003C23A6"/>
    <w:rsid w:val="003C28B1"/>
    <w:rsid w:val="003C2B90"/>
    <w:rsid w:val="003C2E4A"/>
    <w:rsid w:val="003C32BD"/>
    <w:rsid w:val="003C3572"/>
    <w:rsid w:val="003C4278"/>
    <w:rsid w:val="003C4744"/>
    <w:rsid w:val="003C4F70"/>
    <w:rsid w:val="003C4FF1"/>
    <w:rsid w:val="003C70F3"/>
    <w:rsid w:val="003C7555"/>
    <w:rsid w:val="003C77C6"/>
    <w:rsid w:val="003D0427"/>
    <w:rsid w:val="003D1E81"/>
    <w:rsid w:val="003D271C"/>
    <w:rsid w:val="003D3A55"/>
    <w:rsid w:val="003D4711"/>
    <w:rsid w:val="003D5261"/>
    <w:rsid w:val="003D559A"/>
    <w:rsid w:val="003D584C"/>
    <w:rsid w:val="003D5C64"/>
    <w:rsid w:val="003D6BB6"/>
    <w:rsid w:val="003D71C6"/>
    <w:rsid w:val="003D7A45"/>
    <w:rsid w:val="003E098B"/>
    <w:rsid w:val="003E10C0"/>
    <w:rsid w:val="003E1440"/>
    <w:rsid w:val="003E282F"/>
    <w:rsid w:val="003E3537"/>
    <w:rsid w:val="003E3A56"/>
    <w:rsid w:val="003E3E4F"/>
    <w:rsid w:val="003E4320"/>
    <w:rsid w:val="003E50DB"/>
    <w:rsid w:val="003E5533"/>
    <w:rsid w:val="003E58A6"/>
    <w:rsid w:val="003E5928"/>
    <w:rsid w:val="003E66BD"/>
    <w:rsid w:val="003E6981"/>
    <w:rsid w:val="003E7F2F"/>
    <w:rsid w:val="003F0EC5"/>
    <w:rsid w:val="003F0F21"/>
    <w:rsid w:val="003F1F48"/>
    <w:rsid w:val="003F226E"/>
    <w:rsid w:val="003F25F2"/>
    <w:rsid w:val="003F2658"/>
    <w:rsid w:val="003F2CDA"/>
    <w:rsid w:val="003F2FB3"/>
    <w:rsid w:val="003F4946"/>
    <w:rsid w:val="003F4961"/>
    <w:rsid w:val="003F4F2B"/>
    <w:rsid w:val="003F5D16"/>
    <w:rsid w:val="003F6FEC"/>
    <w:rsid w:val="003F7512"/>
    <w:rsid w:val="003F7E58"/>
    <w:rsid w:val="00400820"/>
    <w:rsid w:val="0040111C"/>
    <w:rsid w:val="0040288D"/>
    <w:rsid w:val="00403F46"/>
    <w:rsid w:val="0040422B"/>
    <w:rsid w:val="00404C8F"/>
    <w:rsid w:val="00405184"/>
    <w:rsid w:val="00405DC2"/>
    <w:rsid w:val="0040758D"/>
    <w:rsid w:val="00412F8D"/>
    <w:rsid w:val="00413210"/>
    <w:rsid w:val="00413BC8"/>
    <w:rsid w:val="00414170"/>
    <w:rsid w:val="00414513"/>
    <w:rsid w:val="00415A77"/>
    <w:rsid w:val="00416180"/>
    <w:rsid w:val="00416E97"/>
    <w:rsid w:val="004179DC"/>
    <w:rsid w:val="00422719"/>
    <w:rsid w:val="00422CE3"/>
    <w:rsid w:val="00422D79"/>
    <w:rsid w:val="004242D5"/>
    <w:rsid w:val="00425D35"/>
    <w:rsid w:val="00426792"/>
    <w:rsid w:val="0042684F"/>
    <w:rsid w:val="00427ABB"/>
    <w:rsid w:val="00430FAB"/>
    <w:rsid w:val="0043143E"/>
    <w:rsid w:val="00431ABD"/>
    <w:rsid w:val="00431B3B"/>
    <w:rsid w:val="00432AA3"/>
    <w:rsid w:val="004337FE"/>
    <w:rsid w:val="00433963"/>
    <w:rsid w:val="00433A79"/>
    <w:rsid w:val="00433E67"/>
    <w:rsid w:val="004343D4"/>
    <w:rsid w:val="00434EB7"/>
    <w:rsid w:val="00435749"/>
    <w:rsid w:val="00435AFD"/>
    <w:rsid w:val="00435D88"/>
    <w:rsid w:val="00435E11"/>
    <w:rsid w:val="00435EE6"/>
    <w:rsid w:val="004408C3"/>
    <w:rsid w:val="00440BED"/>
    <w:rsid w:val="004417CD"/>
    <w:rsid w:val="0044182B"/>
    <w:rsid w:val="00441DB3"/>
    <w:rsid w:val="004422AA"/>
    <w:rsid w:val="00442AD8"/>
    <w:rsid w:val="004431E0"/>
    <w:rsid w:val="004432BB"/>
    <w:rsid w:val="0044364A"/>
    <w:rsid w:val="0044381E"/>
    <w:rsid w:val="00443873"/>
    <w:rsid w:val="00444284"/>
    <w:rsid w:val="00444318"/>
    <w:rsid w:val="0044465A"/>
    <w:rsid w:val="00445352"/>
    <w:rsid w:val="0044584D"/>
    <w:rsid w:val="00445858"/>
    <w:rsid w:val="00445EAD"/>
    <w:rsid w:val="00446B7B"/>
    <w:rsid w:val="00447059"/>
    <w:rsid w:val="0044707B"/>
    <w:rsid w:val="00447FF2"/>
    <w:rsid w:val="00450107"/>
    <w:rsid w:val="00450FAA"/>
    <w:rsid w:val="00451B4A"/>
    <w:rsid w:val="004523DE"/>
    <w:rsid w:val="00452509"/>
    <w:rsid w:val="004526F7"/>
    <w:rsid w:val="004532E7"/>
    <w:rsid w:val="004539C0"/>
    <w:rsid w:val="00453AA9"/>
    <w:rsid w:val="00453E24"/>
    <w:rsid w:val="00453E86"/>
    <w:rsid w:val="00453F22"/>
    <w:rsid w:val="004540B1"/>
    <w:rsid w:val="004552B2"/>
    <w:rsid w:val="0045530F"/>
    <w:rsid w:val="00455958"/>
    <w:rsid w:val="00455DAB"/>
    <w:rsid w:val="00456F01"/>
    <w:rsid w:val="0045759D"/>
    <w:rsid w:val="00457F97"/>
    <w:rsid w:val="00460518"/>
    <w:rsid w:val="00460DFC"/>
    <w:rsid w:val="004610BF"/>
    <w:rsid w:val="00461394"/>
    <w:rsid w:val="00461D77"/>
    <w:rsid w:val="00461EC5"/>
    <w:rsid w:val="00463524"/>
    <w:rsid w:val="00463F71"/>
    <w:rsid w:val="004641BD"/>
    <w:rsid w:val="00464ACB"/>
    <w:rsid w:val="00464E81"/>
    <w:rsid w:val="00465C44"/>
    <w:rsid w:val="00465F75"/>
    <w:rsid w:val="00466339"/>
    <w:rsid w:val="00466C56"/>
    <w:rsid w:val="00467061"/>
    <w:rsid w:val="00467351"/>
    <w:rsid w:val="0046789D"/>
    <w:rsid w:val="00470A36"/>
    <w:rsid w:val="00471D79"/>
    <w:rsid w:val="00471F90"/>
    <w:rsid w:val="00471FDF"/>
    <w:rsid w:val="00472F73"/>
    <w:rsid w:val="00473BA7"/>
    <w:rsid w:val="00474425"/>
    <w:rsid w:val="00474CDE"/>
    <w:rsid w:val="0047513B"/>
    <w:rsid w:val="00475766"/>
    <w:rsid w:val="00475777"/>
    <w:rsid w:val="00476087"/>
    <w:rsid w:val="00476106"/>
    <w:rsid w:val="0047630A"/>
    <w:rsid w:val="004768AE"/>
    <w:rsid w:val="004768FC"/>
    <w:rsid w:val="00477EA1"/>
    <w:rsid w:val="00477F45"/>
    <w:rsid w:val="004800D3"/>
    <w:rsid w:val="004802E3"/>
    <w:rsid w:val="0048117D"/>
    <w:rsid w:val="00481B76"/>
    <w:rsid w:val="00482312"/>
    <w:rsid w:val="00482854"/>
    <w:rsid w:val="00484051"/>
    <w:rsid w:val="00484F92"/>
    <w:rsid w:val="00485A75"/>
    <w:rsid w:val="004860E5"/>
    <w:rsid w:val="0048652A"/>
    <w:rsid w:val="00486835"/>
    <w:rsid w:val="004868C1"/>
    <w:rsid w:val="00487478"/>
    <w:rsid w:val="00487771"/>
    <w:rsid w:val="0049083E"/>
    <w:rsid w:val="00491633"/>
    <w:rsid w:val="004919D8"/>
    <w:rsid w:val="00491DB1"/>
    <w:rsid w:val="004923E6"/>
    <w:rsid w:val="004925CB"/>
    <w:rsid w:val="004952A0"/>
    <w:rsid w:val="00495980"/>
    <w:rsid w:val="004963A7"/>
    <w:rsid w:val="0049640C"/>
    <w:rsid w:val="00497521"/>
    <w:rsid w:val="004975D3"/>
    <w:rsid w:val="004A07A4"/>
    <w:rsid w:val="004A07BB"/>
    <w:rsid w:val="004A123B"/>
    <w:rsid w:val="004A141C"/>
    <w:rsid w:val="004A14EA"/>
    <w:rsid w:val="004A16FD"/>
    <w:rsid w:val="004A1719"/>
    <w:rsid w:val="004A1D7F"/>
    <w:rsid w:val="004A1EEA"/>
    <w:rsid w:val="004A2B2B"/>
    <w:rsid w:val="004A36CA"/>
    <w:rsid w:val="004A3992"/>
    <w:rsid w:val="004A5576"/>
    <w:rsid w:val="004A597A"/>
    <w:rsid w:val="004A5BFB"/>
    <w:rsid w:val="004A5D10"/>
    <w:rsid w:val="004A6411"/>
    <w:rsid w:val="004A657E"/>
    <w:rsid w:val="004A6DDC"/>
    <w:rsid w:val="004A7A58"/>
    <w:rsid w:val="004B04F7"/>
    <w:rsid w:val="004B0F74"/>
    <w:rsid w:val="004B10DF"/>
    <w:rsid w:val="004B2289"/>
    <w:rsid w:val="004B2D43"/>
    <w:rsid w:val="004B4015"/>
    <w:rsid w:val="004B412E"/>
    <w:rsid w:val="004B4289"/>
    <w:rsid w:val="004B4491"/>
    <w:rsid w:val="004B456B"/>
    <w:rsid w:val="004B45DE"/>
    <w:rsid w:val="004B533F"/>
    <w:rsid w:val="004B55AB"/>
    <w:rsid w:val="004B5D86"/>
    <w:rsid w:val="004B60D0"/>
    <w:rsid w:val="004B682F"/>
    <w:rsid w:val="004B691B"/>
    <w:rsid w:val="004B7BB6"/>
    <w:rsid w:val="004C00F8"/>
    <w:rsid w:val="004C0357"/>
    <w:rsid w:val="004C1A83"/>
    <w:rsid w:val="004C235E"/>
    <w:rsid w:val="004C29B9"/>
    <w:rsid w:val="004C2F1D"/>
    <w:rsid w:val="004C3EF7"/>
    <w:rsid w:val="004C415F"/>
    <w:rsid w:val="004C422C"/>
    <w:rsid w:val="004C5A25"/>
    <w:rsid w:val="004C640D"/>
    <w:rsid w:val="004C6460"/>
    <w:rsid w:val="004C69C3"/>
    <w:rsid w:val="004C7043"/>
    <w:rsid w:val="004C7059"/>
    <w:rsid w:val="004C71A7"/>
    <w:rsid w:val="004C71B4"/>
    <w:rsid w:val="004C7262"/>
    <w:rsid w:val="004C73C3"/>
    <w:rsid w:val="004C762E"/>
    <w:rsid w:val="004D016C"/>
    <w:rsid w:val="004D0AA1"/>
    <w:rsid w:val="004D1198"/>
    <w:rsid w:val="004D12D6"/>
    <w:rsid w:val="004D1B2B"/>
    <w:rsid w:val="004D20DB"/>
    <w:rsid w:val="004D2A73"/>
    <w:rsid w:val="004D39AD"/>
    <w:rsid w:val="004D3EF9"/>
    <w:rsid w:val="004D3F10"/>
    <w:rsid w:val="004D47B2"/>
    <w:rsid w:val="004D4928"/>
    <w:rsid w:val="004D4C71"/>
    <w:rsid w:val="004D5005"/>
    <w:rsid w:val="004D527E"/>
    <w:rsid w:val="004D6274"/>
    <w:rsid w:val="004D6599"/>
    <w:rsid w:val="004D69F7"/>
    <w:rsid w:val="004D78C8"/>
    <w:rsid w:val="004D79BA"/>
    <w:rsid w:val="004E04C5"/>
    <w:rsid w:val="004E0941"/>
    <w:rsid w:val="004E0CC8"/>
    <w:rsid w:val="004E0E99"/>
    <w:rsid w:val="004E20A6"/>
    <w:rsid w:val="004E2230"/>
    <w:rsid w:val="004E2248"/>
    <w:rsid w:val="004E226B"/>
    <w:rsid w:val="004E23C8"/>
    <w:rsid w:val="004E3DEA"/>
    <w:rsid w:val="004E44FD"/>
    <w:rsid w:val="004E49EF"/>
    <w:rsid w:val="004E4AC0"/>
    <w:rsid w:val="004E5347"/>
    <w:rsid w:val="004E53A5"/>
    <w:rsid w:val="004E5590"/>
    <w:rsid w:val="004E5830"/>
    <w:rsid w:val="004E5AD9"/>
    <w:rsid w:val="004E63E6"/>
    <w:rsid w:val="004E6918"/>
    <w:rsid w:val="004E6939"/>
    <w:rsid w:val="004E6DF7"/>
    <w:rsid w:val="004F1348"/>
    <w:rsid w:val="004F19B6"/>
    <w:rsid w:val="004F2070"/>
    <w:rsid w:val="004F2A78"/>
    <w:rsid w:val="004F3683"/>
    <w:rsid w:val="004F43DA"/>
    <w:rsid w:val="004F46A4"/>
    <w:rsid w:val="004F4DB6"/>
    <w:rsid w:val="004F5F56"/>
    <w:rsid w:val="004F660E"/>
    <w:rsid w:val="004F6878"/>
    <w:rsid w:val="004F69D1"/>
    <w:rsid w:val="004F6F5D"/>
    <w:rsid w:val="004F7242"/>
    <w:rsid w:val="004F78B1"/>
    <w:rsid w:val="004F790C"/>
    <w:rsid w:val="004F7FC9"/>
    <w:rsid w:val="005001EF"/>
    <w:rsid w:val="00500854"/>
    <w:rsid w:val="0050109F"/>
    <w:rsid w:val="005027DD"/>
    <w:rsid w:val="00502A02"/>
    <w:rsid w:val="005042A9"/>
    <w:rsid w:val="0050468F"/>
    <w:rsid w:val="005055DB"/>
    <w:rsid w:val="00506E44"/>
    <w:rsid w:val="00506FCB"/>
    <w:rsid w:val="0050760D"/>
    <w:rsid w:val="005076F2"/>
    <w:rsid w:val="005108C5"/>
    <w:rsid w:val="00510E04"/>
    <w:rsid w:val="005113CD"/>
    <w:rsid w:val="00511E4A"/>
    <w:rsid w:val="005132FD"/>
    <w:rsid w:val="005133C1"/>
    <w:rsid w:val="00513CF7"/>
    <w:rsid w:val="0051424B"/>
    <w:rsid w:val="005143DF"/>
    <w:rsid w:val="00514EC5"/>
    <w:rsid w:val="005156EE"/>
    <w:rsid w:val="00515855"/>
    <w:rsid w:val="005158F2"/>
    <w:rsid w:val="00515EA5"/>
    <w:rsid w:val="00515EF6"/>
    <w:rsid w:val="00516078"/>
    <w:rsid w:val="00516D1A"/>
    <w:rsid w:val="00517943"/>
    <w:rsid w:val="00521006"/>
    <w:rsid w:val="005216B1"/>
    <w:rsid w:val="00521885"/>
    <w:rsid w:val="00522F9B"/>
    <w:rsid w:val="0052301E"/>
    <w:rsid w:val="005232E3"/>
    <w:rsid w:val="00523A89"/>
    <w:rsid w:val="0052511B"/>
    <w:rsid w:val="0052512B"/>
    <w:rsid w:val="005253B1"/>
    <w:rsid w:val="005253DF"/>
    <w:rsid w:val="005255E1"/>
    <w:rsid w:val="005259EE"/>
    <w:rsid w:val="00525C4B"/>
    <w:rsid w:val="005267A7"/>
    <w:rsid w:val="00526A62"/>
    <w:rsid w:val="00526D05"/>
    <w:rsid w:val="0053054C"/>
    <w:rsid w:val="00530D14"/>
    <w:rsid w:val="00530F86"/>
    <w:rsid w:val="00531103"/>
    <w:rsid w:val="00531158"/>
    <w:rsid w:val="00531205"/>
    <w:rsid w:val="005314B3"/>
    <w:rsid w:val="0053155E"/>
    <w:rsid w:val="00531A53"/>
    <w:rsid w:val="00531ADB"/>
    <w:rsid w:val="00532507"/>
    <w:rsid w:val="00533722"/>
    <w:rsid w:val="00533F5E"/>
    <w:rsid w:val="00534025"/>
    <w:rsid w:val="0053423C"/>
    <w:rsid w:val="00534B96"/>
    <w:rsid w:val="0053668C"/>
    <w:rsid w:val="00536CD2"/>
    <w:rsid w:val="00536D0B"/>
    <w:rsid w:val="00537665"/>
    <w:rsid w:val="0054048F"/>
    <w:rsid w:val="00540691"/>
    <w:rsid w:val="00540DCB"/>
    <w:rsid w:val="00540DD8"/>
    <w:rsid w:val="005410BD"/>
    <w:rsid w:val="0054137D"/>
    <w:rsid w:val="005418F5"/>
    <w:rsid w:val="00541ADB"/>
    <w:rsid w:val="00542986"/>
    <w:rsid w:val="00544453"/>
    <w:rsid w:val="005449E6"/>
    <w:rsid w:val="005457F9"/>
    <w:rsid w:val="005460CC"/>
    <w:rsid w:val="00546641"/>
    <w:rsid w:val="00546773"/>
    <w:rsid w:val="00547CC9"/>
    <w:rsid w:val="00550093"/>
    <w:rsid w:val="0055032B"/>
    <w:rsid w:val="00550332"/>
    <w:rsid w:val="00550973"/>
    <w:rsid w:val="00550A6F"/>
    <w:rsid w:val="00550B9C"/>
    <w:rsid w:val="00551FE2"/>
    <w:rsid w:val="0055203C"/>
    <w:rsid w:val="00552EB9"/>
    <w:rsid w:val="00553372"/>
    <w:rsid w:val="00553CEA"/>
    <w:rsid w:val="00555E60"/>
    <w:rsid w:val="00555F4D"/>
    <w:rsid w:val="00556272"/>
    <w:rsid w:val="005562FE"/>
    <w:rsid w:val="00556443"/>
    <w:rsid w:val="00556FCB"/>
    <w:rsid w:val="00557046"/>
    <w:rsid w:val="0055753B"/>
    <w:rsid w:val="00557E2B"/>
    <w:rsid w:val="00560EA8"/>
    <w:rsid w:val="005611C5"/>
    <w:rsid w:val="005612D5"/>
    <w:rsid w:val="00561B59"/>
    <w:rsid w:val="00561C1A"/>
    <w:rsid w:val="005623D5"/>
    <w:rsid w:val="0056371B"/>
    <w:rsid w:val="00563B28"/>
    <w:rsid w:val="00563E09"/>
    <w:rsid w:val="0056441E"/>
    <w:rsid w:val="00564A4B"/>
    <w:rsid w:val="00566625"/>
    <w:rsid w:val="00567D10"/>
    <w:rsid w:val="005705E4"/>
    <w:rsid w:val="0057068B"/>
    <w:rsid w:val="0057091E"/>
    <w:rsid w:val="00572244"/>
    <w:rsid w:val="00572380"/>
    <w:rsid w:val="005724C1"/>
    <w:rsid w:val="00572768"/>
    <w:rsid w:val="005727A3"/>
    <w:rsid w:val="00572A15"/>
    <w:rsid w:val="005739C8"/>
    <w:rsid w:val="00573A4E"/>
    <w:rsid w:val="005743D3"/>
    <w:rsid w:val="005749D4"/>
    <w:rsid w:val="0057509E"/>
    <w:rsid w:val="0057550F"/>
    <w:rsid w:val="00575DBD"/>
    <w:rsid w:val="00576F57"/>
    <w:rsid w:val="00577636"/>
    <w:rsid w:val="005777C0"/>
    <w:rsid w:val="0058019B"/>
    <w:rsid w:val="005810F7"/>
    <w:rsid w:val="00581237"/>
    <w:rsid w:val="005814D3"/>
    <w:rsid w:val="00581C5A"/>
    <w:rsid w:val="00581F9E"/>
    <w:rsid w:val="0058241D"/>
    <w:rsid w:val="00582517"/>
    <w:rsid w:val="00582628"/>
    <w:rsid w:val="005833BE"/>
    <w:rsid w:val="005835D6"/>
    <w:rsid w:val="005839F4"/>
    <w:rsid w:val="00583AE6"/>
    <w:rsid w:val="00583BA5"/>
    <w:rsid w:val="00584027"/>
    <w:rsid w:val="005844E5"/>
    <w:rsid w:val="00586652"/>
    <w:rsid w:val="00586704"/>
    <w:rsid w:val="00586DA9"/>
    <w:rsid w:val="005874AE"/>
    <w:rsid w:val="00587546"/>
    <w:rsid w:val="00587AC5"/>
    <w:rsid w:val="005900FA"/>
    <w:rsid w:val="00590FEE"/>
    <w:rsid w:val="00591C03"/>
    <w:rsid w:val="00591CCA"/>
    <w:rsid w:val="00592734"/>
    <w:rsid w:val="00592AA8"/>
    <w:rsid w:val="00592B86"/>
    <w:rsid w:val="005932FC"/>
    <w:rsid w:val="00593E0C"/>
    <w:rsid w:val="00593E31"/>
    <w:rsid w:val="0059501E"/>
    <w:rsid w:val="005950A5"/>
    <w:rsid w:val="00595C58"/>
    <w:rsid w:val="00595F90"/>
    <w:rsid w:val="005960F5"/>
    <w:rsid w:val="005966E8"/>
    <w:rsid w:val="005968B6"/>
    <w:rsid w:val="00597983"/>
    <w:rsid w:val="00597D37"/>
    <w:rsid w:val="005A1160"/>
    <w:rsid w:val="005A1AF3"/>
    <w:rsid w:val="005A242C"/>
    <w:rsid w:val="005A2632"/>
    <w:rsid w:val="005A3027"/>
    <w:rsid w:val="005A38D0"/>
    <w:rsid w:val="005A3E84"/>
    <w:rsid w:val="005A3EA5"/>
    <w:rsid w:val="005A5433"/>
    <w:rsid w:val="005A5C13"/>
    <w:rsid w:val="005A60C7"/>
    <w:rsid w:val="005A6BB7"/>
    <w:rsid w:val="005A6E77"/>
    <w:rsid w:val="005A7377"/>
    <w:rsid w:val="005B224C"/>
    <w:rsid w:val="005B25C2"/>
    <w:rsid w:val="005B2D98"/>
    <w:rsid w:val="005B3024"/>
    <w:rsid w:val="005B39B1"/>
    <w:rsid w:val="005B39F8"/>
    <w:rsid w:val="005B5989"/>
    <w:rsid w:val="005B5DA3"/>
    <w:rsid w:val="005B614B"/>
    <w:rsid w:val="005B6503"/>
    <w:rsid w:val="005B67A5"/>
    <w:rsid w:val="005B688D"/>
    <w:rsid w:val="005B6BAC"/>
    <w:rsid w:val="005C054F"/>
    <w:rsid w:val="005C13E0"/>
    <w:rsid w:val="005C1490"/>
    <w:rsid w:val="005C1864"/>
    <w:rsid w:val="005C1D79"/>
    <w:rsid w:val="005C1E96"/>
    <w:rsid w:val="005C24BF"/>
    <w:rsid w:val="005C2623"/>
    <w:rsid w:val="005C2B70"/>
    <w:rsid w:val="005C2B9C"/>
    <w:rsid w:val="005C31B6"/>
    <w:rsid w:val="005C359F"/>
    <w:rsid w:val="005C398A"/>
    <w:rsid w:val="005C3BC0"/>
    <w:rsid w:val="005C4CA3"/>
    <w:rsid w:val="005C4DC0"/>
    <w:rsid w:val="005C4E5B"/>
    <w:rsid w:val="005C4E62"/>
    <w:rsid w:val="005C4FA1"/>
    <w:rsid w:val="005C66FE"/>
    <w:rsid w:val="005C6AEF"/>
    <w:rsid w:val="005C756F"/>
    <w:rsid w:val="005C7DDB"/>
    <w:rsid w:val="005D07A6"/>
    <w:rsid w:val="005D0BC4"/>
    <w:rsid w:val="005D0CE9"/>
    <w:rsid w:val="005D15B5"/>
    <w:rsid w:val="005D1C9A"/>
    <w:rsid w:val="005D1E3A"/>
    <w:rsid w:val="005D2E6C"/>
    <w:rsid w:val="005D3198"/>
    <w:rsid w:val="005D3A42"/>
    <w:rsid w:val="005D3FC2"/>
    <w:rsid w:val="005D4542"/>
    <w:rsid w:val="005D4DCF"/>
    <w:rsid w:val="005D5670"/>
    <w:rsid w:val="005D6117"/>
    <w:rsid w:val="005D6A0B"/>
    <w:rsid w:val="005D6A8E"/>
    <w:rsid w:val="005D7748"/>
    <w:rsid w:val="005E18D4"/>
    <w:rsid w:val="005E1963"/>
    <w:rsid w:val="005E1A8A"/>
    <w:rsid w:val="005E20D1"/>
    <w:rsid w:val="005E3BFE"/>
    <w:rsid w:val="005E3FE5"/>
    <w:rsid w:val="005E423C"/>
    <w:rsid w:val="005E42D0"/>
    <w:rsid w:val="005E50FE"/>
    <w:rsid w:val="005E5A32"/>
    <w:rsid w:val="005E5B40"/>
    <w:rsid w:val="005E5E9D"/>
    <w:rsid w:val="005E66B4"/>
    <w:rsid w:val="005E6E8E"/>
    <w:rsid w:val="005E7FE9"/>
    <w:rsid w:val="005F01AB"/>
    <w:rsid w:val="005F0293"/>
    <w:rsid w:val="005F08EB"/>
    <w:rsid w:val="005F0E7F"/>
    <w:rsid w:val="005F11C1"/>
    <w:rsid w:val="005F2364"/>
    <w:rsid w:val="005F25F2"/>
    <w:rsid w:val="005F2674"/>
    <w:rsid w:val="005F2AEA"/>
    <w:rsid w:val="005F2CE4"/>
    <w:rsid w:val="005F30E4"/>
    <w:rsid w:val="005F334D"/>
    <w:rsid w:val="005F3B9B"/>
    <w:rsid w:val="005F438D"/>
    <w:rsid w:val="005F45B7"/>
    <w:rsid w:val="005F4BF8"/>
    <w:rsid w:val="005F4D59"/>
    <w:rsid w:val="005F506E"/>
    <w:rsid w:val="005F67F2"/>
    <w:rsid w:val="005F6AEB"/>
    <w:rsid w:val="005F6B7C"/>
    <w:rsid w:val="005F6FE2"/>
    <w:rsid w:val="005F7D3F"/>
    <w:rsid w:val="006004A9"/>
    <w:rsid w:val="0060077F"/>
    <w:rsid w:val="00601240"/>
    <w:rsid w:val="006013AC"/>
    <w:rsid w:val="006013AD"/>
    <w:rsid w:val="00604671"/>
    <w:rsid w:val="00605417"/>
    <w:rsid w:val="00605BD0"/>
    <w:rsid w:val="00605C69"/>
    <w:rsid w:val="006062F0"/>
    <w:rsid w:val="00606C17"/>
    <w:rsid w:val="00606F82"/>
    <w:rsid w:val="006072A0"/>
    <w:rsid w:val="00607339"/>
    <w:rsid w:val="006102C3"/>
    <w:rsid w:val="00610659"/>
    <w:rsid w:val="00610B99"/>
    <w:rsid w:val="00611A96"/>
    <w:rsid w:val="00611B35"/>
    <w:rsid w:val="00611C2D"/>
    <w:rsid w:val="00611E82"/>
    <w:rsid w:val="00611F9D"/>
    <w:rsid w:val="00611FB6"/>
    <w:rsid w:val="00612091"/>
    <w:rsid w:val="00612203"/>
    <w:rsid w:val="00612395"/>
    <w:rsid w:val="00612806"/>
    <w:rsid w:val="00613357"/>
    <w:rsid w:val="006140BD"/>
    <w:rsid w:val="00614B0E"/>
    <w:rsid w:val="006155AF"/>
    <w:rsid w:val="00615A95"/>
    <w:rsid w:val="00615F33"/>
    <w:rsid w:val="00615FDD"/>
    <w:rsid w:val="00616286"/>
    <w:rsid w:val="006168B5"/>
    <w:rsid w:val="00616A94"/>
    <w:rsid w:val="00620178"/>
    <w:rsid w:val="0062082C"/>
    <w:rsid w:val="006209CA"/>
    <w:rsid w:val="00620D5E"/>
    <w:rsid w:val="00620EB1"/>
    <w:rsid w:val="006213B2"/>
    <w:rsid w:val="006219FE"/>
    <w:rsid w:val="00621AD8"/>
    <w:rsid w:val="00623C7D"/>
    <w:rsid w:val="00623C93"/>
    <w:rsid w:val="00625ADE"/>
    <w:rsid w:val="00625B24"/>
    <w:rsid w:val="00625B95"/>
    <w:rsid w:val="00626AA6"/>
    <w:rsid w:val="006273F2"/>
    <w:rsid w:val="0062744A"/>
    <w:rsid w:val="00627595"/>
    <w:rsid w:val="00631052"/>
    <w:rsid w:val="00631F18"/>
    <w:rsid w:val="00631FA0"/>
    <w:rsid w:val="006326EA"/>
    <w:rsid w:val="0063289C"/>
    <w:rsid w:val="00632AFC"/>
    <w:rsid w:val="006330FA"/>
    <w:rsid w:val="00633871"/>
    <w:rsid w:val="006338E8"/>
    <w:rsid w:val="00634469"/>
    <w:rsid w:val="00634DC2"/>
    <w:rsid w:val="00637C87"/>
    <w:rsid w:val="00637CB0"/>
    <w:rsid w:val="00637D2D"/>
    <w:rsid w:val="00637FF2"/>
    <w:rsid w:val="006407F6"/>
    <w:rsid w:val="00640D75"/>
    <w:rsid w:val="00640DBA"/>
    <w:rsid w:val="00640FA2"/>
    <w:rsid w:val="00641469"/>
    <w:rsid w:val="00641A27"/>
    <w:rsid w:val="006425D2"/>
    <w:rsid w:val="006429A4"/>
    <w:rsid w:val="00642B41"/>
    <w:rsid w:val="00643343"/>
    <w:rsid w:val="00643ADC"/>
    <w:rsid w:val="00643C09"/>
    <w:rsid w:val="00643DEF"/>
    <w:rsid w:val="0064401C"/>
    <w:rsid w:val="006451F1"/>
    <w:rsid w:val="00645432"/>
    <w:rsid w:val="00645B4F"/>
    <w:rsid w:val="00646CF8"/>
    <w:rsid w:val="00646D88"/>
    <w:rsid w:val="006474E8"/>
    <w:rsid w:val="0065134C"/>
    <w:rsid w:val="0065169B"/>
    <w:rsid w:val="00651DB0"/>
    <w:rsid w:val="00652AF3"/>
    <w:rsid w:val="006535D3"/>
    <w:rsid w:val="006558E1"/>
    <w:rsid w:val="00655F7C"/>
    <w:rsid w:val="006574EC"/>
    <w:rsid w:val="00660384"/>
    <w:rsid w:val="00660B34"/>
    <w:rsid w:val="00660CCE"/>
    <w:rsid w:val="00660E67"/>
    <w:rsid w:val="0066138E"/>
    <w:rsid w:val="0066358B"/>
    <w:rsid w:val="00663719"/>
    <w:rsid w:val="00664011"/>
    <w:rsid w:val="006645CF"/>
    <w:rsid w:val="006646AA"/>
    <w:rsid w:val="00664787"/>
    <w:rsid w:val="00664CF9"/>
    <w:rsid w:val="00667608"/>
    <w:rsid w:val="0067082C"/>
    <w:rsid w:val="00670FF2"/>
    <w:rsid w:val="0067117F"/>
    <w:rsid w:val="0067221D"/>
    <w:rsid w:val="006728C6"/>
    <w:rsid w:val="00672C9C"/>
    <w:rsid w:val="0067301B"/>
    <w:rsid w:val="006733CA"/>
    <w:rsid w:val="00673E8F"/>
    <w:rsid w:val="0067437B"/>
    <w:rsid w:val="00674504"/>
    <w:rsid w:val="0067459B"/>
    <w:rsid w:val="006748EC"/>
    <w:rsid w:val="00674A96"/>
    <w:rsid w:val="00674BD2"/>
    <w:rsid w:val="006758A6"/>
    <w:rsid w:val="00675A7D"/>
    <w:rsid w:val="00675B10"/>
    <w:rsid w:val="00675EBF"/>
    <w:rsid w:val="006767E9"/>
    <w:rsid w:val="00676FB2"/>
    <w:rsid w:val="00677452"/>
    <w:rsid w:val="0067786C"/>
    <w:rsid w:val="0068058C"/>
    <w:rsid w:val="00680DE3"/>
    <w:rsid w:val="0068115D"/>
    <w:rsid w:val="00681410"/>
    <w:rsid w:val="00681F93"/>
    <w:rsid w:val="00682889"/>
    <w:rsid w:val="00682950"/>
    <w:rsid w:val="00683593"/>
    <w:rsid w:val="00683739"/>
    <w:rsid w:val="006838FA"/>
    <w:rsid w:val="00683950"/>
    <w:rsid w:val="00684C21"/>
    <w:rsid w:val="006853ED"/>
    <w:rsid w:val="006859BB"/>
    <w:rsid w:val="006870BD"/>
    <w:rsid w:val="006874DE"/>
    <w:rsid w:val="00687AD6"/>
    <w:rsid w:val="00690157"/>
    <w:rsid w:val="00690333"/>
    <w:rsid w:val="006906EB"/>
    <w:rsid w:val="00690CF8"/>
    <w:rsid w:val="0069129B"/>
    <w:rsid w:val="00691541"/>
    <w:rsid w:val="006919BA"/>
    <w:rsid w:val="00691E9E"/>
    <w:rsid w:val="00692C9B"/>
    <w:rsid w:val="006939A6"/>
    <w:rsid w:val="00693BEF"/>
    <w:rsid w:val="00694578"/>
    <w:rsid w:val="00694B85"/>
    <w:rsid w:val="00694BF9"/>
    <w:rsid w:val="00694FDD"/>
    <w:rsid w:val="006951F9"/>
    <w:rsid w:val="00695AA9"/>
    <w:rsid w:val="00695F1E"/>
    <w:rsid w:val="00696116"/>
    <w:rsid w:val="00696C4E"/>
    <w:rsid w:val="006976A7"/>
    <w:rsid w:val="00697D97"/>
    <w:rsid w:val="006A034C"/>
    <w:rsid w:val="006A07BA"/>
    <w:rsid w:val="006A0892"/>
    <w:rsid w:val="006A1195"/>
    <w:rsid w:val="006A13B6"/>
    <w:rsid w:val="006A1759"/>
    <w:rsid w:val="006A27E5"/>
    <w:rsid w:val="006A2F99"/>
    <w:rsid w:val="006A3699"/>
    <w:rsid w:val="006A490B"/>
    <w:rsid w:val="006A4B48"/>
    <w:rsid w:val="006A52CE"/>
    <w:rsid w:val="006A5895"/>
    <w:rsid w:val="006A5DA9"/>
    <w:rsid w:val="006A60D4"/>
    <w:rsid w:val="006A60F7"/>
    <w:rsid w:val="006A69C7"/>
    <w:rsid w:val="006A7354"/>
    <w:rsid w:val="006A74FD"/>
    <w:rsid w:val="006A78F0"/>
    <w:rsid w:val="006A7C8B"/>
    <w:rsid w:val="006A7E0F"/>
    <w:rsid w:val="006B0218"/>
    <w:rsid w:val="006B04FA"/>
    <w:rsid w:val="006B0AD5"/>
    <w:rsid w:val="006B0C04"/>
    <w:rsid w:val="006B148D"/>
    <w:rsid w:val="006B1AB6"/>
    <w:rsid w:val="006B1B3C"/>
    <w:rsid w:val="006B2227"/>
    <w:rsid w:val="006B2791"/>
    <w:rsid w:val="006B3013"/>
    <w:rsid w:val="006B30C6"/>
    <w:rsid w:val="006B32B8"/>
    <w:rsid w:val="006B33DC"/>
    <w:rsid w:val="006B3454"/>
    <w:rsid w:val="006B3A75"/>
    <w:rsid w:val="006B4768"/>
    <w:rsid w:val="006B48C3"/>
    <w:rsid w:val="006B4F7C"/>
    <w:rsid w:val="006B52BF"/>
    <w:rsid w:val="006B5600"/>
    <w:rsid w:val="006B60E3"/>
    <w:rsid w:val="006B6107"/>
    <w:rsid w:val="006B62AA"/>
    <w:rsid w:val="006B633B"/>
    <w:rsid w:val="006B63F1"/>
    <w:rsid w:val="006B6BDA"/>
    <w:rsid w:val="006B6F08"/>
    <w:rsid w:val="006B7822"/>
    <w:rsid w:val="006B7A35"/>
    <w:rsid w:val="006B7D48"/>
    <w:rsid w:val="006C024D"/>
    <w:rsid w:val="006C06B2"/>
    <w:rsid w:val="006C07DD"/>
    <w:rsid w:val="006C0F15"/>
    <w:rsid w:val="006C168B"/>
    <w:rsid w:val="006C2412"/>
    <w:rsid w:val="006C243F"/>
    <w:rsid w:val="006C2703"/>
    <w:rsid w:val="006C346C"/>
    <w:rsid w:val="006C3617"/>
    <w:rsid w:val="006C3A22"/>
    <w:rsid w:val="006C3BFA"/>
    <w:rsid w:val="006C4ADF"/>
    <w:rsid w:val="006C4DF2"/>
    <w:rsid w:val="006C5089"/>
    <w:rsid w:val="006C5350"/>
    <w:rsid w:val="006C5FE6"/>
    <w:rsid w:val="006C6006"/>
    <w:rsid w:val="006C686F"/>
    <w:rsid w:val="006C6BFD"/>
    <w:rsid w:val="006C74AC"/>
    <w:rsid w:val="006C7A65"/>
    <w:rsid w:val="006D05B0"/>
    <w:rsid w:val="006D08CF"/>
    <w:rsid w:val="006D0D46"/>
    <w:rsid w:val="006D0DD7"/>
    <w:rsid w:val="006D1222"/>
    <w:rsid w:val="006D152A"/>
    <w:rsid w:val="006D17DA"/>
    <w:rsid w:val="006D18CD"/>
    <w:rsid w:val="006D29ED"/>
    <w:rsid w:val="006D2AC6"/>
    <w:rsid w:val="006D3396"/>
    <w:rsid w:val="006D3C53"/>
    <w:rsid w:val="006D4246"/>
    <w:rsid w:val="006D4544"/>
    <w:rsid w:val="006D4600"/>
    <w:rsid w:val="006D479E"/>
    <w:rsid w:val="006D4C1E"/>
    <w:rsid w:val="006D4E3B"/>
    <w:rsid w:val="006D54BD"/>
    <w:rsid w:val="006D5D1D"/>
    <w:rsid w:val="006D65D2"/>
    <w:rsid w:val="006D69A6"/>
    <w:rsid w:val="006D6DC3"/>
    <w:rsid w:val="006D7095"/>
    <w:rsid w:val="006D750A"/>
    <w:rsid w:val="006D760C"/>
    <w:rsid w:val="006E02ED"/>
    <w:rsid w:val="006E0EAD"/>
    <w:rsid w:val="006E10E7"/>
    <w:rsid w:val="006E1301"/>
    <w:rsid w:val="006E1878"/>
    <w:rsid w:val="006E1C32"/>
    <w:rsid w:val="006E20F2"/>
    <w:rsid w:val="006E2F00"/>
    <w:rsid w:val="006E3FBB"/>
    <w:rsid w:val="006E4A52"/>
    <w:rsid w:val="006E4B65"/>
    <w:rsid w:val="006E5D80"/>
    <w:rsid w:val="006E5EF4"/>
    <w:rsid w:val="006E5F8A"/>
    <w:rsid w:val="006E611C"/>
    <w:rsid w:val="006E6ADE"/>
    <w:rsid w:val="006E6AEE"/>
    <w:rsid w:val="006E75FB"/>
    <w:rsid w:val="006E7D5B"/>
    <w:rsid w:val="006E7E3E"/>
    <w:rsid w:val="006F15C6"/>
    <w:rsid w:val="006F1B3B"/>
    <w:rsid w:val="006F1F6D"/>
    <w:rsid w:val="006F37D7"/>
    <w:rsid w:val="006F37EF"/>
    <w:rsid w:val="006F3ECC"/>
    <w:rsid w:val="006F4C2C"/>
    <w:rsid w:val="006F5432"/>
    <w:rsid w:val="006F66F1"/>
    <w:rsid w:val="006F7C6D"/>
    <w:rsid w:val="00700ABF"/>
    <w:rsid w:val="007010DB"/>
    <w:rsid w:val="007011BD"/>
    <w:rsid w:val="00701316"/>
    <w:rsid w:val="007013C1"/>
    <w:rsid w:val="0070169D"/>
    <w:rsid w:val="00701F8F"/>
    <w:rsid w:val="00702196"/>
    <w:rsid w:val="007025ED"/>
    <w:rsid w:val="007033EB"/>
    <w:rsid w:val="007034AD"/>
    <w:rsid w:val="00704778"/>
    <w:rsid w:val="00704F77"/>
    <w:rsid w:val="007052DA"/>
    <w:rsid w:val="00705DBC"/>
    <w:rsid w:val="00705F78"/>
    <w:rsid w:val="00706A84"/>
    <w:rsid w:val="00706E0D"/>
    <w:rsid w:val="00707384"/>
    <w:rsid w:val="007073AC"/>
    <w:rsid w:val="0070746D"/>
    <w:rsid w:val="0070793B"/>
    <w:rsid w:val="00707F47"/>
    <w:rsid w:val="00707FE0"/>
    <w:rsid w:val="00710487"/>
    <w:rsid w:val="0071056D"/>
    <w:rsid w:val="00710C8A"/>
    <w:rsid w:val="00712310"/>
    <w:rsid w:val="0071249D"/>
    <w:rsid w:val="0071267D"/>
    <w:rsid w:val="00712748"/>
    <w:rsid w:val="007131F8"/>
    <w:rsid w:val="00713827"/>
    <w:rsid w:val="00713AF1"/>
    <w:rsid w:val="00713F49"/>
    <w:rsid w:val="00714029"/>
    <w:rsid w:val="007141D8"/>
    <w:rsid w:val="007149FF"/>
    <w:rsid w:val="007156F0"/>
    <w:rsid w:val="0071595D"/>
    <w:rsid w:val="00715AE3"/>
    <w:rsid w:val="00715B7D"/>
    <w:rsid w:val="007163F1"/>
    <w:rsid w:val="00717A5C"/>
    <w:rsid w:val="00720829"/>
    <w:rsid w:val="007216A4"/>
    <w:rsid w:val="00721BE6"/>
    <w:rsid w:val="00721FA7"/>
    <w:rsid w:val="007222A4"/>
    <w:rsid w:val="00722B33"/>
    <w:rsid w:val="007230B5"/>
    <w:rsid w:val="007234DD"/>
    <w:rsid w:val="00723DE5"/>
    <w:rsid w:val="0072402C"/>
    <w:rsid w:val="00724480"/>
    <w:rsid w:val="007247FB"/>
    <w:rsid w:val="007249BD"/>
    <w:rsid w:val="0072664A"/>
    <w:rsid w:val="00727172"/>
    <w:rsid w:val="007277C2"/>
    <w:rsid w:val="0073081B"/>
    <w:rsid w:val="00730FD5"/>
    <w:rsid w:val="00732375"/>
    <w:rsid w:val="00732562"/>
    <w:rsid w:val="00732AF1"/>
    <w:rsid w:val="00732C6B"/>
    <w:rsid w:val="007330C6"/>
    <w:rsid w:val="00733196"/>
    <w:rsid w:val="0073361F"/>
    <w:rsid w:val="00733A8D"/>
    <w:rsid w:val="00733B2D"/>
    <w:rsid w:val="007345AE"/>
    <w:rsid w:val="00734640"/>
    <w:rsid w:val="007354F9"/>
    <w:rsid w:val="00735632"/>
    <w:rsid w:val="00735BD1"/>
    <w:rsid w:val="00736222"/>
    <w:rsid w:val="0073639C"/>
    <w:rsid w:val="0073648B"/>
    <w:rsid w:val="007367CA"/>
    <w:rsid w:val="00737547"/>
    <w:rsid w:val="00737652"/>
    <w:rsid w:val="00737703"/>
    <w:rsid w:val="007402F3"/>
    <w:rsid w:val="0074065A"/>
    <w:rsid w:val="00740846"/>
    <w:rsid w:val="00740997"/>
    <w:rsid w:val="00741B8C"/>
    <w:rsid w:val="0074286D"/>
    <w:rsid w:val="0074443B"/>
    <w:rsid w:val="00744587"/>
    <w:rsid w:val="00745189"/>
    <w:rsid w:val="00745818"/>
    <w:rsid w:val="007458EF"/>
    <w:rsid w:val="00745AD5"/>
    <w:rsid w:val="00745EB6"/>
    <w:rsid w:val="00746DF5"/>
    <w:rsid w:val="00747E0F"/>
    <w:rsid w:val="00747F54"/>
    <w:rsid w:val="007518B2"/>
    <w:rsid w:val="00751B93"/>
    <w:rsid w:val="00751D89"/>
    <w:rsid w:val="00751F8E"/>
    <w:rsid w:val="00752C61"/>
    <w:rsid w:val="0075345B"/>
    <w:rsid w:val="00753793"/>
    <w:rsid w:val="00753A63"/>
    <w:rsid w:val="0075429F"/>
    <w:rsid w:val="00754480"/>
    <w:rsid w:val="007545D2"/>
    <w:rsid w:val="00756164"/>
    <w:rsid w:val="00756EE3"/>
    <w:rsid w:val="00757495"/>
    <w:rsid w:val="00757BC3"/>
    <w:rsid w:val="007606DA"/>
    <w:rsid w:val="0076191A"/>
    <w:rsid w:val="00761969"/>
    <w:rsid w:val="007619E1"/>
    <w:rsid w:val="0076263A"/>
    <w:rsid w:val="007631E9"/>
    <w:rsid w:val="00763C39"/>
    <w:rsid w:val="00763DFD"/>
    <w:rsid w:val="0076404A"/>
    <w:rsid w:val="00764EA4"/>
    <w:rsid w:val="00764ECD"/>
    <w:rsid w:val="00765CB3"/>
    <w:rsid w:val="00765EBA"/>
    <w:rsid w:val="00766A0B"/>
    <w:rsid w:val="00766BC4"/>
    <w:rsid w:val="00766D6E"/>
    <w:rsid w:val="00767886"/>
    <w:rsid w:val="0077003A"/>
    <w:rsid w:val="00770690"/>
    <w:rsid w:val="00770CB1"/>
    <w:rsid w:val="00771FA7"/>
    <w:rsid w:val="007720D2"/>
    <w:rsid w:val="007725D6"/>
    <w:rsid w:val="00772904"/>
    <w:rsid w:val="00772ADA"/>
    <w:rsid w:val="00773B79"/>
    <w:rsid w:val="00773C53"/>
    <w:rsid w:val="00774195"/>
    <w:rsid w:val="00774783"/>
    <w:rsid w:val="00774834"/>
    <w:rsid w:val="00774C21"/>
    <w:rsid w:val="007759E1"/>
    <w:rsid w:val="00775BCD"/>
    <w:rsid w:val="00775D77"/>
    <w:rsid w:val="00776BA0"/>
    <w:rsid w:val="00777499"/>
    <w:rsid w:val="0078039A"/>
    <w:rsid w:val="00780753"/>
    <w:rsid w:val="007818C8"/>
    <w:rsid w:val="00782A85"/>
    <w:rsid w:val="00782ADF"/>
    <w:rsid w:val="007831E2"/>
    <w:rsid w:val="00783B78"/>
    <w:rsid w:val="00783FB2"/>
    <w:rsid w:val="007842A6"/>
    <w:rsid w:val="00784B84"/>
    <w:rsid w:val="00785001"/>
    <w:rsid w:val="007851C0"/>
    <w:rsid w:val="007852CF"/>
    <w:rsid w:val="0078697A"/>
    <w:rsid w:val="007871F1"/>
    <w:rsid w:val="007873DA"/>
    <w:rsid w:val="00787609"/>
    <w:rsid w:val="00790927"/>
    <w:rsid w:val="00791BE6"/>
    <w:rsid w:val="00792343"/>
    <w:rsid w:val="00792635"/>
    <w:rsid w:val="00793217"/>
    <w:rsid w:val="0079374A"/>
    <w:rsid w:val="0079415C"/>
    <w:rsid w:val="007954E2"/>
    <w:rsid w:val="00795C6B"/>
    <w:rsid w:val="00796E25"/>
    <w:rsid w:val="007972C9"/>
    <w:rsid w:val="007973EA"/>
    <w:rsid w:val="00797478"/>
    <w:rsid w:val="00797E59"/>
    <w:rsid w:val="007A034F"/>
    <w:rsid w:val="007A237A"/>
    <w:rsid w:val="007A23E8"/>
    <w:rsid w:val="007A2692"/>
    <w:rsid w:val="007A33BD"/>
    <w:rsid w:val="007A41E4"/>
    <w:rsid w:val="007A46CD"/>
    <w:rsid w:val="007A46E8"/>
    <w:rsid w:val="007A48E2"/>
    <w:rsid w:val="007A492D"/>
    <w:rsid w:val="007A4D52"/>
    <w:rsid w:val="007A62FB"/>
    <w:rsid w:val="007A63DA"/>
    <w:rsid w:val="007A680B"/>
    <w:rsid w:val="007A73A0"/>
    <w:rsid w:val="007A7C85"/>
    <w:rsid w:val="007B079F"/>
    <w:rsid w:val="007B2126"/>
    <w:rsid w:val="007B2AC3"/>
    <w:rsid w:val="007B2FE3"/>
    <w:rsid w:val="007B331F"/>
    <w:rsid w:val="007B46D5"/>
    <w:rsid w:val="007B4D6B"/>
    <w:rsid w:val="007B5574"/>
    <w:rsid w:val="007B55CC"/>
    <w:rsid w:val="007B59D5"/>
    <w:rsid w:val="007B5CC9"/>
    <w:rsid w:val="007B66A1"/>
    <w:rsid w:val="007B6D18"/>
    <w:rsid w:val="007B7BBB"/>
    <w:rsid w:val="007B7BDE"/>
    <w:rsid w:val="007C114E"/>
    <w:rsid w:val="007C1C29"/>
    <w:rsid w:val="007C25FF"/>
    <w:rsid w:val="007C26E7"/>
    <w:rsid w:val="007C27C4"/>
    <w:rsid w:val="007C2F24"/>
    <w:rsid w:val="007C3133"/>
    <w:rsid w:val="007C3626"/>
    <w:rsid w:val="007C3B26"/>
    <w:rsid w:val="007C4AE6"/>
    <w:rsid w:val="007C598C"/>
    <w:rsid w:val="007C5E5D"/>
    <w:rsid w:val="007C60EF"/>
    <w:rsid w:val="007C6D80"/>
    <w:rsid w:val="007C7064"/>
    <w:rsid w:val="007C733E"/>
    <w:rsid w:val="007C7363"/>
    <w:rsid w:val="007C7428"/>
    <w:rsid w:val="007C765D"/>
    <w:rsid w:val="007C7759"/>
    <w:rsid w:val="007C7E7A"/>
    <w:rsid w:val="007D068F"/>
    <w:rsid w:val="007D1A70"/>
    <w:rsid w:val="007D2374"/>
    <w:rsid w:val="007D2674"/>
    <w:rsid w:val="007D2997"/>
    <w:rsid w:val="007D35B2"/>
    <w:rsid w:val="007D516C"/>
    <w:rsid w:val="007D5292"/>
    <w:rsid w:val="007D56BE"/>
    <w:rsid w:val="007D5C92"/>
    <w:rsid w:val="007D6243"/>
    <w:rsid w:val="007D6AB7"/>
    <w:rsid w:val="007D73EA"/>
    <w:rsid w:val="007D78B4"/>
    <w:rsid w:val="007D7D0E"/>
    <w:rsid w:val="007E02EA"/>
    <w:rsid w:val="007E0381"/>
    <w:rsid w:val="007E06EA"/>
    <w:rsid w:val="007E1078"/>
    <w:rsid w:val="007E12AF"/>
    <w:rsid w:val="007E1945"/>
    <w:rsid w:val="007E254A"/>
    <w:rsid w:val="007E28DA"/>
    <w:rsid w:val="007E2A44"/>
    <w:rsid w:val="007E2D71"/>
    <w:rsid w:val="007E3B42"/>
    <w:rsid w:val="007E3CF2"/>
    <w:rsid w:val="007E47AE"/>
    <w:rsid w:val="007E50AC"/>
    <w:rsid w:val="007E554E"/>
    <w:rsid w:val="007E5A32"/>
    <w:rsid w:val="007E698E"/>
    <w:rsid w:val="007E7323"/>
    <w:rsid w:val="007F01F1"/>
    <w:rsid w:val="007F1D05"/>
    <w:rsid w:val="007F2CD9"/>
    <w:rsid w:val="007F323A"/>
    <w:rsid w:val="007F3C2F"/>
    <w:rsid w:val="007F3E66"/>
    <w:rsid w:val="007F40E6"/>
    <w:rsid w:val="007F448C"/>
    <w:rsid w:val="007F44FF"/>
    <w:rsid w:val="007F47DF"/>
    <w:rsid w:val="007F6C32"/>
    <w:rsid w:val="007F7DD7"/>
    <w:rsid w:val="008003DA"/>
    <w:rsid w:val="00800633"/>
    <w:rsid w:val="00800E45"/>
    <w:rsid w:val="00801167"/>
    <w:rsid w:val="00801305"/>
    <w:rsid w:val="008019BF"/>
    <w:rsid w:val="00801CE7"/>
    <w:rsid w:val="00802A18"/>
    <w:rsid w:val="00803065"/>
    <w:rsid w:val="00803657"/>
    <w:rsid w:val="00803AA5"/>
    <w:rsid w:val="00803C4B"/>
    <w:rsid w:val="008042BA"/>
    <w:rsid w:val="0080443E"/>
    <w:rsid w:val="00804562"/>
    <w:rsid w:val="00804C73"/>
    <w:rsid w:val="00804F58"/>
    <w:rsid w:val="008050A2"/>
    <w:rsid w:val="00805A35"/>
    <w:rsid w:val="008065B5"/>
    <w:rsid w:val="008066E8"/>
    <w:rsid w:val="00806D96"/>
    <w:rsid w:val="00807BC6"/>
    <w:rsid w:val="00807C7C"/>
    <w:rsid w:val="008100FD"/>
    <w:rsid w:val="00810114"/>
    <w:rsid w:val="008101FA"/>
    <w:rsid w:val="00810266"/>
    <w:rsid w:val="0081061D"/>
    <w:rsid w:val="008107B0"/>
    <w:rsid w:val="0081097E"/>
    <w:rsid w:val="008115D4"/>
    <w:rsid w:val="0081182D"/>
    <w:rsid w:val="00811F78"/>
    <w:rsid w:val="00812731"/>
    <w:rsid w:val="00812866"/>
    <w:rsid w:val="0081295B"/>
    <w:rsid w:val="00812F73"/>
    <w:rsid w:val="008137E7"/>
    <w:rsid w:val="00813B68"/>
    <w:rsid w:val="00814284"/>
    <w:rsid w:val="008148B6"/>
    <w:rsid w:val="00816082"/>
    <w:rsid w:val="008177A8"/>
    <w:rsid w:val="00817B87"/>
    <w:rsid w:val="00817E6A"/>
    <w:rsid w:val="0082010A"/>
    <w:rsid w:val="00820C17"/>
    <w:rsid w:val="008219F4"/>
    <w:rsid w:val="00822066"/>
    <w:rsid w:val="008222DB"/>
    <w:rsid w:val="008233E8"/>
    <w:rsid w:val="00823495"/>
    <w:rsid w:val="008237A9"/>
    <w:rsid w:val="00823965"/>
    <w:rsid w:val="0082480A"/>
    <w:rsid w:val="00824ADD"/>
    <w:rsid w:val="00824DF1"/>
    <w:rsid w:val="0082545A"/>
    <w:rsid w:val="008261AB"/>
    <w:rsid w:val="00827518"/>
    <w:rsid w:val="00827D46"/>
    <w:rsid w:val="00827F8A"/>
    <w:rsid w:val="0083062A"/>
    <w:rsid w:val="00830786"/>
    <w:rsid w:val="00830BBE"/>
    <w:rsid w:val="00831504"/>
    <w:rsid w:val="00831791"/>
    <w:rsid w:val="00831893"/>
    <w:rsid w:val="00831923"/>
    <w:rsid w:val="00831B26"/>
    <w:rsid w:val="00831BE7"/>
    <w:rsid w:val="00832689"/>
    <w:rsid w:val="0083271A"/>
    <w:rsid w:val="008328F4"/>
    <w:rsid w:val="00832DEB"/>
    <w:rsid w:val="00833CB7"/>
    <w:rsid w:val="00834385"/>
    <w:rsid w:val="008344F0"/>
    <w:rsid w:val="0083450A"/>
    <w:rsid w:val="008353B3"/>
    <w:rsid w:val="008354B2"/>
    <w:rsid w:val="008359B6"/>
    <w:rsid w:val="00835F10"/>
    <w:rsid w:val="00837476"/>
    <w:rsid w:val="00837947"/>
    <w:rsid w:val="00840FD3"/>
    <w:rsid w:val="008415A6"/>
    <w:rsid w:val="00841C9E"/>
    <w:rsid w:val="008422A6"/>
    <w:rsid w:val="0084265D"/>
    <w:rsid w:val="00843A19"/>
    <w:rsid w:val="00844B62"/>
    <w:rsid w:val="00845269"/>
    <w:rsid w:val="008467B6"/>
    <w:rsid w:val="008468F5"/>
    <w:rsid w:val="00847B48"/>
    <w:rsid w:val="00847C7B"/>
    <w:rsid w:val="008519C6"/>
    <w:rsid w:val="008519DB"/>
    <w:rsid w:val="00851E49"/>
    <w:rsid w:val="0085210E"/>
    <w:rsid w:val="0085234E"/>
    <w:rsid w:val="00852B53"/>
    <w:rsid w:val="00853A49"/>
    <w:rsid w:val="008540E5"/>
    <w:rsid w:val="00855829"/>
    <w:rsid w:val="00855AF6"/>
    <w:rsid w:val="008562A6"/>
    <w:rsid w:val="008572EA"/>
    <w:rsid w:val="00857841"/>
    <w:rsid w:val="00857870"/>
    <w:rsid w:val="00857A2A"/>
    <w:rsid w:val="008604DF"/>
    <w:rsid w:val="00860746"/>
    <w:rsid w:val="00860C23"/>
    <w:rsid w:val="008617BE"/>
    <w:rsid w:val="00862E94"/>
    <w:rsid w:val="00862FCA"/>
    <w:rsid w:val="00863154"/>
    <w:rsid w:val="008632B6"/>
    <w:rsid w:val="00864F53"/>
    <w:rsid w:val="00865261"/>
    <w:rsid w:val="0086595D"/>
    <w:rsid w:val="008659AF"/>
    <w:rsid w:val="00865BA3"/>
    <w:rsid w:val="008666D7"/>
    <w:rsid w:val="00866793"/>
    <w:rsid w:val="00867279"/>
    <w:rsid w:val="00867476"/>
    <w:rsid w:val="0086782E"/>
    <w:rsid w:val="008704C4"/>
    <w:rsid w:val="00870D3B"/>
    <w:rsid w:val="00870E9A"/>
    <w:rsid w:val="00871458"/>
    <w:rsid w:val="00871A39"/>
    <w:rsid w:val="00871E4C"/>
    <w:rsid w:val="008720E6"/>
    <w:rsid w:val="008722BA"/>
    <w:rsid w:val="008723D4"/>
    <w:rsid w:val="0087468A"/>
    <w:rsid w:val="00874A76"/>
    <w:rsid w:val="00875033"/>
    <w:rsid w:val="00875543"/>
    <w:rsid w:val="00875C37"/>
    <w:rsid w:val="00875E30"/>
    <w:rsid w:val="00875EF1"/>
    <w:rsid w:val="00875F8B"/>
    <w:rsid w:val="00876983"/>
    <w:rsid w:val="00880219"/>
    <w:rsid w:val="00880C43"/>
    <w:rsid w:val="0088377A"/>
    <w:rsid w:val="0088491B"/>
    <w:rsid w:val="00884B82"/>
    <w:rsid w:val="00885289"/>
    <w:rsid w:val="008857BB"/>
    <w:rsid w:val="00885F81"/>
    <w:rsid w:val="0088758D"/>
    <w:rsid w:val="00887C19"/>
    <w:rsid w:val="00887E4D"/>
    <w:rsid w:val="00887F8C"/>
    <w:rsid w:val="0089016B"/>
    <w:rsid w:val="008919BE"/>
    <w:rsid w:val="00891E9C"/>
    <w:rsid w:val="00892100"/>
    <w:rsid w:val="00892342"/>
    <w:rsid w:val="0089259E"/>
    <w:rsid w:val="008927F7"/>
    <w:rsid w:val="00892CA1"/>
    <w:rsid w:val="00892CE7"/>
    <w:rsid w:val="00893902"/>
    <w:rsid w:val="008941F6"/>
    <w:rsid w:val="0089487F"/>
    <w:rsid w:val="008952EE"/>
    <w:rsid w:val="00895AAB"/>
    <w:rsid w:val="0089606E"/>
    <w:rsid w:val="0089638A"/>
    <w:rsid w:val="00897264"/>
    <w:rsid w:val="008A032B"/>
    <w:rsid w:val="008A11AE"/>
    <w:rsid w:val="008A1220"/>
    <w:rsid w:val="008A1598"/>
    <w:rsid w:val="008A1F65"/>
    <w:rsid w:val="008A23B7"/>
    <w:rsid w:val="008A275B"/>
    <w:rsid w:val="008A2CE5"/>
    <w:rsid w:val="008A3260"/>
    <w:rsid w:val="008A3357"/>
    <w:rsid w:val="008A38C4"/>
    <w:rsid w:val="008A4084"/>
    <w:rsid w:val="008A6363"/>
    <w:rsid w:val="008A661F"/>
    <w:rsid w:val="008A693B"/>
    <w:rsid w:val="008A6CE4"/>
    <w:rsid w:val="008A6E3C"/>
    <w:rsid w:val="008A7EDB"/>
    <w:rsid w:val="008B0F0F"/>
    <w:rsid w:val="008B137F"/>
    <w:rsid w:val="008B15EF"/>
    <w:rsid w:val="008B25D2"/>
    <w:rsid w:val="008B2656"/>
    <w:rsid w:val="008B2BDE"/>
    <w:rsid w:val="008B3555"/>
    <w:rsid w:val="008B3DC4"/>
    <w:rsid w:val="008B3FFD"/>
    <w:rsid w:val="008B4B46"/>
    <w:rsid w:val="008B71EF"/>
    <w:rsid w:val="008B7380"/>
    <w:rsid w:val="008C1120"/>
    <w:rsid w:val="008C11E4"/>
    <w:rsid w:val="008C1443"/>
    <w:rsid w:val="008C2095"/>
    <w:rsid w:val="008C2FE1"/>
    <w:rsid w:val="008C40BD"/>
    <w:rsid w:val="008C41ED"/>
    <w:rsid w:val="008C44E0"/>
    <w:rsid w:val="008C450D"/>
    <w:rsid w:val="008C4535"/>
    <w:rsid w:val="008C4C48"/>
    <w:rsid w:val="008C4E0B"/>
    <w:rsid w:val="008C5608"/>
    <w:rsid w:val="008C59F9"/>
    <w:rsid w:val="008C6987"/>
    <w:rsid w:val="008C6CAF"/>
    <w:rsid w:val="008C70EC"/>
    <w:rsid w:val="008C7A02"/>
    <w:rsid w:val="008C7DEE"/>
    <w:rsid w:val="008C7EDA"/>
    <w:rsid w:val="008D0173"/>
    <w:rsid w:val="008D029E"/>
    <w:rsid w:val="008D0A3C"/>
    <w:rsid w:val="008D103A"/>
    <w:rsid w:val="008D2E7E"/>
    <w:rsid w:val="008D31F9"/>
    <w:rsid w:val="008D33A2"/>
    <w:rsid w:val="008D4875"/>
    <w:rsid w:val="008D4E4A"/>
    <w:rsid w:val="008D5210"/>
    <w:rsid w:val="008D5232"/>
    <w:rsid w:val="008D5E90"/>
    <w:rsid w:val="008D646F"/>
    <w:rsid w:val="008D676C"/>
    <w:rsid w:val="008D6EF6"/>
    <w:rsid w:val="008D71B0"/>
    <w:rsid w:val="008E0465"/>
    <w:rsid w:val="008E0E52"/>
    <w:rsid w:val="008E0FCB"/>
    <w:rsid w:val="008E28EF"/>
    <w:rsid w:val="008E2A01"/>
    <w:rsid w:val="008E3023"/>
    <w:rsid w:val="008E3A51"/>
    <w:rsid w:val="008E4098"/>
    <w:rsid w:val="008E4281"/>
    <w:rsid w:val="008E46AC"/>
    <w:rsid w:val="008E4D78"/>
    <w:rsid w:val="008E5F1A"/>
    <w:rsid w:val="008E63C6"/>
    <w:rsid w:val="008E7038"/>
    <w:rsid w:val="008E7556"/>
    <w:rsid w:val="008E7904"/>
    <w:rsid w:val="008E79B6"/>
    <w:rsid w:val="008E7A16"/>
    <w:rsid w:val="008E7B8A"/>
    <w:rsid w:val="008F0B8F"/>
    <w:rsid w:val="008F0B90"/>
    <w:rsid w:val="008F2910"/>
    <w:rsid w:val="008F2C4C"/>
    <w:rsid w:val="008F2EDB"/>
    <w:rsid w:val="008F38AE"/>
    <w:rsid w:val="008F3B55"/>
    <w:rsid w:val="008F4B6B"/>
    <w:rsid w:val="008F5896"/>
    <w:rsid w:val="008F6914"/>
    <w:rsid w:val="008F6D09"/>
    <w:rsid w:val="008F79EB"/>
    <w:rsid w:val="00900938"/>
    <w:rsid w:val="00900BA9"/>
    <w:rsid w:val="009014C5"/>
    <w:rsid w:val="00901EB1"/>
    <w:rsid w:val="009026C3"/>
    <w:rsid w:val="009034FA"/>
    <w:rsid w:val="00903599"/>
    <w:rsid w:val="0090370D"/>
    <w:rsid w:val="0090390E"/>
    <w:rsid w:val="0090396E"/>
    <w:rsid w:val="009042E7"/>
    <w:rsid w:val="009044EA"/>
    <w:rsid w:val="0090464D"/>
    <w:rsid w:val="00904A18"/>
    <w:rsid w:val="009054D2"/>
    <w:rsid w:val="009056B5"/>
    <w:rsid w:val="0090617F"/>
    <w:rsid w:val="009061F8"/>
    <w:rsid w:val="00906F43"/>
    <w:rsid w:val="0090739B"/>
    <w:rsid w:val="00907660"/>
    <w:rsid w:val="00907CCB"/>
    <w:rsid w:val="00910DFD"/>
    <w:rsid w:val="009111B5"/>
    <w:rsid w:val="00911AA1"/>
    <w:rsid w:val="00911D50"/>
    <w:rsid w:val="00912A07"/>
    <w:rsid w:val="00913195"/>
    <w:rsid w:val="00913BBB"/>
    <w:rsid w:val="00913C6F"/>
    <w:rsid w:val="00913D34"/>
    <w:rsid w:val="009145D0"/>
    <w:rsid w:val="00914800"/>
    <w:rsid w:val="009151A8"/>
    <w:rsid w:val="009151F5"/>
    <w:rsid w:val="00915343"/>
    <w:rsid w:val="00915DBB"/>
    <w:rsid w:val="009168F5"/>
    <w:rsid w:val="00916B0D"/>
    <w:rsid w:val="00917A98"/>
    <w:rsid w:val="00917DE5"/>
    <w:rsid w:val="009201E8"/>
    <w:rsid w:val="009217B7"/>
    <w:rsid w:val="0092198C"/>
    <w:rsid w:val="00921BD8"/>
    <w:rsid w:val="00922117"/>
    <w:rsid w:val="00922B05"/>
    <w:rsid w:val="00922B2B"/>
    <w:rsid w:val="00922BE2"/>
    <w:rsid w:val="00923329"/>
    <w:rsid w:val="00923638"/>
    <w:rsid w:val="00923AC6"/>
    <w:rsid w:val="00923F7B"/>
    <w:rsid w:val="00923FA4"/>
    <w:rsid w:val="00924678"/>
    <w:rsid w:val="00924AE3"/>
    <w:rsid w:val="00924D64"/>
    <w:rsid w:val="0092501A"/>
    <w:rsid w:val="00925695"/>
    <w:rsid w:val="00925D74"/>
    <w:rsid w:val="00927504"/>
    <w:rsid w:val="0092770A"/>
    <w:rsid w:val="00927B81"/>
    <w:rsid w:val="009302A4"/>
    <w:rsid w:val="00930CCF"/>
    <w:rsid w:val="00930E6C"/>
    <w:rsid w:val="00931257"/>
    <w:rsid w:val="00931A43"/>
    <w:rsid w:val="00932079"/>
    <w:rsid w:val="00932F3E"/>
    <w:rsid w:val="009331E4"/>
    <w:rsid w:val="009332EA"/>
    <w:rsid w:val="00933982"/>
    <w:rsid w:val="009350E2"/>
    <w:rsid w:val="009350F1"/>
    <w:rsid w:val="009354FB"/>
    <w:rsid w:val="00935759"/>
    <w:rsid w:val="00936C68"/>
    <w:rsid w:val="00936D58"/>
    <w:rsid w:val="00936ECE"/>
    <w:rsid w:val="00936FEE"/>
    <w:rsid w:val="00937209"/>
    <w:rsid w:val="00937435"/>
    <w:rsid w:val="009378FE"/>
    <w:rsid w:val="00940D95"/>
    <w:rsid w:val="00941B3E"/>
    <w:rsid w:val="00941D7B"/>
    <w:rsid w:val="009434D9"/>
    <w:rsid w:val="00944230"/>
    <w:rsid w:val="00944CD5"/>
    <w:rsid w:val="00946530"/>
    <w:rsid w:val="009467DC"/>
    <w:rsid w:val="00947A7C"/>
    <w:rsid w:val="009508B8"/>
    <w:rsid w:val="00950AC0"/>
    <w:rsid w:val="009511D5"/>
    <w:rsid w:val="00951216"/>
    <w:rsid w:val="009516E2"/>
    <w:rsid w:val="009519CC"/>
    <w:rsid w:val="00952CFC"/>
    <w:rsid w:val="0095401D"/>
    <w:rsid w:val="00954720"/>
    <w:rsid w:val="009548A8"/>
    <w:rsid w:val="009551FB"/>
    <w:rsid w:val="0095540C"/>
    <w:rsid w:val="00955AB5"/>
    <w:rsid w:val="009567B1"/>
    <w:rsid w:val="00957001"/>
    <w:rsid w:val="00957982"/>
    <w:rsid w:val="0096047E"/>
    <w:rsid w:val="00961D35"/>
    <w:rsid w:val="00961E91"/>
    <w:rsid w:val="00962AE3"/>
    <w:rsid w:val="00962D2D"/>
    <w:rsid w:val="00964175"/>
    <w:rsid w:val="009647BC"/>
    <w:rsid w:val="009649FE"/>
    <w:rsid w:val="00964B52"/>
    <w:rsid w:val="00964F86"/>
    <w:rsid w:val="0096690F"/>
    <w:rsid w:val="00966F12"/>
    <w:rsid w:val="00967B48"/>
    <w:rsid w:val="00967DCE"/>
    <w:rsid w:val="00967E82"/>
    <w:rsid w:val="009700DB"/>
    <w:rsid w:val="0097103F"/>
    <w:rsid w:val="0097118D"/>
    <w:rsid w:val="00971687"/>
    <w:rsid w:val="009730DF"/>
    <w:rsid w:val="00973210"/>
    <w:rsid w:val="009736B6"/>
    <w:rsid w:val="00973811"/>
    <w:rsid w:val="00973D3A"/>
    <w:rsid w:val="00974341"/>
    <w:rsid w:val="009746F8"/>
    <w:rsid w:val="00974E01"/>
    <w:rsid w:val="00974FD4"/>
    <w:rsid w:val="0097516B"/>
    <w:rsid w:val="009761F3"/>
    <w:rsid w:val="00976310"/>
    <w:rsid w:val="0097759F"/>
    <w:rsid w:val="00977A61"/>
    <w:rsid w:val="00977DC3"/>
    <w:rsid w:val="009801C1"/>
    <w:rsid w:val="00980A91"/>
    <w:rsid w:val="00981A72"/>
    <w:rsid w:val="00982162"/>
    <w:rsid w:val="009821D3"/>
    <w:rsid w:val="009826D7"/>
    <w:rsid w:val="00982E5B"/>
    <w:rsid w:val="00984366"/>
    <w:rsid w:val="009844A7"/>
    <w:rsid w:val="00984D4C"/>
    <w:rsid w:val="00985058"/>
    <w:rsid w:val="00985828"/>
    <w:rsid w:val="00985835"/>
    <w:rsid w:val="009858B8"/>
    <w:rsid w:val="00985923"/>
    <w:rsid w:val="0098596D"/>
    <w:rsid w:val="00985A9B"/>
    <w:rsid w:val="0098621D"/>
    <w:rsid w:val="00986800"/>
    <w:rsid w:val="009873F9"/>
    <w:rsid w:val="0098787E"/>
    <w:rsid w:val="00987C41"/>
    <w:rsid w:val="00991652"/>
    <w:rsid w:val="0099310C"/>
    <w:rsid w:val="009934EE"/>
    <w:rsid w:val="00993A45"/>
    <w:rsid w:val="009940D9"/>
    <w:rsid w:val="0099456B"/>
    <w:rsid w:val="00995818"/>
    <w:rsid w:val="00995906"/>
    <w:rsid w:val="009965A3"/>
    <w:rsid w:val="00996EBD"/>
    <w:rsid w:val="00996F5A"/>
    <w:rsid w:val="00997055"/>
    <w:rsid w:val="0099719B"/>
    <w:rsid w:val="00997565"/>
    <w:rsid w:val="009976A2"/>
    <w:rsid w:val="009976A4"/>
    <w:rsid w:val="00997F12"/>
    <w:rsid w:val="009A0773"/>
    <w:rsid w:val="009A0C44"/>
    <w:rsid w:val="009A0CF7"/>
    <w:rsid w:val="009A26B8"/>
    <w:rsid w:val="009A2730"/>
    <w:rsid w:val="009A2915"/>
    <w:rsid w:val="009A39F4"/>
    <w:rsid w:val="009A41C3"/>
    <w:rsid w:val="009A5547"/>
    <w:rsid w:val="009A625C"/>
    <w:rsid w:val="009A7206"/>
    <w:rsid w:val="009A7DAF"/>
    <w:rsid w:val="009A7E8B"/>
    <w:rsid w:val="009B0072"/>
    <w:rsid w:val="009B0F93"/>
    <w:rsid w:val="009B1A0A"/>
    <w:rsid w:val="009B1E29"/>
    <w:rsid w:val="009B1F25"/>
    <w:rsid w:val="009B2846"/>
    <w:rsid w:val="009B28F6"/>
    <w:rsid w:val="009B2A02"/>
    <w:rsid w:val="009B2BC4"/>
    <w:rsid w:val="009B3A48"/>
    <w:rsid w:val="009B3AE1"/>
    <w:rsid w:val="009B3EAB"/>
    <w:rsid w:val="009B3FB4"/>
    <w:rsid w:val="009B405C"/>
    <w:rsid w:val="009B4AC2"/>
    <w:rsid w:val="009B5675"/>
    <w:rsid w:val="009B56F7"/>
    <w:rsid w:val="009B5BE3"/>
    <w:rsid w:val="009B6356"/>
    <w:rsid w:val="009B6673"/>
    <w:rsid w:val="009B6EBF"/>
    <w:rsid w:val="009B6F0B"/>
    <w:rsid w:val="009B775C"/>
    <w:rsid w:val="009B7F7F"/>
    <w:rsid w:val="009C086E"/>
    <w:rsid w:val="009C0C67"/>
    <w:rsid w:val="009C1321"/>
    <w:rsid w:val="009C139C"/>
    <w:rsid w:val="009C1B79"/>
    <w:rsid w:val="009C234D"/>
    <w:rsid w:val="009C2FD4"/>
    <w:rsid w:val="009C3F12"/>
    <w:rsid w:val="009C40E7"/>
    <w:rsid w:val="009C440C"/>
    <w:rsid w:val="009C4426"/>
    <w:rsid w:val="009C44E9"/>
    <w:rsid w:val="009C4CB3"/>
    <w:rsid w:val="009C622B"/>
    <w:rsid w:val="009C629A"/>
    <w:rsid w:val="009C64D5"/>
    <w:rsid w:val="009D0341"/>
    <w:rsid w:val="009D0974"/>
    <w:rsid w:val="009D0E7A"/>
    <w:rsid w:val="009D1507"/>
    <w:rsid w:val="009D22B3"/>
    <w:rsid w:val="009D2F52"/>
    <w:rsid w:val="009D396A"/>
    <w:rsid w:val="009D4A48"/>
    <w:rsid w:val="009D4E67"/>
    <w:rsid w:val="009D500B"/>
    <w:rsid w:val="009D55D0"/>
    <w:rsid w:val="009D572A"/>
    <w:rsid w:val="009D57F1"/>
    <w:rsid w:val="009D5895"/>
    <w:rsid w:val="009D5E69"/>
    <w:rsid w:val="009D65A0"/>
    <w:rsid w:val="009D65EB"/>
    <w:rsid w:val="009D6694"/>
    <w:rsid w:val="009E0BDC"/>
    <w:rsid w:val="009E1AC9"/>
    <w:rsid w:val="009E357D"/>
    <w:rsid w:val="009E3632"/>
    <w:rsid w:val="009E370F"/>
    <w:rsid w:val="009E3CA1"/>
    <w:rsid w:val="009E41F6"/>
    <w:rsid w:val="009E488C"/>
    <w:rsid w:val="009E4A89"/>
    <w:rsid w:val="009E660E"/>
    <w:rsid w:val="009E6C92"/>
    <w:rsid w:val="009E6D5E"/>
    <w:rsid w:val="009E7117"/>
    <w:rsid w:val="009E76CD"/>
    <w:rsid w:val="009E7748"/>
    <w:rsid w:val="009F0353"/>
    <w:rsid w:val="009F0B04"/>
    <w:rsid w:val="009F1B87"/>
    <w:rsid w:val="009F1BD9"/>
    <w:rsid w:val="009F1E29"/>
    <w:rsid w:val="009F2DD9"/>
    <w:rsid w:val="009F3157"/>
    <w:rsid w:val="009F43FC"/>
    <w:rsid w:val="009F49EC"/>
    <w:rsid w:val="009F5658"/>
    <w:rsid w:val="009F6189"/>
    <w:rsid w:val="009F61FD"/>
    <w:rsid w:val="009F6AC9"/>
    <w:rsid w:val="00A00AB7"/>
    <w:rsid w:val="00A00C9E"/>
    <w:rsid w:val="00A00D1B"/>
    <w:rsid w:val="00A00E92"/>
    <w:rsid w:val="00A01854"/>
    <w:rsid w:val="00A018F9"/>
    <w:rsid w:val="00A01C3C"/>
    <w:rsid w:val="00A02023"/>
    <w:rsid w:val="00A02375"/>
    <w:rsid w:val="00A026AB"/>
    <w:rsid w:val="00A02BC8"/>
    <w:rsid w:val="00A02BF0"/>
    <w:rsid w:val="00A02E8A"/>
    <w:rsid w:val="00A030AD"/>
    <w:rsid w:val="00A031E3"/>
    <w:rsid w:val="00A03488"/>
    <w:rsid w:val="00A035F3"/>
    <w:rsid w:val="00A036DF"/>
    <w:rsid w:val="00A03E3A"/>
    <w:rsid w:val="00A046B4"/>
    <w:rsid w:val="00A046F6"/>
    <w:rsid w:val="00A04CCD"/>
    <w:rsid w:val="00A05522"/>
    <w:rsid w:val="00A05FAD"/>
    <w:rsid w:val="00A0702A"/>
    <w:rsid w:val="00A07115"/>
    <w:rsid w:val="00A07304"/>
    <w:rsid w:val="00A07983"/>
    <w:rsid w:val="00A07BF1"/>
    <w:rsid w:val="00A108E4"/>
    <w:rsid w:val="00A109A3"/>
    <w:rsid w:val="00A11422"/>
    <w:rsid w:val="00A11E58"/>
    <w:rsid w:val="00A1212B"/>
    <w:rsid w:val="00A12560"/>
    <w:rsid w:val="00A141D8"/>
    <w:rsid w:val="00A1490B"/>
    <w:rsid w:val="00A16050"/>
    <w:rsid w:val="00A161EC"/>
    <w:rsid w:val="00A1625C"/>
    <w:rsid w:val="00A165F7"/>
    <w:rsid w:val="00A16F11"/>
    <w:rsid w:val="00A171E8"/>
    <w:rsid w:val="00A17BAB"/>
    <w:rsid w:val="00A2006C"/>
    <w:rsid w:val="00A20195"/>
    <w:rsid w:val="00A20D91"/>
    <w:rsid w:val="00A21639"/>
    <w:rsid w:val="00A2179F"/>
    <w:rsid w:val="00A21949"/>
    <w:rsid w:val="00A21B90"/>
    <w:rsid w:val="00A22299"/>
    <w:rsid w:val="00A22808"/>
    <w:rsid w:val="00A23DCB"/>
    <w:rsid w:val="00A23DDD"/>
    <w:rsid w:val="00A23FC8"/>
    <w:rsid w:val="00A2461D"/>
    <w:rsid w:val="00A24993"/>
    <w:rsid w:val="00A2560F"/>
    <w:rsid w:val="00A25987"/>
    <w:rsid w:val="00A27914"/>
    <w:rsid w:val="00A27CD0"/>
    <w:rsid w:val="00A301EA"/>
    <w:rsid w:val="00A302E9"/>
    <w:rsid w:val="00A3030F"/>
    <w:rsid w:val="00A306C6"/>
    <w:rsid w:val="00A30882"/>
    <w:rsid w:val="00A30A01"/>
    <w:rsid w:val="00A30B12"/>
    <w:rsid w:val="00A30DA2"/>
    <w:rsid w:val="00A31AB2"/>
    <w:rsid w:val="00A32943"/>
    <w:rsid w:val="00A33BD0"/>
    <w:rsid w:val="00A33C1A"/>
    <w:rsid w:val="00A34027"/>
    <w:rsid w:val="00A3403C"/>
    <w:rsid w:val="00A34A51"/>
    <w:rsid w:val="00A3568E"/>
    <w:rsid w:val="00A360E8"/>
    <w:rsid w:val="00A3728A"/>
    <w:rsid w:val="00A40979"/>
    <w:rsid w:val="00A40D99"/>
    <w:rsid w:val="00A4120A"/>
    <w:rsid w:val="00A41560"/>
    <w:rsid w:val="00A43FEC"/>
    <w:rsid w:val="00A4462E"/>
    <w:rsid w:val="00A44B59"/>
    <w:rsid w:val="00A44E69"/>
    <w:rsid w:val="00A45CCD"/>
    <w:rsid w:val="00A46747"/>
    <w:rsid w:val="00A467D4"/>
    <w:rsid w:val="00A46A2C"/>
    <w:rsid w:val="00A479D3"/>
    <w:rsid w:val="00A47AFC"/>
    <w:rsid w:val="00A47EDD"/>
    <w:rsid w:val="00A50638"/>
    <w:rsid w:val="00A5080D"/>
    <w:rsid w:val="00A50A12"/>
    <w:rsid w:val="00A50BB8"/>
    <w:rsid w:val="00A50C3E"/>
    <w:rsid w:val="00A5171A"/>
    <w:rsid w:val="00A51766"/>
    <w:rsid w:val="00A52781"/>
    <w:rsid w:val="00A52BFE"/>
    <w:rsid w:val="00A53CDD"/>
    <w:rsid w:val="00A54291"/>
    <w:rsid w:val="00A548B0"/>
    <w:rsid w:val="00A54A2D"/>
    <w:rsid w:val="00A54DCA"/>
    <w:rsid w:val="00A54FBA"/>
    <w:rsid w:val="00A56BCC"/>
    <w:rsid w:val="00A57DCC"/>
    <w:rsid w:val="00A618C4"/>
    <w:rsid w:val="00A6276A"/>
    <w:rsid w:val="00A6326E"/>
    <w:rsid w:val="00A63382"/>
    <w:rsid w:val="00A63F65"/>
    <w:rsid w:val="00A642CE"/>
    <w:rsid w:val="00A65B63"/>
    <w:rsid w:val="00A6611E"/>
    <w:rsid w:val="00A66246"/>
    <w:rsid w:val="00A6698D"/>
    <w:rsid w:val="00A670BB"/>
    <w:rsid w:val="00A67267"/>
    <w:rsid w:val="00A676A7"/>
    <w:rsid w:val="00A67782"/>
    <w:rsid w:val="00A677F5"/>
    <w:rsid w:val="00A71841"/>
    <w:rsid w:val="00A72A76"/>
    <w:rsid w:val="00A7311A"/>
    <w:rsid w:val="00A738D9"/>
    <w:rsid w:val="00A73F70"/>
    <w:rsid w:val="00A746B6"/>
    <w:rsid w:val="00A74D17"/>
    <w:rsid w:val="00A75A19"/>
    <w:rsid w:val="00A77359"/>
    <w:rsid w:val="00A77476"/>
    <w:rsid w:val="00A77CFB"/>
    <w:rsid w:val="00A80736"/>
    <w:rsid w:val="00A80A7C"/>
    <w:rsid w:val="00A80ECB"/>
    <w:rsid w:val="00A81858"/>
    <w:rsid w:val="00A81BD4"/>
    <w:rsid w:val="00A81E03"/>
    <w:rsid w:val="00A823C7"/>
    <w:rsid w:val="00A8299D"/>
    <w:rsid w:val="00A82C77"/>
    <w:rsid w:val="00A82D6E"/>
    <w:rsid w:val="00A8399B"/>
    <w:rsid w:val="00A83D75"/>
    <w:rsid w:val="00A84732"/>
    <w:rsid w:val="00A84B3B"/>
    <w:rsid w:val="00A85CB4"/>
    <w:rsid w:val="00A85D01"/>
    <w:rsid w:val="00A864E0"/>
    <w:rsid w:val="00A87031"/>
    <w:rsid w:val="00A870C0"/>
    <w:rsid w:val="00A87C70"/>
    <w:rsid w:val="00A87D7D"/>
    <w:rsid w:val="00A90724"/>
    <w:rsid w:val="00A90E6D"/>
    <w:rsid w:val="00A92033"/>
    <w:rsid w:val="00A9436C"/>
    <w:rsid w:val="00A95237"/>
    <w:rsid w:val="00A953F0"/>
    <w:rsid w:val="00A95C5A"/>
    <w:rsid w:val="00A9695F"/>
    <w:rsid w:val="00A97168"/>
    <w:rsid w:val="00A9729E"/>
    <w:rsid w:val="00A9744C"/>
    <w:rsid w:val="00A97AD7"/>
    <w:rsid w:val="00AA04DD"/>
    <w:rsid w:val="00AA0A79"/>
    <w:rsid w:val="00AA0AEA"/>
    <w:rsid w:val="00AA0AF4"/>
    <w:rsid w:val="00AA0E26"/>
    <w:rsid w:val="00AA0F8A"/>
    <w:rsid w:val="00AA18B6"/>
    <w:rsid w:val="00AA18B8"/>
    <w:rsid w:val="00AA1BEB"/>
    <w:rsid w:val="00AA3206"/>
    <w:rsid w:val="00AA3272"/>
    <w:rsid w:val="00AA463A"/>
    <w:rsid w:val="00AA4A3F"/>
    <w:rsid w:val="00AA58DD"/>
    <w:rsid w:val="00AA60AD"/>
    <w:rsid w:val="00AA7749"/>
    <w:rsid w:val="00AA7AE3"/>
    <w:rsid w:val="00AB03F4"/>
    <w:rsid w:val="00AB1D36"/>
    <w:rsid w:val="00AB21FA"/>
    <w:rsid w:val="00AB380A"/>
    <w:rsid w:val="00AB3B70"/>
    <w:rsid w:val="00AB3C72"/>
    <w:rsid w:val="00AB3E1D"/>
    <w:rsid w:val="00AB4FDD"/>
    <w:rsid w:val="00AB6108"/>
    <w:rsid w:val="00AB6865"/>
    <w:rsid w:val="00AB69F2"/>
    <w:rsid w:val="00AB6FC2"/>
    <w:rsid w:val="00AB718F"/>
    <w:rsid w:val="00AB78E9"/>
    <w:rsid w:val="00AB7F93"/>
    <w:rsid w:val="00AC068F"/>
    <w:rsid w:val="00AC15E5"/>
    <w:rsid w:val="00AC179F"/>
    <w:rsid w:val="00AC17C8"/>
    <w:rsid w:val="00AC25DE"/>
    <w:rsid w:val="00AC319B"/>
    <w:rsid w:val="00AC3C07"/>
    <w:rsid w:val="00AC46E5"/>
    <w:rsid w:val="00AC5647"/>
    <w:rsid w:val="00AC59A5"/>
    <w:rsid w:val="00AC5B5C"/>
    <w:rsid w:val="00AC5D78"/>
    <w:rsid w:val="00AC5F2B"/>
    <w:rsid w:val="00AC613D"/>
    <w:rsid w:val="00AC61EB"/>
    <w:rsid w:val="00AC6613"/>
    <w:rsid w:val="00AC7207"/>
    <w:rsid w:val="00AC79F7"/>
    <w:rsid w:val="00AC7C93"/>
    <w:rsid w:val="00AD110B"/>
    <w:rsid w:val="00AD2275"/>
    <w:rsid w:val="00AD266E"/>
    <w:rsid w:val="00AD2705"/>
    <w:rsid w:val="00AD2F6E"/>
    <w:rsid w:val="00AD334C"/>
    <w:rsid w:val="00AD3774"/>
    <w:rsid w:val="00AD3AEF"/>
    <w:rsid w:val="00AD3ECD"/>
    <w:rsid w:val="00AD43B1"/>
    <w:rsid w:val="00AD4CC7"/>
    <w:rsid w:val="00AD51D6"/>
    <w:rsid w:val="00AD5903"/>
    <w:rsid w:val="00AD5BC1"/>
    <w:rsid w:val="00AD77B7"/>
    <w:rsid w:val="00AD7881"/>
    <w:rsid w:val="00AE012F"/>
    <w:rsid w:val="00AE0F5A"/>
    <w:rsid w:val="00AE0F78"/>
    <w:rsid w:val="00AE1F73"/>
    <w:rsid w:val="00AE307E"/>
    <w:rsid w:val="00AE321F"/>
    <w:rsid w:val="00AE4665"/>
    <w:rsid w:val="00AE4820"/>
    <w:rsid w:val="00AE4EA0"/>
    <w:rsid w:val="00AE563B"/>
    <w:rsid w:val="00AE56BF"/>
    <w:rsid w:val="00AE5A14"/>
    <w:rsid w:val="00AE5A38"/>
    <w:rsid w:val="00AE5B30"/>
    <w:rsid w:val="00AE6A98"/>
    <w:rsid w:val="00AE6E3E"/>
    <w:rsid w:val="00AE7089"/>
    <w:rsid w:val="00AF01C4"/>
    <w:rsid w:val="00AF0BBB"/>
    <w:rsid w:val="00AF0E60"/>
    <w:rsid w:val="00AF19EF"/>
    <w:rsid w:val="00AF19FC"/>
    <w:rsid w:val="00AF22FF"/>
    <w:rsid w:val="00AF2AE5"/>
    <w:rsid w:val="00AF2D61"/>
    <w:rsid w:val="00AF3177"/>
    <w:rsid w:val="00AF342E"/>
    <w:rsid w:val="00AF37DA"/>
    <w:rsid w:val="00AF39DB"/>
    <w:rsid w:val="00AF4439"/>
    <w:rsid w:val="00AF5093"/>
    <w:rsid w:val="00AF5819"/>
    <w:rsid w:val="00AF5AF7"/>
    <w:rsid w:val="00AF5BF8"/>
    <w:rsid w:val="00AF5EB6"/>
    <w:rsid w:val="00AF65DE"/>
    <w:rsid w:val="00AF6DC1"/>
    <w:rsid w:val="00AF7061"/>
    <w:rsid w:val="00AF7088"/>
    <w:rsid w:val="00AF7E5D"/>
    <w:rsid w:val="00B004EC"/>
    <w:rsid w:val="00B011C9"/>
    <w:rsid w:val="00B02610"/>
    <w:rsid w:val="00B026EA"/>
    <w:rsid w:val="00B02DEF"/>
    <w:rsid w:val="00B03041"/>
    <w:rsid w:val="00B0311E"/>
    <w:rsid w:val="00B034C6"/>
    <w:rsid w:val="00B03FA4"/>
    <w:rsid w:val="00B04CD4"/>
    <w:rsid w:val="00B05AFC"/>
    <w:rsid w:val="00B05B23"/>
    <w:rsid w:val="00B05C5A"/>
    <w:rsid w:val="00B05C6E"/>
    <w:rsid w:val="00B06804"/>
    <w:rsid w:val="00B069CB"/>
    <w:rsid w:val="00B0700B"/>
    <w:rsid w:val="00B07168"/>
    <w:rsid w:val="00B0751E"/>
    <w:rsid w:val="00B07E7A"/>
    <w:rsid w:val="00B10734"/>
    <w:rsid w:val="00B1112B"/>
    <w:rsid w:val="00B118F6"/>
    <w:rsid w:val="00B11D39"/>
    <w:rsid w:val="00B1213E"/>
    <w:rsid w:val="00B121B6"/>
    <w:rsid w:val="00B12511"/>
    <w:rsid w:val="00B13106"/>
    <w:rsid w:val="00B13C75"/>
    <w:rsid w:val="00B13F16"/>
    <w:rsid w:val="00B143C3"/>
    <w:rsid w:val="00B1565C"/>
    <w:rsid w:val="00B15B3F"/>
    <w:rsid w:val="00B15F5C"/>
    <w:rsid w:val="00B17A95"/>
    <w:rsid w:val="00B206D4"/>
    <w:rsid w:val="00B209FC"/>
    <w:rsid w:val="00B216C0"/>
    <w:rsid w:val="00B21F6F"/>
    <w:rsid w:val="00B23A41"/>
    <w:rsid w:val="00B23B30"/>
    <w:rsid w:val="00B23C96"/>
    <w:rsid w:val="00B24454"/>
    <w:rsid w:val="00B24A01"/>
    <w:rsid w:val="00B25458"/>
    <w:rsid w:val="00B25B56"/>
    <w:rsid w:val="00B26081"/>
    <w:rsid w:val="00B2624A"/>
    <w:rsid w:val="00B263A6"/>
    <w:rsid w:val="00B26A52"/>
    <w:rsid w:val="00B26A62"/>
    <w:rsid w:val="00B26E63"/>
    <w:rsid w:val="00B302D5"/>
    <w:rsid w:val="00B30A93"/>
    <w:rsid w:val="00B30E66"/>
    <w:rsid w:val="00B312E0"/>
    <w:rsid w:val="00B3139E"/>
    <w:rsid w:val="00B315AE"/>
    <w:rsid w:val="00B316C2"/>
    <w:rsid w:val="00B33749"/>
    <w:rsid w:val="00B33861"/>
    <w:rsid w:val="00B3418C"/>
    <w:rsid w:val="00B34368"/>
    <w:rsid w:val="00B3459C"/>
    <w:rsid w:val="00B34C85"/>
    <w:rsid w:val="00B35313"/>
    <w:rsid w:val="00B3535E"/>
    <w:rsid w:val="00B369AC"/>
    <w:rsid w:val="00B36F0B"/>
    <w:rsid w:val="00B37701"/>
    <w:rsid w:val="00B377EB"/>
    <w:rsid w:val="00B400B2"/>
    <w:rsid w:val="00B406D4"/>
    <w:rsid w:val="00B406D5"/>
    <w:rsid w:val="00B40EFC"/>
    <w:rsid w:val="00B422CD"/>
    <w:rsid w:val="00B42783"/>
    <w:rsid w:val="00B4312F"/>
    <w:rsid w:val="00B44190"/>
    <w:rsid w:val="00B4528F"/>
    <w:rsid w:val="00B45C4B"/>
    <w:rsid w:val="00B466A2"/>
    <w:rsid w:val="00B46CD9"/>
    <w:rsid w:val="00B478B8"/>
    <w:rsid w:val="00B47C5C"/>
    <w:rsid w:val="00B5042B"/>
    <w:rsid w:val="00B510E4"/>
    <w:rsid w:val="00B51848"/>
    <w:rsid w:val="00B5224E"/>
    <w:rsid w:val="00B528F9"/>
    <w:rsid w:val="00B5365B"/>
    <w:rsid w:val="00B53741"/>
    <w:rsid w:val="00B54CD8"/>
    <w:rsid w:val="00B54F36"/>
    <w:rsid w:val="00B558F4"/>
    <w:rsid w:val="00B56E82"/>
    <w:rsid w:val="00B57D6F"/>
    <w:rsid w:val="00B57DA4"/>
    <w:rsid w:val="00B60C04"/>
    <w:rsid w:val="00B61146"/>
    <w:rsid w:val="00B616C2"/>
    <w:rsid w:val="00B617FE"/>
    <w:rsid w:val="00B62595"/>
    <w:rsid w:val="00B62758"/>
    <w:rsid w:val="00B632F3"/>
    <w:rsid w:val="00B63CB7"/>
    <w:rsid w:val="00B64E78"/>
    <w:rsid w:val="00B65592"/>
    <w:rsid w:val="00B6561A"/>
    <w:rsid w:val="00B6571D"/>
    <w:rsid w:val="00B65756"/>
    <w:rsid w:val="00B657AD"/>
    <w:rsid w:val="00B65DC0"/>
    <w:rsid w:val="00B6655C"/>
    <w:rsid w:val="00B7010C"/>
    <w:rsid w:val="00B71C63"/>
    <w:rsid w:val="00B71E89"/>
    <w:rsid w:val="00B737B9"/>
    <w:rsid w:val="00B737ED"/>
    <w:rsid w:val="00B738FB"/>
    <w:rsid w:val="00B74FA7"/>
    <w:rsid w:val="00B7516C"/>
    <w:rsid w:val="00B754B8"/>
    <w:rsid w:val="00B76848"/>
    <w:rsid w:val="00B76A47"/>
    <w:rsid w:val="00B770F9"/>
    <w:rsid w:val="00B7774F"/>
    <w:rsid w:val="00B77EEB"/>
    <w:rsid w:val="00B8023F"/>
    <w:rsid w:val="00B80373"/>
    <w:rsid w:val="00B80888"/>
    <w:rsid w:val="00B813CB"/>
    <w:rsid w:val="00B8176D"/>
    <w:rsid w:val="00B81770"/>
    <w:rsid w:val="00B818CA"/>
    <w:rsid w:val="00B82ABF"/>
    <w:rsid w:val="00B82C78"/>
    <w:rsid w:val="00B835EB"/>
    <w:rsid w:val="00B836E5"/>
    <w:rsid w:val="00B839B7"/>
    <w:rsid w:val="00B842DE"/>
    <w:rsid w:val="00B8435F"/>
    <w:rsid w:val="00B8456E"/>
    <w:rsid w:val="00B84EE4"/>
    <w:rsid w:val="00B857BC"/>
    <w:rsid w:val="00B860F1"/>
    <w:rsid w:val="00B863CA"/>
    <w:rsid w:val="00B871E2"/>
    <w:rsid w:val="00B8725F"/>
    <w:rsid w:val="00B87BF3"/>
    <w:rsid w:val="00B90121"/>
    <w:rsid w:val="00B90C4A"/>
    <w:rsid w:val="00B91060"/>
    <w:rsid w:val="00B911D5"/>
    <w:rsid w:val="00B9188B"/>
    <w:rsid w:val="00B91D70"/>
    <w:rsid w:val="00B922C9"/>
    <w:rsid w:val="00B93056"/>
    <w:rsid w:val="00B9378D"/>
    <w:rsid w:val="00B94874"/>
    <w:rsid w:val="00B95168"/>
    <w:rsid w:val="00B9605E"/>
    <w:rsid w:val="00B961DB"/>
    <w:rsid w:val="00B964BE"/>
    <w:rsid w:val="00B9697A"/>
    <w:rsid w:val="00B96D36"/>
    <w:rsid w:val="00B97A10"/>
    <w:rsid w:val="00B97EBB"/>
    <w:rsid w:val="00BA0352"/>
    <w:rsid w:val="00BA0B2A"/>
    <w:rsid w:val="00BA198D"/>
    <w:rsid w:val="00BA19DF"/>
    <w:rsid w:val="00BA1AF1"/>
    <w:rsid w:val="00BA2023"/>
    <w:rsid w:val="00BA2142"/>
    <w:rsid w:val="00BA2233"/>
    <w:rsid w:val="00BA3418"/>
    <w:rsid w:val="00BA483D"/>
    <w:rsid w:val="00BA4AB6"/>
    <w:rsid w:val="00BA50E5"/>
    <w:rsid w:val="00BA6D37"/>
    <w:rsid w:val="00BA7982"/>
    <w:rsid w:val="00BB03FA"/>
    <w:rsid w:val="00BB0472"/>
    <w:rsid w:val="00BB12C3"/>
    <w:rsid w:val="00BB143B"/>
    <w:rsid w:val="00BB171A"/>
    <w:rsid w:val="00BB1735"/>
    <w:rsid w:val="00BB23A6"/>
    <w:rsid w:val="00BB3856"/>
    <w:rsid w:val="00BB4B57"/>
    <w:rsid w:val="00BB4FA7"/>
    <w:rsid w:val="00BB5165"/>
    <w:rsid w:val="00BB5867"/>
    <w:rsid w:val="00BB5C5D"/>
    <w:rsid w:val="00BB5CC9"/>
    <w:rsid w:val="00BB664F"/>
    <w:rsid w:val="00BB673F"/>
    <w:rsid w:val="00BB67AD"/>
    <w:rsid w:val="00BB7518"/>
    <w:rsid w:val="00BB7923"/>
    <w:rsid w:val="00BB7CE2"/>
    <w:rsid w:val="00BB7E4A"/>
    <w:rsid w:val="00BB7E54"/>
    <w:rsid w:val="00BC20D7"/>
    <w:rsid w:val="00BC2273"/>
    <w:rsid w:val="00BC2288"/>
    <w:rsid w:val="00BC2614"/>
    <w:rsid w:val="00BC3404"/>
    <w:rsid w:val="00BC34E5"/>
    <w:rsid w:val="00BC363B"/>
    <w:rsid w:val="00BC3D4D"/>
    <w:rsid w:val="00BC401C"/>
    <w:rsid w:val="00BC45E8"/>
    <w:rsid w:val="00BC54FE"/>
    <w:rsid w:val="00BC5E66"/>
    <w:rsid w:val="00BC6088"/>
    <w:rsid w:val="00BC7253"/>
    <w:rsid w:val="00BC7F62"/>
    <w:rsid w:val="00BD2062"/>
    <w:rsid w:val="00BD2A92"/>
    <w:rsid w:val="00BD4316"/>
    <w:rsid w:val="00BD468D"/>
    <w:rsid w:val="00BD4D52"/>
    <w:rsid w:val="00BD4E3B"/>
    <w:rsid w:val="00BD58BD"/>
    <w:rsid w:val="00BD5B92"/>
    <w:rsid w:val="00BD603F"/>
    <w:rsid w:val="00BD68CB"/>
    <w:rsid w:val="00BD6994"/>
    <w:rsid w:val="00BD6BD8"/>
    <w:rsid w:val="00BD71DC"/>
    <w:rsid w:val="00BD75F3"/>
    <w:rsid w:val="00BD76E9"/>
    <w:rsid w:val="00BD7C57"/>
    <w:rsid w:val="00BE0056"/>
    <w:rsid w:val="00BE01B4"/>
    <w:rsid w:val="00BE0862"/>
    <w:rsid w:val="00BE126C"/>
    <w:rsid w:val="00BE1AE8"/>
    <w:rsid w:val="00BE1B49"/>
    <w:rsid w:val="00BE2372"/>
    <w:rsid w:val="00BE2D17"/>
    <w:rsid w:val="00BE339F"/>
    <w:rsid w:val="00BE3ACC"/>
    <w:rsid w:val="00BE425D"/>
    <w:rsid w:val="00BE4FD5"/>
    <w:rsid w:val="00BE530A"/>
    <w:rsid w:val="00BE583D"/>
    <w:rsid w:val="00BE5B27"/>
    <w:rsid w:val="00BE5D39"/>
    <w:rsid w:val="00BE61D7"/>
    <w:rsid w:val="00BE6B39"/>
    <w:rsid w:val="00BE7055"/>
    <w:rsid w:val="00BE7F7C"/>
    <w:rsid w:val="00BF0729"/>
    <w:rsid w:val="00BF0A2C"/>
    <w:rsid w:val="00BF119F"/>
    <w:rsid w:val="00BF1759"/>
    <w:rsid w:val="00BF1C78"/>
    <w:rsid w:val="00BF21F3"/>
    <w:rsid w:val="00BF296F"/>
    <w:rsid w:val="00BF2ADF"/>
    <w:rsid w:val="00BF2F8A"/>
    <w:rsid w:val="00BF32A1"/>
    <w:rsid w:val="00BF385D"/>
    <w:rsid w:val="00BF3B88"/>
    <w:rsid w:val="00BF4045"/>
    <w:rsid w:val="00BF4CA0"/>
    <w:rsid w:val="00BF5A2A"/>
    <w:rsid w:val="00BF5D5C"/>
    <w:rsid w:val="00BF6067"/>
    <w:rsid w:val="00BF62F2"/>
    <w:rsid w:val="00BF6E09"/>
    <w:rsid w:val="00BF7ACC"/>
    <w:rsid w:val="00BF7CA5"/>
    <w:rsid w:val="00C00856"/>
    <w:rsid w:val="00C00A01"/>
    <w:rsid w:val="00C0129A"/>
    <w:rsid w:val="00C01793"/>
    <w:rsid w:val="00C02754"/>
    <w:rsid w:val="00C04C4A"/>
    <w:rsid w:val="00C05CD7"/>
    <w:rsid w:val="00C0613D"/>
    <w:rsid w:val="00C06641"/>
    <w:rsid w:val="00C06B1B"/>
    <w:rsid w:val="00C06D8B"/>
    <w:rsid w:val="00C0701D"/>
    <w:rsid w:val="00C10308"/>
    <w:rsid w:val="00C108DA"/>
    <w:rsid w:val="00C10E64"/>
    <w:rsid w:val="00C10F0F"/>
    <w:rsid w:val="00C1114C"/>
    <w:rsid w:val="00C1117A"/>
    <w:rsid w:val="00C11621"/>
    <w:rsid w:val="00C121F0"/>
    <w:rsid w:val="00C13231"/>
    <w:rsid w:val="00C13814"/>
    <w:rsid w:val="00C13D72"/>
    <w:rsid w:val="00C144C8"/>
    <w:rsid w:val="00C15163"/>
    <w:rsid w:val="00C15436"/>
    <w:rsid w:val="00C157F1"/>
    <w:rsid w:val="00C158DE"/>
    <w:rsid w:val="00C15A6E"/>
    <w:rsid w:val="00C16882"/>
    <w:rsid w:val="00C1690E"/>
    <w:rsid w:val="00C16CE8"/>
    <w:rsid w:val="00C17213"/>
    <w:rsid w:val="00C17572"/>
    <w:rsid w:val="00C175A7"/>
    <w:rsid w:val="00C204CF"/>
    <w:rsid w:val="00C20B17"/>
    <w:rsid w:val="00C2115D"/>
    <w:rsid w:val="00C2235A"/>
    <w:rsid w:val="00C22C76"/>
    <w:rsid w:val="00C24CD4"/>
    <w:rsid w:val="00C25399"/>
    <w:rsid w:val="00C25871"/>
    <w:rsid w:val="00C25A4E"/>
    <w:rsid w:val="00C25AAC"/>
    <w:rsid w:val="00C25FD4"/>
    <w:rsid w:val="00C26249"/>
    <w:rsid w:val="00C26281"/>
    <w:rsid w:val="00C26553"/>
    <w:rsid w:val="00C267DD"/>
    <w:rsid w:val="00C300BB"/>
    <w:rsid w:val="00C30E0C"/>
    <w:rsid w:val="00C30E1E"/>
    <w:rsid w:val="00C31976"/>
    <w:rsid w:val="00C31DBE"/>
    <w:rsid w:val="00C321EA"/>
    <w:rsid w:val="00C3235C"/>
    <w:rsid w:val="00C337AD"/>
    <w:rsid w:val="00C33B3C"/>
    <w:rsid w:val="00C33DA8"/>
    <w:rsid w:val="00C350C4"/>
    <w:rsid w:val="00C36C15"/>
    <w:rsid w:val="00C373F0"/>
    <w:rsid w:val="00C37FBE"/>
    <w:rsid w:val="00C40EA5"/>
    <w:rsid w:val="00C4119D"/>
    <w:rsid w:val="00C413E0"/>
    <w:rsid w:val="00C424D4"/>
    <w:rsid w:val="00C42D5A"/>
    <w:rsid w:val="00C43103"/>
    <w:rsid w:val="00C435B7"/>
    <w:rsid w:val="00C4384C"/>
    <w:rsid w:val="00C44028"/>
    <w:rsid w:val="00C4455F"/>
    <w:rsid w:val="00C4491F"/>
    <w:rsid w:val="00C45948"/>
    <w:rsid w:val="00C45F1D"/>
    <w:rsid w:val="00C4669C"/>
    <w:rsid w:val="00C46811"/>
    <w:rsid w:val="00C472BA"/>
    <w:rsid w:val="00C47B3C"/>
    <w:rsid w:val="00C47C72"/>
    <w:rsid w:val="00C5188B"/>
    <w:rsid w:val="00C51A9A"/>
    <w:rsid w:val="00C51F8C"/>
    <w:rsid w:val="00C526E8"/>
    <w:rsid w:val="00C52B48"/>
    <w:rsid w:val="00C53093"/>
    <w:rsid w:val="00C530DC"/>
    <w:rsid w:val="00C54275"/>
    <w:rsid w:val="00C5478E"/>
    <w:rsid w:val="00C54881"/>
    <w:rsid w:val="00C552E9"/>
    <w:rsid w:val="00C5567B"/>
    <w:rsid w:val="00C56B91"/>
    <w:rsid w:val="00C5743B"/>
    <w:rsid w:val="00C6050E"/>
    <w:rsid w:val="00C61754"/>
    <w:rsid w:val="00C61DE7"/>
    <w:rsid w:val="00C62329"/>
    <w:rsid w:val="00C62573"/>
    <w:rsid w:val="00C6258B"/>
    <w:rsid w:val="00C62BCC"/>
    <w:rsid w:val="00C62D32"/>
    <w:rsid w:val="00C63100"/>
    <w:rsid w:val="00C633C7"/>
    <w:rsid w:val="00C63647"/>
    <w:rsid w:val="00C63744"/>
    <w:rsid w:val="00C64C8E"/>
    <w:rsid w:val="00C656AB"/>
    <w:rsid w:val="00C662BC"/>
    <w:rsid w:val="00C66A6D"/>
    <w:rsid w:val="00C66EAA"/>
    <w:rsid w:val="00C67677"/>
    <w:rsid w:val="00C679C3"/>
    <w:rsid w:val="00C67A08"/>
    <w:rsid w:val="00C67C69"/>
    <w:rsid w:val="00C702C0"/>
    <w:rsid w:val="00C7070A"/>
    <w:rsid w:val="00C70A1E"/>
    <w:rsid w:val="00C70C4C"/>
    <w:rsid w:val="00C716AF"/>
    <w:rsid w:val="00C71C80"/>
    <w:rsid w:val="00C71DCB"/>
    <w:rsid w:val="00C71F12"/>
    <w:rsid w:val="00C7212E"/>
    <w:rsid w:val="00C7218A"/>
    <w:rsid w:val="00C73181"/>
    <w:rsid w:val="00C732B6"/>
    <w:rsid w:val="00C73F23"/>
    <w:rsid w:val="00C740CE"/>
    <w:rsid w:val="00C74456"/>
    <w:rsid w:val="00C754C4"/>
    <w:rsid w:val="00C7572D"/>
    <w:rsid w:val="00C759BC"/>
    <w:rsid w:val="00C76309"/>
    <w:rsid w:val="00C76610"/>
    <w:rsid w:val="00C77918"/>
    <w:rsid w:val="00C77DDB"/>
    <w:rsid w:val="00C8012D"/>
    <w:rsid w:val="00C80167"/>
    <w:rsid w:val="00C809D2"/>
    <w:rsid w:val="00C80E27"/>
    <w:rsid w:val="00C814E8"/>
    <w:rsid w:val="00C819E9"/>
    <w:rsid w:val="00C81DAB"/>
    <w:rsid w:val="00C8234E"/>
    <w:rsid w:val="00C82F22"/>
    <w:rsid w:val="00C83548"/>
    <w:rsid w:val="00C835A4"/>
    <w:rsid w:val="00C83945"/>
    <w:rsid w:val="00C83EA6"/>
    <w:rsid w:val="00C85557"/>
    <w:rsid w:val="00C85F4F"/>
    <w:rsid w:val="00C86183"/>
    <w:rsid w:val="00C864B5"/>
    <w:rsid w:val="00C8797D"/>
    <w:rsid w:val="00C90882"/>
    <w:rsid w:val="00C90DBA"/>
    <w:rsid w:val="00C90FEF"/>
    <w:rsid w:val="00C9167E"/>
    <w:rsid w:val="00C92496"/>
    <w:rsid w:val="00C9285F"/>
    <w:rsid w:val="00C92E0D"/>
    <w:rsid w:val="00C94065"/>
    <w:rsid w:val="00C9435D"/>
    <w:rsid w:val="00C94E14"/>
    <w:rsid w:val="00C9636D"/>
    <w:rsid w:val="00C965DE"/>
    <w:rsid w:val="00C96AFF"/>
    <w:rsid w:val="00C9782B"/>
    <w:rsid w:val="00C979A6"/>
    <w:rsid w:val="00C97FD4"/>
    <w:rsid w:val="00CA0B34"/>
    <w:rsid w:val="00CA17E5"/>
    <w:rsid w:val="00CA2641"/>
    <w:rsid w:val="00CA29E4"/>
    <w:rsid w:val="00CA2BBC"/>
    <w:rsid w:val="00CA2D7B"/>
    <w:rsid w:val="00CA3519"/>
    <w:rsid w:val="00CA392F"/>
    <w:rsid w:val="00CA3D00"/>
    <w:rsid w:val="00CA4B2A"/>
    <w:rsid w:val="00CA50C2"/>
    <w:rsid w:val="00CA5332"/>
    <w:rsid w:val="00CA6DB0"/>
    <w:rsid w:val="00CA7A18"/>
    <w:rsid w:val="00CB04AD"/>
    <w:rsid w:val="00CB0893"/>
    <w:rsid w:val="00CB0EBC"/>
    <w:rsid w:val="00CB104E"/>
    <w:rsid w:val="00CB16E9"/>
    <w:rsid w:val="00CB223F"/>
    <w:rsid w:val="00CB22F6"/>
    <w:rsid w:val="00CB258C"/>
    <w:rsid w:val="00CB265C"/>
    <w:rsid w:val="00CB293E"/>
    <w:rsid w:val="00CB2BAD"/>
    <w:rsid w:val="00CB2E92"/>
    <w:rsid w:val="00CB3191"/>
    <w:rsid w:val="00CB4FE0"/>
    <w:rsid w:val="00CB51E7"/>
    <w:rsid w:val="00CB6CD9"/>
    <w:rsid w:val="00CB77CB"/>
    <w:rsid w:val="00CB7BB9"/>
    <w:rsid w:val="00CC054D"/>
    <w:rsid w:val="00CC0702"/>
    <w:rsid w:val="00CC17EA"/>
    <w:rsid w:val="00CC193C"/>
    <w:rsid w:val="00CC1B62"/>
    <w:rsid w:val="00CC3183"/>
    <w:rsid w:val="00CC4AB7"/>
    <w:rsid w:val="00CC5073"/>
    <w:rsid w:val="00CC574C"/>
    <w:rsid w:val="00CC6C92"/>
    <w:rsid w:val="00CC75C9"/>
    <w:rsid w:val="00CC7E08"/>
    <w:rsid w:val="00CC7E57"/>
    <w:rsid w:val="00CD0844"/>
    <w:rsid w:val="00CD0DEB"/>
    <w:rsid w:val="00CD14CD"/>
    <w:rsid w:val="00CD16C1"/>
    <w:rsid w:val="00CD19BE"/>
    <w:rsid w:val="00CD374F"/>
    <w:rsid w:val="00CD4631"/>
    <w:rsid w:val="00CD650D"/>
    <w:rsid w:val="00CD67D9"/>
    <w:rsid w:val="00CD7E52"/>
    <w:rsid w:val="00CE0719"/>
    <w:rsid w:val="00CE08D0"/>
    <w:rsid w:val="00CE0CB5"/>
    <w:rsid w:val="00CE1040"/>
    <w:rsid w:val="00CE1F7F"/>
    <w:rsid w:val="00CE201B"/>
    <w:rsid w:val="00CE2417"/>
    <w:rsid w:val="00CE25C4"/>
    <w:rsid w:val="00CE31BD"/>
    <w:rsid w:val="00CE321A"/>
    <w:rsid w:val="00CE3818"/>
    <w:rsid w:val="00CE4893"/>
    <w:rsid w:val="00CE4CA1"/>
    <w:rsid w:val="00CE564A"/>
    <w:rsid w:val="00CE68C9"/>
    <w:rsid w:val="00CE6D16"/>
    <w:rsid w:val="00CE6E0D"/>
    <w:rsid w:val="00CE78F7"/>
    <w:rsid w:val="00CF0CF2"/>
    <w:rsid w:val="00CF169D"/>
    <w:rsid w:val="00CF179D"/>
    <w:rsid w:val="00CF22E0"/>
    <w:rsid w:val="00CF2D4A"/>
    <w:rsid w:val="00CF40B0"/>
    <w:rsid w:val="00CF41C4"/>
    <w:rsid w:val="00CF5303"/>
    <w:rsid w:val="00CF53E0"/>
    <w:rsid w:val="00CF591B"/>
    <w:rsid w:val="00CF5BB7"/>
    <w:rsid w:val="00CF5C94"/>
    <w:rsid w:val="00CF5D0F"/>
    <w:rsid w:val="00CF6AC4"/>
    <w:rsid w:val="00CF6E5B"/>
    <w:rsid w:val="00CF6F07"/>
    <w:rsid w:val="00CF70F4"/>
    <w:rsid w:val="00CF7272"/>
    <w:rsid w:val="00CF790B"/>
    <w:rsid w:val="00CF791C"/>
    <w:rsid w:val="00D000B3"/>
    <w:rsid w:val="00D00C5D"/>
    <w:rsid w:val="00D0132A"/>
    <w:rsid w:val="00D013E7"/>
    <w:rsid w:val="00D01678"/>
    <w:rsid w:val="00D01EAC"/>
    <w:rsid w:val="00D01F82"/>
    <w:rsid w:val="00D02C88"/>
    <w:rsid w:val="00D031C6"/>
    <w:rsid w:val="00D036E2"/>
    <w:rsid w:val="00D04676"/>
    <w:rsid w:val="00D04BFC"/>
    <w:rsid w:val="00D05AA6"/>
    <w:rsid w:val="00D0657B"/>
    <w:rsid w:val="00D06903"/>
    <w:rsid w:val="00D07823"/>
    <w:rsid w:val="00D07F58"/>
    <w:rsid w:val="00D100A3"/>
    <w:rsid w:val="00D11270"/>
    <w:rsid w:val="00D11434"/>
    <w:rsid w:val="00D117FD"/>
    <w:rsid w:val="00D13219"/>
    <w:rsid w:val="00D13742"/>
    <w:rsid w:val="00D139F8"/>
    <w:rsid w:val="00D143DD"/>
    <w:rsid w:val="00D14908"/>
    <w:rsid w:val="00D14BC8"/>
    <w:rsid w:val="00D14D1E"/>
    <w:rsid w:val="00D14F8B"/>
    <w:rsid w:val="00D15820"/>
    <w:rsid w:val="00D15AAB"/>
    <w:rsid w:val="00D167C9"/>
    <w:rsid w:val="00D170BA"/>
    <w:rsid w:val="00D173DE"/>
    <w:rsid w:val="00D177B9"/>
    <w:rsid w:val="00D17ACA"/>
    <w:rsid w:val="00D20139"/>
    <w:rsid w:val="00D2127D"/>
    <w:rsid w:val="00D2147A"/>
    <w:rsid w:val="00D214E6"/>
    <w:rsid w:val="00D21793"/>
    <w:rsid w:val="00D22A9D"/>
    <w:rsid w:val="00D234B4"/>
    <w:rsid w:val="00D23A79"/>
    <w:rsid w:val="00D23ADE"/>
    <w:rsid w:val="00D23FE2"/>
    <w:rsid w:val="00D24107"/>
    <w:rsid w:val="00D24351"/>
    <w:rsid w:val="00D24EA2"/>
    <w:rsid w:val="00D25683"/>
    <w:rsid w:val="00D27353"/>
    <w:rsid w:val="00D275A6"/>
    <w:rsid w:val="00D30324"/>
    <w:rsid w:val="00D30647"/>
    <w:rsid w:val="00D30720"/>
    <w:rsid w:val="00D30AFF"/>
    <w:rsid w:val="00D30F20"/>
    <w:rsid w:val="00D31EC6"/>
    <w:rsid w:val="00D3215B"/>
    <w:rsid w:val="00D32E13"/>
    <w:rsid w:val="00D339AB"/>
    <w:rsid w:val="00D34246"/>
    <w:rsid w:val="00D344E1"/>
    <w:rsid w:val="00D359AD"/>
    <w:rsid w:val="00D35FDE"/>
    <w:rsid w:val="00D36417"/>
    <w:rsid w:val="00D3682F"/>
    <w:rsid w:val="00D372A1"/>
    <w:rsid w:val="00D3746F"/>
    <w:rsid w:val="00D37858"/>
    <w:rsid w:val="00D37CD8"/>
    <w:rsid w:val="00D4029B"/>
    <w:rsid w:val="00D405E9"/>
    <w:rsid w:val="00D40605"/>
    <w:rsid w:val="00D40EC4"/>
    <w:rsid w:val="00D414EF"/>
    <w:rsid w:val="00D41F54"/>
    <w:rsid w:val="00D42E90"/>
    <w:rsid w:val="00D430E7"/>
    <w:rsid w:val="00D43AC1"/>
    <w:rsid w:val="00D45251"/>
    <w:rsid w:val="00D45905"/>
    <w:rsid w:val="00D45C19"/>
    <w:rsid w:val="00D4603C"/>
    <w:rsid w:val="00D50682"/>
    <w:rsid w:val="00D50DBB"/>
    <w:rsid w:val="00D51165"/>
    <w:rsid w:val="00D51792"/>
    <w:rsid w:val="00D52712"/>
    <w:rsid w:val="00D52D18"/>
    <w:rsid w:val="00D535C5"/>
    <w:rsid w:val="00D53BCE"/>
    <w:rsid w:val="00D5415A"/>
    <w:rsid w:val="00D54737"/>
    <w:rsid w:val="00D55B81"/>
    <w:rsid w:val="00D56887"/>
    <w:rsid w:val="00D5694F"/>
    <w:rsid w:val="00D571B2"/>
    <w:rsid w:val="00D577F2"/>
    <w:rsid w:val="00D57BDA"/>
    <w:rsid w:val="00D57C68"/>
    <w:rsid w:val="00D6076B"/>
    <w:rsid w:val="00D61E9F"/>
    <w:rsid w:val="00D61F49"/>
    <w:rsid w:val="00D620E4"/>
    <w:rsid w:val="00D62E87"/>
    <w:rsid w:val="00D62F2C"/>
    <w:rsid w:val="00D6388B"/>
    <w:rsid w:val="00D638C1"/>
    <w:rsid w:val="00D63B75"/>
    <w:rsid w:val="00D63FCC"/>
    <w:rsid w:val="00D67072"/>
    <w:rsid w:val="00D67229"/>
    <w:rsid w:val="00D67A0C"/>
    <w:rsid w:val="00D70B51"/>
    <w:rsid w:val="00D72BFC"/>
    <w:rsid w:val="00D72D74"/>
    <w:rsid w:val="00D736DB"/>
    <w:rsid w:val="00D73706"/>
    <w:rsid w:val="00D73F32"/>
    <w:rsid w:val="00D74279"/>
    <w:rsid w:val="00D7549D"/>
    <w:rsid w:val="00D75DF3"/>
    <w:rsid w:val="00D76BD2"/>
    <w:rsid w:val="00D76C2F"/>
    <w:rsid w:val="00D77481"/>
    <w:rsid w:val="00D7768A"/>
    <w:rsid w:val="00D777CF"/>
    <w:rsid w:val="00D77E5C"/>
    <w:rsid w:val="00D800D0"/>
    <w:rsid w:val="00D8038A"/>
    <w:rsid w:val="00D80CB1"/>
    <w:rsid w:val="00D80F2E"/>
    <w:rsid w:val="00D81389"/>
    <w:rsid w:val="00D818D8"/>
    <w:rsid w:val="00D829AB"/>
    <w:rsid w:val="00D82B97"/>
    <w:rsid w:val="00D837BA"/>
    <w:rsid w:val="00D83CE3"/>
    <w:rsid w:val="00D84B29"/>
    <w:rsid w:val="00D859C3"/>
    <w:rsid w:val="00D859F8"/>
    <w:rsid w:val="00D85E3D"/>
    <w:rsid w:val="00D85F4B"/>
    <w:rsid w:val="00D86196"/>
    <w:rsid w:val="00D86883"/>
    <w:rsid w:val="00D86BE7"/>
    <w:rsid w:val="00D86D33"/>
    <w:rsid w:val="00D90521"/>
    <w:rsid w:val="00D9196C"/>
    <w:rsid w:val="00D91CD2"/>
    <w:rsid w:val="00D91EE9"/>
    <w:rsid w:val="00D926DF"/>
    <w:rsid w:val="00D92CBE"/>
    <w:rsid w:val="00D93197"/>
    <w:rsid w:val="00D9330C"/>
    <w:rsid w:val="00D9375C"/>
    <w:rsid w:val="00D94BD8"/>
    <w:rsid w:val="00D95789"/>
    <w:rsid w:val="00D9657F"/>
    <w:rsid w:val="00D966FF"/>
    <w:rsid w:val="00D972EA"/>
    <w:rsid w:val="00D9751D"/>
    <w:rsid w:val="00D97565"/>
    <w:rsid w:val="00D97A99"/>
    <w:rsid w:val="00DA04E7"/>
    <w:rsid w:val="00DA0E6A"/>
    <w:rsid w:val="00DA159E"/>
    <w:rsid w:val="00DA1C52"/>
    <w:rsid w:val="00DA1E65"/>
    <w:rsid w:val="00DA234F"/>
    <w:rsid w:val="00DA31D8"/>
    <w:rsid w:val="00DA329B"/>
    <w:rsid w:val="00DA340A"/>
    <w:rsid w:val="00DA3CA0"/>
    <w:rsid w:val="00DA4630"/>
    <w:rsid w:val="00DA4824"/>
    <w:rsid w:val="00DA6103"/>
    <w:rsid w:val="00DA6A50"/>
    <w:rsid w:val="00DA6BB3"/>
    <w:rsid w:val="00DA7BF2"/>
    <w:rsid w:val="00DA7CC0"/>
    <w:rsid w:val="00DA7E97"/>
    <w:rsid w:val="00DB0297"/>
    <w:rsid w:val="00DB05DD"/>
    <w:rsid w:val="00DB064F"/>
    <w:rsid w:val="00DB099A"/>
    <w:rsid w:val="00DB0AE6"/>
    <w:rsid w:val="00DB176D"/>
    <w:rsid w:val="00DB1C3F"/>
    <w:rsid w:val="00DB1F94"/>
    <w:rsid w:val="00DB1FBD"/>
    <w:rsid w:val="00DB29B5"/>
    <w:rsid w:val="00DB30C6"/>
    <w:rsid w:val="00DB3C45"/>
    <w:rsid w:val="00DB4687"/>
    <w:rsid w:val="00DB5A53"/>
    <w:rsid w:val="00DB6B02"/>
    <w:rsid w:val="00DB7063"/>
    <w:rsid w:val="00DB7C49"/>
    <w:rsid w:val="00DC0E4E"/>
    <w:rsid w:val="00DC1C49"/>
    <w:rsid w:val="00DC285A"/>
    <w:rsid w:val="00DC428E"/>
    <w:rsid w:val="00DC45EA"/>
    <w:rsid w:val="00DC4D06"/>
    <w:rsid w:val="00DC603A"/>
    <w:rsid w:val="00DC6338"/>
    <w:rsid w:val="00DC6A1D"/>
    <w:rsid w:val="00DD01F7"/>
    <w:rsid w:val="00DD02FE"/>
    <w:rsid w:val="00DD03DA"/>
    <w:rsid w:val="00DD06DB"/>
    <w:rsid w:val="00DD20BC"/>
    <w:rsid w:val="00DD2291"/>
    <w:rsid w:val="00DD387E"/>
    <w:rsid w:val="00DD3A03"/>
    <w:rsid w:val="00DD3BAA"/>
    <w:rsid w:val="00DD4722"/>
    <w:rsid w:val="00DD488A"/>
    <w:rsid w:val="00DD56C0"/>
    <w:rsid w:val="00DD58E8"/>
    <w:rsid w:val="00DD5E33"/>
    <w:rsid w:val="00DD5ED5"/>
    <w:rsid w:val="00DD65CF"/>
    <w:rsid w:val="00DD6F0B"/>
    <w:rsid w:val="00DE0785"/>
    <w:rsid w:val="00DE0968"/>
    <w:rsid w:val="00DE0CD1"/>
    <w:rsid w:val="00DE0F37"/>
    <w:rsid w:val="00DE236F"/>
    <w:rsid w:val="00DE2704"/>
    <w:rsid w:val="00DE2BF9"/>
    <w:rsid w:val="00DE2C91"/>
    <w:rsid w:val="00DE3081"/>
    <w:rsid w:val="00DE430A"/>
    <w:rsid w:val="00DE4DE9"/>
    <w:rsid w:val="00DE5331"/>
    <w:rsid w:val="00DE5AAB"/>
    <w:rsid w:val="00DE661C"/>
    <w:rsid w:val="00DE6AD4"/>
    <w:rsid w:val="00DE74D0"/>
    <w:rsid w:val="00DE77CF"/>
    <w:rsid w:val="00DF063C"/>
    <w:rsid w:val="00DF24FC"/>
    <w:rsid w:val="00DF27A0"/>
    <w:rsid w:val="00DF29AA"/>
    <w:rsid w:val="00DF2EC1"/>
    <w:rsid w:val="00DF3788"/>
    <w:rsid w:val="00DF3E70"/>
    <w:rsid w:val="00DF489D"/>
    <w:rsid w:val="00DF492E"/>
    <w:rsid w:val="00DF538A"/>
    <w:rsid w:val="00DF5935"/>
    <w:rsid w:val="00DF5DE1"/>
    <w:rsid w:val="00DF7AAC"/>
    <w:rsid w:val="00DF7D3D"/>
    <w:rsid w:val="00DF7FAC"/>
    <w:rsid w:val="00E004D1"/>
    <w:rsid w:val="00E02467"/>
    <w:rsid w:val="00E027A7"/>
    <w:rsid w:val="00E0444B"/>
    <w:rsid w:val="00E046F8"/>
    <w:rsid w:val="00E04707"/>
    <w:rsid w:val="00E04B60"/>
    <w:rsid w:val="00E04CFE"/>
    <w:rsid w:val="00E0564C"/>
    <w:rsid w:val="00E05965"/>
    <w:rsid w:val="00E06421"/>
    <w:rsid w:val="00E06AB0"/>
    <w:rsid w:val="00E06E34"/>
    <w:rsid w:val="00E07189"/>
    <w:rsid w:val="00E07D40"/>
    <w:rsid w:val="00E107F4"/>
    <w:rsid w:val="00E110CD"/>
    <w:rsid w:val="00E11945"/>
    <w:rsid w:val="00E12268"/>
    <w:rsid w:val="00E127D3"/>
    <w:rsid w:val="00E12BBE"/>
    <w:rsid w:val="00E13220"/>
    <w:rsid w:val="00E136E7"/>
    <w:rsid w:val="00E1376F"/>
    <w:rsid w:val="00E13AC6"/>
    <w:rsid w:val="00E13AD1"/>
    <w:rsid w:val="00E13F29"/>
    <w:rsid w:val="00E14C74"/>
    <w:rsid w:val="00E14D58"/>
    <w:rsid w:val="00E1564E"/>
    <w:rsid w:val="00E15948"/>
    <w:rsid w:val="00E16247"/>
    <w:rsid w:val="00E16917"/>
    <w:rsid w:val="00E16AA4"/>
    <w:rsid w:val="00E172DC"/>
    <w:rsid w:val="00E1781A"/>
    <w:rsid w:val="00E17A69"/>
    <w:rsid w:val="00E20292"/>
    <w:rsid w:val="00E20497"/>
    <w:rsid w:val="00E20F10"/>
    <w:rsid w:val="00E2184C"/>
    <w:rsid w:val="00E21B38"/>
    <w:rsid w:val="00E21D25"/>
    <w:rsid w:val="00E21F06"/>
    <w:rsid w:val="00E2250D"/>
    <w:rsid w:val="00E22AF1"/>
    <w:rsid w:val="00E22F1F"/>
    <w:rsid w:val="00E23C31"/>
    <w:rsid w:val="00E23ECE"/>
    <w:rsid w:val="00E245AA"/>
    <w:rsid w:val="00E24B9F"/>
    <w:rsid w:val="00E24C9E"/>
    <w:rsid w:val="00E25127"/>
    <w:rsid w:val="00E2553F"/>
    <w:rsid w:val="00E25917"/>
    <w:rsid w:val="00E26865"/>
    <w:rsid w:val="00E26929"/>
    <w:rsid w:val="00E3081F"/>
    <w:rsid w:val="00E30942"/>
    <w:rsid w:val="00E31477"/>
    <w:rsid w:val="00E31DDA"/>
    <w:rsid w:val="00E3242F"/>
    <w:rsid w:val="00E324C1"/>
    <w:rsid w:val="00E32905"/>
    <w:rsid w:val="00E32DE5"/>
    <w:rsid w:val="00E336C9"/>
    <w:rsid w:val="00E345A0"/>
    <w:rsid w:val="00E34AD3"/>
    <w:rsid w:val="00E34E4E"/>
    <w:rsid w:val="00E3568F"/>
    <w:rsid w:val="00E35E1F"/>
    <w:rsid w:val="00E3640F"/>
    <w:rsid w:val="00E37136"/>
    <w:rsid w:val="00E379D9"/>
    <w:rsid w:val="00E37C39"/>
    <w:rsid w:val="00E37D6F"/>
    <w:rsid w:val="00E400A7"/>
    <w:rsid w:val="00E409C1"/>
    <w:rsid w:val="00E413D8"/>
    <w:rsid w:val="00E41567"/>
    <w:rsid w:val="00E42251"/>
    <w:rsid w:val="00E431C5"/>
    <w:rsid w:val="00E43478"/>
    <w:rsid w:val="00E43545"/>
    <w:rsid w:val="00E43A19"/>
    <w:rsid w:val="00E43B87"/>
    <w:rsid w:val="00E43EC9"/>
    <w:rsid w:val="00E43F79"/>
    <w:rsid w:val="00E442CF"/>
    <w:rsid w:val="00E4431B"/>
    <w:rsid w:val="00E444CF"/>
    <w:rsid w:val="00E44E41"/>
    <w:rsid w:val="00E44E8A"/>
    <w:rsid w:val="00E45202"/>
    <w:rsid w:val="00E45387"/>
    <w:rsid w:val="00E455AB"/>
    <w:rsid w:val="00E45672"/>
    <w:rsid w:val="00E45C25"/>
    <w:rsid w:val="00E45D5F"/>
    <w:rsid w:val="00E45FC5"/>
    <w:rsid w:val="00E4699C"/>
    <w:rsid w:val="00E4751F"/>
    <w:rsid w:val="00E4769A"/>
    <w:rsid w:val="00E47755"/>
    <w:rsid w:val="00E47859"/>
    <w:rsid w:val="00E5010E"/>
    <w:rsid w:val="00E50487"/>
    <w:rsid w:val="00E51509"/>
    <w:rsid w:val="00E51B45"/>
    <w:rsid w:val="00E51B71"/>
    <w:rsid w:val="00E52189"/>
    <w:rsid w:val="00E52545"/>
    <w:rsid w:val="00E52BA1"/>
    <w:rsid w:val="00E53455"/>
    <w:rsid w:val="00E534B3"/>
    <w:rsid w:val="00E53B20"/>
    <w:rsid w:val="00E5424D"/>
    <w:rsid w:val="00E54323"/>
    <w:rsid w:val="00E54400"/>
    <w:rsid w:val="00E55111"/>
    <w:rsid w:val="00E5659D"/>
    <w:rsid w:val="00E56A29"/>
    <w:rsid w:val="00E56B0C"/>
    <w:rsid w:val="00E56F1C"/>
    <w:rsid w:val="00E57015"/>
    <w:rsid w:val="00E577D6"/>
    <w:rsid w:val="00E57AEC"/>
    <w:rsid w:val="00E57C34"/>
    <w:rsid w:val="00E57E49"/>
    <w:rsid w:val="00E60E67"/>
    <w:rsid w:val="00E614D3"/>
    <w:rsid w:val="00E624CD"/>
    <w:rsid w:val="00E6255E"/>
    <w:rsid w:val="00E62823"/>
    <w:rsid w:val="00E63CAF"/>
    <w:rsid w:val="00E63D2E"/>
    <w:rsid w:val="00E64198"/>
    <w:rsid w:val="00E65645"/>
    <w:rsid w:val="00E65C07"/>
    <w:rsid w:val="00E66537"/>
    <w:rsid w:val="00E66892"/>
    <w:rsid w:val="00E66FDE"/>
    <w:rsid w:val="00E67908"/>
    <w:rsid w:val="00E67FE5"/>
    <w:rsid w:val="00E707D6"/>
    <w:rsid w:val="00E7084E"/>
    <w:rsid w:val="00E7165B"/>
    <w:rsid w:val="00E719E8"/>
    <w:rsid w:val="00E720CE"/>
    <w:rsid w:val="00E723C1"/>
    <w:rsid w:val="00E7254C"/>
    <w:rsid w:val="00E72B1E"/>
    <w:rsid w:val="00E72F83"/>
    <w:rsid w:val="00E73AE9"/>
    <w:rsid w:val="00E73E48"/>
    <w:rsid w:val="00E74108"/>
    <w:rsid w:val="00E7461E"/>
    <w:rsid w:val="00E74979"/>
    <w:rsid w:val="00E752D2"/>
    <w:rsid w:val="00E7692E"/>
    <w:rsid w:val="00E769EF"/>
    <w:rsid w:val="00E77AEB"/>
    <w:rsid w:val="00E77DA8"/>
    <w:rsid w:val="00E801DA"/>
    <w:rsid w:val="00E80BD0"/>
    <w:rsid w:val="00E80DE8"/>
    <w:rsid w:val="00E82704"/>
    <w:rsid w:val="00E83F80"/>
    <w:rsid w:val="00E8400F"/>
    <w:rsid w:val="00E849F5"/>
    <w:rsid w:val="00E85699"/>
    <w:rsid w:val="00E858C1"/>
    <w:rsid w:val="00E860AE"/>
    <w:rsid w:val="00E8675D"/>
    <w:rsid w:val="00E87C50"/>
    <w:rsid w:val="00E9107D"/>
    <w:rsid w:val="00E91479"/>
    <w:rsid w:val="00E9156F"/>
    <w:rsid w:val="00E92179"/>
    <w:rsid w:val="00E93D04"/>
    <w:rsid w:val="00E95430"/>
    <w:rsid w:val="00E96063"/>
    <w:rsid w:val="00E96821"/>
    <w:rsid w:val="00E96AAD"/>
    <w:rsid w:val="00E96AF1"/>
    <w:rsid w:val="00E96F25"/>
    <w:rsid w:val="00E97127"/>
    <w:rsid w:val="00E973F5"/>
    <w:rsid w:val="00EA0121"/>
    <w:rsid w:val="00EA10EC"/>
    <w:rsid w:val="00EA1F21"/>
    <w:rsid w:val="00EA2182"/>
    <w:rsid w:val="00EA255D"/>
    <w:rsid w:val="00EA2901"/>
    <w:rsid w:val="00EA2E0C"/>
    <w:rsid w:val="00EA382D"/>
    <w:rsid w:val="00EA40FE"/>
    <w:rsid w:val="00EA4662"/>
    <w:rsid w:val="00EA4B37"/>
    <w:rsid w:val="00EA5ACE"/>
    <w:rsid w:val="00EA623E"/>
    <w:rsid w:val="00EA6EE8"/>
    <w:rsid w:val="00EA7EDB"/>
    <w:rsid w:val="00EB007F"/>
    <w:rsid w:val="00EB03A8"/>
    <w:rsid w:val="00EB0950"/>
    <w:rsid w:val="00EB0F92"/>
    <w:rsid w:val="00EB1460"/>
    <w:rsid w:val="00EB222A"/>
    <w:rsid w:val="00EB244C"/>
    <w:rsid w:val="00EB3113"/>
    <w:rsid w:val="00EB3217"/>
    <w:rsid w:val="00EB32BF"/>
    <w:rsid w:val="00EB41E4"/>
    <w:rsid w:val="00EB452D"/>
    <w:rsid w:val="00EB5597"/>
    <w:rsid w:val="00EB5A88"/>
    <w:rsid w:val="00EB6974"/>
    <w:rsid w:val="00EB6A78"/>
    <w:rsid w:val="00EB6D73"/>
    <w:rsid w:val="00EB731A"/>
    <w:rsid w:val="00EB73DC"/>
    <w:rsid w:val="00EB74CA"/>
    <w:rsid w:val="00EB777B"/>
    <w:rsid w:val="00EC0C00"/>
    <w:rsid w:val="00EC0F6F"/>
    <w:rsid w:val="00EC134C"/>
    <w:rsid w:val="00EC1911"/>
    <w:rsid w:val="00EC33F1"/>
    <w:rsid w:val="00EC395F"/>
    <w:rsid w:val="00EC3F90"/>
    <w:rsid w:val="00EC535F"/>
    <w:rsid w:val="00EC5387"/>
    <w:rsid w:val="00EC65B0"/>
    <w:rsid w:val="00EC6BCE"/>
    <w:rsid w:val="00EC7C3F"/>
    <w:rsid w:val="00ED3ECA"/>
    <w:rsid w:val="00ED4EF1"/>
    <w:rsid w:val="00ED51FD"/>
    <w:rsid w:val="00ED5562"/>
    <w:rsid w:val="00ED5932"/>
    <w:rsid w:val="00ED63BB"/>
    <w:rsid w:val="00ED6D84"/>
    <w:rsid w:val="00EE0B0E"/>
    <w:rsid w:val="00EE165C"/>
    <w:rsid w:val="00EE1831"/>
    <w:rsid w:val="00EE23F5"/>
    <w:rsid w:val="00EE27A1"/>
    <w:rsid w:val="00EE336A"/>
    <w:rsid w:val="00EE418C"/>
    <w:rsid w:val="00EE4533"/>
    <w:rsid w:val="00EE453D"/>
    <w:rsid w:val="00EE5037"/>
    <w:rsid w:val="00EE5166"/>
    <w:rsid w:val="00EE6AD8"/>
    <w:rsid w:val="00EE6E28"/>
    <w:rsid w:val="00EE7617"/>
    <w:rsid w:val="00EF0A1C"/>
    <w:rsid w:val="00EF0ACC"/>
    <w:rsid w:val="00EF0EC0"/>
    <w:rsid w:val="00EF24AE"/>
    <w:rsid w:val="00EF2866"/>
    <w:rsid w:val="00EF301C"/>
    <w:rsid w:val="00EF3E73"/>
    <w:rsid w:val="00EF3F2B"/>
    <w:rsid w:val="00EF4027"/>
    <w:rsid w:val="00EF4DF8"/>
    <w:rsid w:val="00EF5FD9"/>
    <w:rsid w:val="00EF7036"/>
    <w:rsid w:val="00EF76CD"/>
    <w:rsid w:val="00EF77AB"/>
    <w:rsid w:val="00F00914"/>
    <w:rsid w:val="00F00988"/>
    <w:rsid w:val="00F00E31"/>
    <w:rsid w:val="00F0160B"/>
    <w:rsid w:val="00F01D35"/>
    <w:rsid w:val="00F01F53"/>
    <w:rsid w:val="00F0281E"/>
    <w:rsid w:val="00F028BC"/>
    <w:rsid w:val="00F02AE5"/>
    <w:rsid w:val="00F02E0F"/>
    <w:rsid w:val="00F03A53"/>
    <w:rsid w:val="00F04FC6"/>
    <w:rsid w:val="00F05668"/>
    <w:rsid w:val="00F05C54"/>
    <w:rsid w:val="00F06537"/>
    <w:rsid w:val="00F07839"/>
    <w:rsid w:val="00F07A11"/>
    <w:rsid w:val="00F07B82"/>
    <w:rsid w:val="00F07BC8"/>
    <w:rsid w:val="00F07BE3"/>
    <w:rsid w:val="00F07BE5"/>
    <w:rsid w:val="00F07E99"/>
    <w:rsid w:val="00F10AA5"/>
    <w:rsid w:val="00F10BB6"/>
    <w:rsid w:val="00F11B42"/>
    <w:rsid w:val="00F11B57"/>
    <w:rsid w:val="00F11FEF"/>
    <w:rsid w:val="00F12C1E"/>
    <w:rsid w:val="00F13C80"/>
    <w:rsid w:val="00F13D63"/>
    <w:rsid w:val="00F15304"/>
    <w:rsid w:val="00F15A10"/>
    <w:rsid w:val="00F15BF1"/>
    <w:rsid w:val="00F1639A"/>
    <w:rsid w:val="00F1665C"/>
    <w:rsid w:val="00F16705"/>
    <w:rsid w:val="00F16756"/>
    <w:rsid w:val="00F167E2"/>
    <w:rsid w:val="00F171FA"/>
    <w:rsid w:val="00F176D2"/>
    <w:rsid w:val="00F17727"/>
    <w:rsid w:val="00F17E8A"/>
    <w:rsid w:val="00F208E7"/>
    <w:rsid w:val="00F2095F"/>
    <w:rsid w:val="00F20A08"/>
    <w:rsid w:val="00F2113A"/>
    <w:rsid w:val="00F22162"/>
    <w:rsid w:val="00F2251E"/>
    <w:rsid w:val="00F22B98"/>
    <w:rsid w:val="00F231C9"/>
    <w:rsid w:val="00F2356C"/>
    <w:rsid w:val="00F23AB0"/>
    <w:rsid w:val="00F25A3C"/>
    <w:rsid w:val="00F2619C"/>
    <w:rsid w:val="00F26991"/>
    <w:rsid w:val="00F26AD5"/>
    <w:rsid w:val="00F26DA8"/>
    <w:rsid w:val="00F270BB"/>
    <w:rsid w:val="00F2719A"/>
    <w:rsid w:val="00F272FD"/>
    <w:rsid w:val="00F273F7"/>
    <w:rsid w:val="00F3004C"/>
    <w:rsid w:val="00F3176D"/>
    <w:rsid w:val="00F31870"/>
    <w:rsid w:val="00F31BE2"/>
    <w:rsid w:val="00F323A1"/>
    <w:rsid w:val="00F331B4"/>
    <w:rsid w:val="00F33775"/>
    <w:rsid w:val="00F3407B"/>
    <w:rsid w:val="00F34211"/>
    <w:rsid w:val="00F342E0"/>
    <w:rsid w:val="00F34449"/>
    <w:rsid w:val="00F34550"/>
    <w:rsid w:val="00F34CE8"/>
    <w:rsid w:val="00F3559A"/>
    <w:rsid w:val="00F359C8"/>
    <w:rsid w:val="00F35BD0"/>
    <w:rsid w:val="00F35DB7"/>
    <w:rsid w:val="00F35E62"/>
    <w:rsid w:val="00F368A5"/>
    <w:rsid w:val="00F36D50"/>
    <w:rsid w:val="00F36E68"/>
    <w:rsid w:val="00F40BAB"/>
    <w:rsid w:val="00F40C13"/>
    <w:rsid w:val="00F4175C"/>
    <w:rsid w:val="00F42EE7"/>
    <w:rsid w:val="00F430DD"/>
    <w:rsid w:val="00F43B77"/>
    <w:rsid w:val="00F44062"/>
    <w:rsid w:val="00F441CB"/>
    <w:rsid w:val="00F44270"/>
    <w:rsid w:val="00F449B1"/>
    <w:rsid w:val="00F44C2A"/>
    <w:rsid w:val="00F44FE2"/>
    <w:rsid w:val="00F45D25"/>
    <w:rsid w:val="00F45DC7"/>
    <w:rsid w:val="00F46859"/>
    <w:rsid w:val="00F46AAE"/>
    <w:rsid w:val="00F4705A"/>
    <w:rsid w:val="00F5050A"/>
    <w:rsid w:val="00F50545"/>
    <w:rsid w:val="00F50FAE"/>
    <w:rsid w:val="00F52CC7"/>
    <w:rsid w:val="00F52D2B"/>
    <w:rsid w:val="00F52F3E"/>
    <w:rsid w:val="00F532B0"/>
    <w:rsid w:val="00F53514"/>
    <w:rsid w:val="00F54310"/>
    <w:rsid w:val="00F54495"/>
    <w:rsid w:val="00F5449F"/>
    <w:rsid w:val="00F544DA"/>
    <w:rsid w:val="00F54A46"/>
    <w:rsid w:val="00F55862"/>
    <w:rsid w:val="00F55999"/>
    <w:rsid w:val="00F55E04"/>
    <w:rsid w:val="00F5659F"/>
    <w:rsid w:val="00F56F1C"/>
    <w:rsid w:val="00F5748D"/>
    <w:rsid w:val="00F57758"/>
    <w:rsid w:val="00F579FF"/>
    <w:rsid w:val="00F57BB0"/>
    <w:rsid w:val="00F57E8C"/>
    <w:rsid w:val="00F602FE"/>
    <w:rsid w:val="00F6071D"/>
    <w:rsid w:val="00F60C55"/>
    <w:rsid w:val="00F61F4B"/>
    <w:rsid w:val="00F620F0"/>
    <w:rsid w:val="00F632DF"/>
    <w:rsid w:val="00F6348E"/>
    <w:rsid w:val="00F634ED"/>
    <w:rsid w:val="00F635C0"/>
    <w:rsid w:val="00F63642"/>
    <w:rsid w:val="00F63F63"/>
    <w:rsid w:val="00F64136"/>
    <w:rsid w:val="00F64183"/>
    <w:rsid w:val="00F64308"/>
    <w:rsid w:val="00F64386"/>
    <w:rsid w:val="00F647F9"/>
    <w:rsid w:val="00F64942"/>
    <w:rsid w:val="00F64EF4"/>
    <w:rsid w:val="00F650D2"/>
    <w:rsid w:val="00F65105"/>
    <w:rsid w:val="00F65994"/>
    <w:rsid w:val="00F65CFE"/>
    <w:rsid w:val="00F66088"/>
    <w:rsid w:val="00F664E8"/>
    <w:rsid w:val="00F6666C"/>
    <w:rsid w:val="00F66C4F"/>
    <w:rsid w:val="00F670B5"/>
    <w:rsid w:val="00F67D2D"/>
    <w:rsid w:val="00F71393"/>
    <w:rsid w:val="00F72A9A"/>
    <w:rsid w:val="00F72E0D"/>
    <w:rsid w:val="00F73A2A"/>
    <w:rsid w:val="00F73AA7"/>
    <w:rsid w:val="00F73D35"/>
    <w:rsid w:val="00F75036"/>
    <w:rsid w:val="00F751B4"/>
    <w:rsid w:val="00F76337"/>
    <w:rsid w:val="00F774FE"/>
    <w:rsid w:val="00F800ED"/>
    <w:rsid w:val="00F80CC6"/>
    <w:rsid w:val="00F81903"/>
    <w:rsid w:val="00F81A3D"/>
    <w:rsid w:val="00F81F90"/>
    <w:rsid w:val="00F820F5"/>
    <w:rsid w:val="00F82D20"/>
    <w:rsid w:val="00F83E13"/>
    <w:rsid w:val="00F841CE"/>
    <w:rsid w:val="00F84649"/>
    <w:rsid w:val="00F84879"/>
    <w:rsid w:val="00F84EF3"/>
    <w:rsid w:val="00F8569C"/>
    <w:rsid w:val="00F8615D"/>
    <w:rsid w:val="00F86B79"/>
    <w:rsid w:val="00F8705D"/>
    <w:rsid w:val="00F8764C"/>
    <w:rsid w:val="00F904AD"/>
    <w:rsid w:val="00F90E14"/>
    <w:rsid w:val="00F91BA6"/>
    <w:rsid w:val="00F91ECA"/>
    <w:rsid w:val="00F91F08"/>
    <w:rsid w:val="00F91F7A"/>
    <w:rsid w:val="00F9274E"/>
    <w:rsid w:val="00F930F9"/>
    <w:rsid w:val="00F936D9"/>
    <w:rsid w:val="00F93777"/>
    <w:rsid w:val="00F93914"/>
    <w:rsid w:val="00F94AE3"/>
    <w:rsid w:val="00F94C05"/>
    <w:rsid w:val="00F96067"/>
    <w:rsid w:val="00F96864"/>
    <w:rsid w:val="00F96AC8"/>
    <w:rsid w:val="00F9717B"/>
    <w:rsid w:val="00F9727D"/>
    <w:rsid w:val="00F97736"/>
    <w:rsid w:val="00F97FFB"/>
    <w:rsid w:val="00FA0B90"/>
    <w:rsid w:val="00FA1044"/>
    <w:rsid w:val="00FA15DE"/>
    <w:rsid w:val="00FA1E40"/>
    <w:rsid w:val="00FA20DA"/>
    <w:rsid w:val="00FA2338"/>
    <w:rsid w:val="00FA247E"/>
    <w:rsid w:val="00FA2AAA"/>
    <w:rsid w:val="00FA2C59"/>
    <w:rsid w:val="00FA2F3F"/>
    <w:rsid w:val="00FA308B"/>
    <w:rsid w:val="00FA39D7"/>
    <w:rsid w:val="00FA3BA0"/>
    <w:rsid w:val="00FA3E9D"/>
    <w:rsid w:val="00FA4533"/>
    <w:rsid w:val="00FA51C8"/>
    <w:rsid w:val="00FA58DC"/>
    <w:rsid w:val="00FA5AF9"/>
    <w:rsid w:val="00FA67DB"/>
    <w:rsid w:val="00FA77E0"/>
    <w:rsid w:val="00FA7CE9"/>
    <w:rsid w:val="00FA7D76"/>
    <w:rsid w:val="00FB02CC"/>
    <w:rsid w:val="00FB08A9"/>
    <w:rsid w:val="00FB099D"/>
    <w:rsid w:val="00FB0A9C"/>
    <w:rsid w:val="00FB1006"/>
    <w:rsid w:val="00FB1246"/>
    <w:rsid w:val="00FB138C"/>
    <w:rsid w:val="00FB1874"/>
    <w:rsid w:val="00FB1D2D"/>
    <w:rsid w:val="00FB25CF"/>
    <w:rsid w:val="00FB3185"/>
    <w:rsid w:val="00FB32E7"/>
    <w:rsid w:val="00FB3E09"/>
    <w:rsid w:val="00FB4022"/>
    <w:rsid w:val="00FB48CB"/>
    <w:rsid w:val="00FB5048"/>
    <w:rsid w:val="00FB52CC"/>
    <w:rsid w:val="00FB5B50"/>
    <w:rsid w:val="00FB671C"/>
    <w:rsid w:val="00FB6F62"/>
    <w:rsid w:val="00FB6FFF"/>
    <w:rsid w:val="00FB744C"/>
    <w:rsid w:val="00FB7630"/>
    <w:rsid w:val="00FC1395"/>
    <w:rsid w:val="00FC1AB1"/>
    <w:rsid w:val="00FC1D86"/>
    <w:rsid w:val="00FC2197"/>
    <w:rsid w:val="00FC2697"/>
    <w:rsid w:val="00FC26B0"/>
    <w:rsid w:val="00FC283A"/>
    <w:rsid w:val="00FC31E2"/>
    <w:rsid w:val="00FC322B"/>
    <w:rsid w:val="00FC3B9D"/>
    <w:rsid w:val="00FC41FB"/>
    <w:rsid w:val="00FC4389"/>
    <w:rsid w:val="00FC4757"/>
    <w:rsid w:val="00FC4970"/>
    <w:rsid w:val="00FC5789"/>
    <w:rsid w:val="00FC5C96"/>
    <w:rsid w:val="00FC61F6"/>
    <w:rsid w:val="00FC778C"/>
    <w:rsid w:val="00FC7D7D"/>
    <w:rsid w:val="00FD004A"/>
    <w:rsid w:val="00FD0528"/>
    <w:rsid w:val="00FD0540"/>
    <w:rsid w:val="00FD0912"/>
    <w:rsid w:val="00FD2264"/>
    <w:rsid w:val="00FD23A6"/>
    <w:rsid w:val="00FD2912"/>
    <w:rsid w:val="00FD2F0E"/>
    <w:rsid w:val="00FD327A"/>
    <w:rsid w:val="00FD37E3"/>
    <w:rsid w:val="00FD3CC8"/>
    <w:rsid w:val="00FD3EA4"/>
    <w:rsid w:val="00FD3FBF"/>
    <w:rsid w:val="00FD48BF"/>
    <w:rsid w:val="00FD4FAC"/>
    <w:rsid w:val="00FD52AD"/>
    <w:rsid w:val="00FD547B"/>
    <w:rsid w:val="00FD73F5"/>
    <w:rsid w:val="00FD742C"/>
    <w:rsid w:val="00FD765A"/>
    <w:rsid w:val="00FD7F34"/>
    <w:rsid w:val="00FE0651"/>
    <w:rsid w:val="00FE0E20"/>
    <w:rsid w:val="00FE1091"/>
    <w:rsid w:val="00FE1205"/>
    <w:rsid w:val="00FE3615"/>
    <w:rsid w:val="00FE3B9E"/>
    <w:rsid w:val="00FE3DF7"/>
    <w:rsid w:val="00FE4001"/>
    <w:rsid w:val="00FE49B2"/>
    <w:rsid w:val="00FE5B0B"/>
    <w:rsid w:val="00FE5D5E"/>
    <w:rsid w:val="00FE60EF"/>
    <w:rsid w:val="00FE6D24"/>
    <w:rsid w:val="00FE7101"/>
    <w:rsid w:val="00FE72E5"/>
    <w:rsid w:val="00FE770E"/>
    <w:rsid w:val="00FE799D"/>
    <w:rsid w:val="00FE7A66"/>
    <w:rsid w:val="00FF0524"/>
    <w:rsid w:val="00FF05BC"/>
    <w:rsid w:val="00FF0688"/>
    <w:rsid w:val="00FF0F9D"/>
    <w:rsid w:val="00FF1DCF"/>
    <w:rsid w:val="00FF2589"/>
    <w:rsid w:val="00FF2E3B"/>
    <w:rsid w:val="00FF3284"/>
    <w:rsid w:val="00FF3AC0"/>
    <w:rsid w:val="00FF4826"/>
    <w:rsid w:val="00FF4CAC"/>
    <w:rsid w:val="00FF5306"/>
    <w:rsid w:val="00FF5EF8"/>
    <w:rsid w:val="00FF6D8A"/>
    <w:rsid w:val="00FF77D3"/>
    <w:rsid w:val="00FF78FB"/>
    <w:rsid w:val="00FF7AB0"/>
    <w:rsid w:val="014FDD50"/>
    <w:rsid w:val="034BFFFA"/>
    <w:rsid w:val="0A95E18A"/>
    <w:rsid w:val="0DA4A2ED"/>
    <w:rsid w:val="0FED45AA"/>
    <w:rsid w:val="18DEA3D8"/>
    <w:rsid w:val="2EB93624"/>
    <w:rsid w:val="3E66E318"/>
    <w:rsid w:val="43744AD1"/>
    <w:rsid w:val="4D5E8318"/>
    <w:rsid w:val="548F0578"/>
    <w:rsid w:val="56049420"/>
    <w:rsid w:val="58A97F85"/>
    <w:rsid w:val="609263B0"/>
    <w:rsid w:val="61DE3ACC"/>
    <w:rsid w:val="62FBAB78"/>
    <w:rsid w:val="63EB47A9"/>
    <w:rsid w:val="6528F397"/>
    <w:rsid w:val="65457994"/>
    <w:rsid w:val="6924E82E"/>
    <w:rsid w:val="6AA74795"/>
    <w:rsid w:val="6BD032F8"/>
    <w:rsid w:val="6CA16F26"/>
    <w:rsid w:val="6FCE2668"/>
    <w:rsid w:val="7FED7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19628"/>
  <w15:chartTrackingRefBased/>
  <w15:docId w15:val="{C4F6D2D5-E594-4FF9-A3AC-67E3181A7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1C8"/>
    <w:pPr>
      <w:spacing w:before="60" w:after="60"/>
      <w:ind w:left="576"/>
      <w:jc w:val="both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1A11C8"/>
  </w:style>
  <w:style w:type="character" w:customStyle="1" w:styleId="BodyTextIndentChar">
    <w:name w:val="Body Text Indent Char"/>
    <w:link w:val="BodyTextIndent"/>
    <w:rsid w:val="001A11C8"/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B6571D"/>
    <w:pPr>
      <w:shd w:val="clear" w:color="auto" w:fill="FFFFFF"/>
      <w:spacing w:before="0" w:after="120"/>
      <w:ind w:left="0"/>
      <w:jc w:val="center"/>
    </w:pPr>
    <w:rPr>
      <w:rFonts w:ascii="Cambria" w:hAnsi="Cambria"/>
      <w:b/>
      <w:szCs w:val="20"/>
      <w:u w:val="single"/>
    </w:rPr>
  </w:style>
  <w:style w:type="character" w:styleId="PageNumber">
    <w:name w:val="page number"/>
    <w:basedOn w:val="DefaultParagraphFont"/>
    <w:rsid w:val="001A11C8"/>
  </w:style>
  <w:style w:type="paragraph" w:styleId="ListParagraph">
    <w:name w:val="List Paragraph"/>
    <w:basedOn w:val="Normal"/>
    <w:uiPriority w:val="34"/>
    <w:qFormat/>
    <w:rsid w:val="001A11C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A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A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151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D1E3A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011C5E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9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B0BA-CD82-4E8A-A11B-C72A3E2F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40</TotalTime>
  <Pages>2</Pages>
  <Words>443</Words>
  <Characters>2506</Characters>
  <Application>Microsoft Office Word</Application>
  <DocSecurity>0</DocSecurity>
  <Lines>20</Lines>
  <Paragraphs>5</Paragraphs>
  <ScaleCrop>false</ScaleCrop>
  <Company>Hewlett-Packard Company</Company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rown</dc:creator>
  <cp:keywords/>
  <cp:lastModifiedBy>Charlie Rice</cp:lastModifiedBy>
  <cp:revision>43</cp:revision>
  <cp:lastPrinted>2025-05-07T20:47:00Z</cp:lastPrinted>
  <dcterms:created xsi:type="dcterms:W3CDTF">2025-04-17T12:05:00Z</dcterms:created>
  <dcterms:modified xsi:type="dcterms:W3CDTF">2025-05-14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391a4a0e09a374610cdec3d376d406b2362e4557ac3a655e43de1c491ee1a</vt:lpwstr>
  </property>
</Properties>
</file>